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D4149" w14:textId="30FCB7AF" w:rsidR="0050770E" w:rsidRPr="00C2087D" w:rsidRDefault="0050770E">
      <w:pPr>
        <w:spacing w:after="0" w:line="240" w:lineRule="auto"/>
        <w:rPr>
          <w:rFonts w:cs="Calibri"/>
          <w:b/>
          <w:sz w:val="24"/>
          <w:szCs w:val="24"/>
        </w:rPr>
      </w:pPr>
    </w:p>
    <w:p w14:paraId="7A91CE10" w14:textId="77777777" w:rsidR="0050770E" w:rsidRPr="00C2087D" w:rsidRDefault="0050770E" w:rsidP="0050770E">
      <w:pPr>
        <w:widowControl w:val="0"/>
        <w:jc w:val="both"/>
        <w:outlineLvl w:val="0"/>
        <w:rPr>
          <w:rFonts w:cs="Calibri"/>
          <w:b/>
          <w:bCs/>
          <w:sz w:val="24"/>
          <w:szCs w:val="24"/>
        </w:rPr>
      </w:pPr>
      <w:bookmarkStart w:id="0" w:name="_Toc458156845"/>
      <w:bookmarkStart w:id="1" w:name="_Toc93182151"/>
      <w:bookmarkStart w:id="2" w:name="_Toc123215179"/>
      <w:bookmarkStart w:id="3" w:name="_Toc128398515"/>
      <w:r w:rsidRPr="00C2087D">
        <w:rPr>
          <w:rFonts w:cs="Calibri"/>
          <w:b/>
          <w:bCs/>
          <w:sz w:val="24"/>
          <w:szCs w:val="24"/>
        </w:rPr>
        <w:t>Załącznik nr 3 do SWZ</w:t>
      </w:r>
      <w:bookmarkEnd w:id="0"/>
      <w:r w:rsidRPr="00C2087D">
        <w:rPr>
          <w:rFonts w:cs="Calibri"/>
          <w:b/>
          <w:bCs/>
          <w:sz w:val="24"/>
          <w:szCs w:val="24"/>
        </w:rPr>
        <w:t>: Wzór oświadczenia o niepodleganiu wykluczeniu i spełnianiu warunków udziału w postępowaniu</w:t>
      </w:r>
      <w:bookmarkEnd w:id="1"/>
      <w:bookmarkEnd w:id="2"/>
      <w:bookmarkEnd w:id="3"/>
      <w:r w:rsidRPr="00C2087D">
        <w:rPr>
          <w:rFonts w:cs="Calibri"/>
          <w:b/>
          <w:bCs/>
          <w:sz w:val="24"/>
          <w:szCs w:val="24"/>
        </w:rPr>
        <w:t xml:space="preserve"> </w:t>
      </w:r>
    </w:p>
    <w:p w14:paraId="469B2E14" w14:textId="77777777" w:rsidR="0050770E" w:rsidRPr="00C2087D" w:rsidRDefault="0050770E" w:rsidP="0050770E">
      <w:pPr>
        <w:widowControl w:val="0"/>
        <w:autoSpaceDE w:val="0"/>
        <w:spacing w:before="120"/>
        <w:jc w:val="both"/>
        <w:rPr>
          <w:rFonts w:cs="Calibri"/>
          <w:b/>
          <w:bCs/>
          <w:sz w:val="24"/>
          <w:szCs w:val="24"/>
          <w:lang w:eastAsia="ar-SA"/>
        </w:rPr>
      </w:pPr>
      <w:r w:rsidRPr="00C2087D">
        <w:rPr>
          <w:rFonts w:cs="Calibri"/>
          <w:b/>
          <w:bCs/>
          <w:sz w:val="24"/>
          <w:szCs w:val="24"/>
        </w:rPr>
        <w:t>WYKONAWCA:*</w:t>
      </w:r>
    </w:p>
    <w:p w14:paraId="4A438F41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Firma (nazwa)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1CDB9039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Adres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2E38ABDB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Telefon/faks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4F25BF88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  <w:lang w:val="en-US"/>
        </w:rPr>
      </w:pPr>
      <w:r w:rsidRPr="00C2087D">
        <w:rPr>
          <w:rFonts w:cs="Calibri"/>
          <w:sz w:val="24"/>
          <w:szCs w:val="24"/>
          <w:lang w:val="en-US"/>
        </w:rPr>
        <w:t>NIP:</w:t>
      </w:r>
      <w:r w:rsidRPr="00C2087D">
        <w:rPr>
          <w:rFonts w:cs="Calibri"/>
          <w:sz w:val="24"/>
          <w:szCs w:val="24"/>
          <w:lang w:val="en-US"/>
        </w:rPr>
        <w:tab/>
        <w:t>............................................................................................................................</w:t>
      </w:r>
    </w:p>
    <w:p w14:paraId="7631AF7A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  <w:lang w:val="en-US"/>
        </w:rPr>
      </w:pPr>
      <w:r w:rsidRPr="00C2087D">
        <w:rPr>
          <w:rFonts w:cs="Calibri"/>
          <w:sz w:val="24"/>
          <w:szCs w:val="24"/>
          <w:lang w:val="en-US"/>
        </w:rPr>
        <w:t>REGON:</w:t>
      </w:r>
      <w:r w:rsidRPr="00C2087D">
        <w:rPr>
          <w:rFonts w:cs="Calibri"/>
          <w:sz w:val="24"/>
          <w:szCs w:val="24"/>
          <w:lang w:val="en-US"/>
        </w:rPr>
        <w:tab/>
        <w:t>............................................................................................................................</w:t>
      </w:r>
    </w:p>
    <w:p w14:paraId="6B25CAD0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  <w:lang w:val="en-US"/>
        </w:rPr>
      </w:pPr>
      <w:r w:rsidRPr="00C2087D">
        <w:rPr>
          <w:rFonts w:cs="Calibri"/>
          <w:sz w:val="24"/>
          <w:szCs w:val="24"/>
          <w:lang w:val="en-US"/>
        </w:rPr>
        <w:t>KRS:</w:t>
      </w:r>
      <w:r w:rsidRPr="00C2087D">
        <w:rPr>
          <w:rFonts w:cs="Calibri"/>
          <w:sz w:val="24"/>
          <w:szCs w:val="24"/>
          <w:lang w:val="en-US"/>
        </w:rPr>
        <w:tab/>
        <w:t>............................................................................................................................</w:t>
      </w:r>
    </w:p>
    <w:p w14:paraId="23E27231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  <w:lang w:val="en-US"/>
        </w:rPr>
      </w:pPr>
      <w:r w:rsidRPr="00C2087D">
        <w:rPr>
          <w:rFonts w:cs="Calibri"/>
          <w:sz w:val="24"/>
          <w:szCs w:val="24"/>
          <w:lang w:val="en-US"/>
        </w:rPr>
        <w:t>e-mail:</w:t>
      </w:r>
      <w:r w:rsidRPr="00C2087D">
        <w:rPr>
          <w:rFonts w:cs="Calibri"/>
          <w:sz w:val="24"/>
          <w:szCs w:val="24"/>
          <w:lang w:val="en-US"/>
        </w:rPr>
        <w:tab/>
        <w:t>............................................................................................................................</w:t>
      </w:r>
    </w:p>
    <w:p w14:paraId="596637DF" w14:textId="1739188A" w:rsidR="0050770E" w:rsidRPr="00C2087D" w:rsidRDefault="0050770E" w:rsidP="00DA3817">
      <w:pPr>
        <w:widowControl w:val="0"/>
        <w:spacing w:before="120"/>
        <w:jc w:val="both"/>
        <w:rPr>
          <w:rFonts w:cs="Calibri"/>
          <w:i/>
          <w:sz w:val="24"/>
          <w:szCs w:val="24"/>
          <w:lang w:eastAsia="ar-SA"/>
        </w:rPr>
      </w:pPr>
      <w:r w:rsidRPr="00C2087D">
        <w:rPr>
          <w:rFonts w:cs="Calibri"/>
          <w:i/>
          <w:sz w:val="24"/>
          <w:szCs w:val="24"/>
        </w:rPr>
        <w:t>* w przypadku składania oferty przez wykonawców wspólnie ubiegających się o udzielenie zamówienia, należy podać</w:t>
      </w:r>
      <w:r w:rsidRPr="00C2087D">
        <w:rPr>
          <w:rFonts w:cs="Calibri"/>
          <w:sz w:val="24"/>
          <w:szCs w:val="24"/>
        </w:rPr>
        <w:t xml:space="preserve"> </w:t>
      </w:r>
      <w:r w:rsidRPr="00C2087D">
        <w:rPr>
          <w:rFonts w:cs="Calibri"/>
          <w:i/>
          <w:sz w:val="24"/>
          <w:szCs w:val="24"/>
        </w:rPr>
        <w:t>nazwy (firmy) oraz dokładne adresy i pozostałe dane wszystkich wykonawców</w:t>
      </w:r>
    </w:p>
    <w:p w14:paraId="417A3FB3" w14:textId="77777777" w:rsidR="0050770E" w:rsidRPr="00C2087D" w:rsidRDefault="0050770E" w:rsidP="0050770E">
      <w:pPr>
        <w:widowControl w:val="0"/>
        <w:spacing w:after="120"/>
        <w:jc w:val="center"/>
        <w:rPr>
          <w:rFonts w:cs="Calibri"/>
          <w:b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 xml:space="preserve">OŚWIADCZENIE </w:t>
      </w:r>
    </w:p>
    <w:p w14:paraId="09EAA021" w14:textId="77777777" w:rsidR="0050770E" w:rsidRPr="00C2087D" w:rsidRDefault="0050770E" w:rsidP="0050770E">
      <w:pPr>
        <w:widowControl w:val="0"/>
        <w:ind w:firstLine="255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Działając zgodnie z art. 125 ust. 1 ustawy dnia 11 września 2019 r. Prawo zamówień publicznych składając ofertę w postępowaniu w sprawie zamówienia publicznego prowadzonego w trybie podstawowym na:</w:t>
      </w:r>
    </w:p>
    <w:p w14:paraId="090DCD43" w14:textId="597E5C3B" w:rsidR="0050770E" w:rsidRPr="00C2087D" w:rsidRDefault="0050770E" w:rsidP="00C61794">
      <w:pPr>
        <w:widowControl w:val="0"/>
        <w:spacing w:before="120" w:after="120"/>
        <w:jc w:val="both"/>
        <w:rPr>
          <w:rFonts w:cs="Calibri"/>
          <w:b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>„Ubezpieczenie majątku i innych interesów</w:t>
      </w:r>
      <w:r w:rsidR="007B77A3">
        <w:rPr>
          <w:rFonts w:cs="Calibri"/>
          <w:b/>
          <w:sz w:val="24"/>
          <w:szCs w:val="24"/>
        </w:rPr>
        <w:t xml:space="preserve"> Powiatu Aleksandrowskiego</w:t>
      </w:r>
      <w:r w:rsidRPr="00C2087D">
        <w:rPr>
          <w:rFonts w:cs="Calibri"/>
          <w:b/>
          <w:sz w:val="24"/>
          <w:szCs w:val="24"/>
        </w:rPr>
        <w:t xml:space="preserve"> wraz z jednostkami organizacyjnymi”</w:t>
      </w:r>
    </w:p>
    <w:p w14:paraId="71882A73" w14:textId="77777777" w:rsidR="0050770E" w:rsidRPr="00C2087D" w:rsidRDefault="0050770E" w:rsidP="0095361D">
      <w:pPr>
        <w:widowControl w:val="0"/>
        <w:numPr>
          <w:ilvl w:val="0"/>
          <w:numId w:val="83"/>
        </w:numPr>
        <w:tabs>
          <w:tab w:val="left" w:pos="284"/>
        </w:tabs>
        <w:spacing w:before="120" w:after="0" w:line="240" w:lineRule="auto"/>
        <w:ind w:left="284" w:hanging="284"/>
        <w:jc w:val="both"/>
        <w:rPr>
          <w:rFonts w:cs="Calibri"/>
          <w:bCs/>
          <w:spacing w:val="-4"/>
          <w:sz w:val="24"/>
          <w:szCs w:val="24"/>
        </w:rPr>
      </w:pPr>
      <w:r w:rsidRPr="00C2087D">
        <w:rPr>
          <w:rFonts w:cs="Calibri"/>
          <w:bCs/>
          <w:spacing w:val="-4"/>
          <w:sz w:val="24"/>
          <w:szCs w:val="24"/>
        </w:rPr>
        <w:t xml:space="preserve">Oświadczamy, że reprezentowany przez nas Wykonawca nie podlega wykluczeniu z postępowania </w:t>
      </w:r>
      <w:r w:rsidRPr="00C2087D">
        <w:rPr>
          <w:rFonts w:cs="Calibri"/>
          <w:bCs/>
          <w:spacing w:val="-4"/>
          <w:sz w:val="24"/>
          <w:szCs w:val="24"/>
        </w:rPr>
        <w:br/>
        <w:t>na podstawie:</w:t>
      </w:r>
    </w:p>
    <w:p w14:paraId="0FD176F1" w14:textId="73BF0CBE" w:rsidR="0050770E" w:rsidRPr="00C2087D" w:rsidRDefault="0050770E" w:rsidP="0095361D">
      <w:pPr>
        <w:pStyle w:val="Akapitzlist"/>
        <w:numPr>
          <w:ilvl w:val="0"/>
          <w:numId w:val="84"/>
        </w:numPr>
        <w:suppressAutoHyphens/>
        <w:spacing w:after="0" w:line="240" w:lineRule="auto"/>
        <w:ind w:left="284" w:hanging="284"/>
        <w:contextualSpacing w:val="0"/>
        <w:jc w:val="both"/>
        <w:rPr>
          <w:rFonts w:cs="Calibri"/>
          <w:bCs/>
          <w:spacing w:val="-4"/>
          <w:sz w:val="24"/>
          <w:szCs w:val="24"/>
        </w:rPr>
      </w:pPr>
      <w:r w:rsidRPr="00C2087D">
        <w:rPr>
          <w:rFonts w:cs="Calibri"/>
          <w:bCs/>
          <w:spacing w:val="-4"/>
          <w:sz w:val="24"/>
          <w:szCs w:val="24"/>
        </w:rPr>
        <w:t>art. 108 ust. 1 ustawy Prawo zamówień publicznych oraz art. 7 ust. 1 ustawy o szczególnych rozwiązaniach w</w:t>
      </w:r>
      <w:r w:rsidR="00DF1818" w:rsidRPr="00C2087D">
        <w:rPr>
          <w:rFonts w:cs="Calibri"/>
          <w:bCs/>
          <w:spacing w:val="-4"/>
          <w:sz w:val="24"/>
          <w:szCs w:val="24"/>
        </w:rPr>
        <w:t> </w:t>
      </w:r>
      <w:r w:rsidRPr="00C2087D">
        <w:rPr>
          <w:rFonts w:cs="Calibri"/>
          <w:bCs/>
          <w:spacing w:val="-4"/>
          <w:sz w:val="24"/>
          <w:szCs w:val="24"/>
        </w:rPr>
        <w:t>zakresie przeciwdziałania wspieraniu agresji na Ukrainę oraz służących ochronie bezpieczeństwa narodowego.</w:t>
      </w:r>
    </w:p>
    <w:p w14:paraId="71CCA416" w14:textId="77777777" w:rsidR="0050770E" w:rsidRPr="00C2087D" w:rsidRDefault="0050770E" w:rsidP="0095361D">
      <w:pPr>
        <w:widowControl w:val="0"/>
        <w:numPr>
          <w:ilvl w:val="0"/>
          <w:numId w:val="84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cs="Calibri"/>
          <w:bCs/>
          <w:spacing w:val="-4"/>
          <w:sz w:val="24"/>
          <w:szCs w:val="24"/>
        </w:rPr>
      </w:pPr>
      <w:r w:rsidRPr="00C2087D">
        <w:rPr>
          <w:rFonts w:cs="Calibri"/>
          <w:bCs/>
          <w:spacing w:val="-4"/>
          <w:sz w:val="24"/>
          <w:szCs w:val="24"/>
        </w:rPr>
        <w:t>art. 109 ust.1 pkt 4 ustawy Prawo zamówień publicznych.</w:t>
      </w:r>
    </w:p>
    <w:p w14:paraId="52BFC418" w14:textId="77777777" w:rsidR="0050770E" w:rsidRPr="00C2087D" w:rsidRDefault="0050770E" w:rsidP="0050770E">
      <w:pPr>
        <w:widowControl w:val="0"/>
        <w:tabs>
          <w:tab w:val="left" w:pos="284"/>
        </w:tabs>
        <w:spacing w:before="60"/>
        <w:ind w:left="284"/>
        <w:jc w:val="both"/>
        <w:rPr>
          <w:rFonts w:cs="Calibri"/>
          <w:bCs/>
          <w:spacing w:val="-4"/>
          <w:sz w:val="24"/>
          <w:szCs w:val="24"/>
        </w:rPr>
      </w:pPr>
    </w:p>
    <w:p w14:paraId="21D2C056" w14:textId="77777777" w:rsidR="0050770E" w:rsidRPr="00C2087D" w:rsidRDefault="0050770E" w:rsidP="0050770E">
      <w:pPr>
        <w:widowControl w:val="0"/>
        <w:spacing w:before="240"/>
        <w:ind w:left="284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Miejscowość i data: ……………….………</w:t>
      </w:r>
    </w:p>
    <w:p w14:paraId="2D296122" w14:textId="77777777" w:rsidR="0050770E" w:rsidRPr="00C2087D" w:rsidRDefault="0050770E" w:rsidP="0050770E">
      <w:pPr>
        <w:widowControl w:val="0"/>
        <w:spacing w:before="120" w:after="120"/>
        <w:ind w:left="993" w:right="-1" w:hanging="709"/>
        <w:rPr>
          <w:rFonts w:cs="Calibri"/>
          <w:i/>
          <w:sz w:val="24"/>
          <w:szCs w:val="24"/>
          <w:lang w:eastAsia="ar-SA"/>
        </w:rPr>
      </w:pPr>
      <w:r w:rsidRPr="00C2087D">
        <w:rPr>
          <w:rFonts w:cs="Calibri"/>
          <w:bCs/>
          <w:sz w:val="24"/>
          <w:szCs w:val="24"/>
        </w:rPr>
        <w:t>albo</w:t>
      </w:r>
      <w:r w:rsidRPr="00C2087D">
        <w:rPr>
          <w:rFonts w:cs="Calibri"/>
          <w:b/>
          <w:sz w:val="24"/>
          <w:szCs w:val="24"/>
        </w:rPr>
        <w:t xml:space="preserve"> </w:t>
      </w:r>
      <w:r w:rsidRPr="00C2087D">
        <w:rPr>
          <w:rFonts w:cs="Calibri"/>
          <w:i/>
          <w:sz w:val="24"/>
          <w:szCs w:val="24"/>
        </w:rPr>
        <w:t>(należy złożyć oświadczenie tylko wtedy, jeżeli dotyczy)</w:t>
      </w:r>
    </w:p>
    <w:p w14:paraId="2780308B" w14:textId="77777777" w:rsidR="0050770E" w:rsidRPr="00C2087D" w:rsidRDefault="0050770E" w:rsidP="00DA3817">
      <w:pPr>
        <w:widowControl w:val="0"/>
        <w:spacing w:line="240" w:lineRule="auto"/>
        <w:ind w:left="284"/>
        <w:jc w:val="both"/>
        <w:rPr>
          <w:rFonts w:cs="Calibri"/>
          <w:bCs/>
          <w:sz w:val="24"/>
          <w:szCs w:val="24"/>
        </w:rPr>
      </w:pPr>
      <w:r w:rsidRPr="00C2087D">
        <w:rPr>
          <w:rFonts w:cs="Calibri"/>
          <w:bCs/>
          <w:sz w:val="24"/>
          <w:szCs w:val="24"/>
        </w:rPr>
        <w:t xml:space="preserve">Oświadczamy, że zachodzą w stosunku do reprezentowanego przez nas Wykonawcy podstawy wykluczenia z postępowania na podstawie art. …………. ustawy Prawo zamówień publicznych (podać mającą zastosowanie podstawę wykluczenia spośród wymienionych w art. 108 ust. 1 pkt 1, 2 i 5 ustawy). Jednocześnie oświadczamy, że w związku z ww. okolicznością, na podstawie art. 110 ust. 2 </w:t>
      </w:r>
      <w:proofErr w:type="spellStart"/>
      <w:r w:rsidRPr="00C2087D">
        <w:rPr>
          <w:rFonts w:cs="Calibri"/>
          <w:bCs/>
          <w:sz w:val="24"/>
          <w:szCs w:val="24"/>
        </w:rPr>
        <w:t>u.p.z.p</w:t>
      </w:r>
      <w:proofErr w:type="spellEnd"/>
      <w:r w:rsidRPr="00C2087D">
        <w:rPr>
          <w:rFonts w:cs="Calibri"/>
          <w:bCs/>
          <w:sz w:val="24"/>
          <w:szCs w:val="24"/>
        </w:rPr>
        <w:t xml:space="preserve">. reprezentowany przez nas Wykonawca podjął następujące środki naprawcze:  </w:t>
      </w:r>
      <w:r w:rsidRPr="00C2087D">
        <w:rPr>
          <w:rFonts w:cs="Calibri"/>
          <w:sz w:val="24"/>
          <w:szCs w:val="24"/>
        </w:rPr>
        <w:t>………………………………………………………………………………………………………</w:t>
      </w:r>
    </w:p>
    <w:p w14:paraId="7BD2FA24" w14:textId="77777777" w:rsidR="0050770E" w:rsidRPr="00C2087D" w:rsidRDefault="0050770E" w:rsidP="0050770E">
      <w:pPr>
        <w:widowControl w:val="0"/>
        <w:spacing w:before="240"/>
        <w:ind w:left="284"/>
        <w:rPr>
          <w:rFonts w:cs="Calibri"/>
          <w:sz w:val="24"/>
          <w:szCs w:val="24"/>
        </w:rPr>
      </w:pPr>
      <w:bookmarkStart w:id="4" w:name="_Hlk47300070"/>
      <w:r w:rsidRPr="00C2087D">
        <w:rPr>
          <w:rFonts w:cs="Calibri"/>
          <w:sz w:val="24"/>
          <w:szCs w:val="24"/>
        </w:rPr>
        <w:lastRenderedPageBreak/>
        <w:t>Miejscowość i data: ……………….………</w:t>
      </w:r>
    </w:p>
    <w:bookmarkEnd w:id="4"/>
    <w:p w14:paraId="2D4D1349" w14:textId="77777777" w:rsidR="0050770E" w:rsidRPr="00C2087D" w:rsidRDefault="0050770E" w:rsidP="0095361D">
      <w:pPr>
        <w:widowControl w:val="0"/>
        <w:numPr>
          <w:ilvl w:val="0"/>
          <w:numId w:val="83"/>
        </w:numPr>
        <w:tabs>
          <w:tab w:val="left" w:pos="284"/>
        </w:tabs>
        <w:spacing w:before="360" w:after="0"/>
        <w:ind w:left="284" w:hanging="284"/>
        <w:jc w:val="both"/>
        <w:rPr>
          <w:rFonts w:cs="Calibri"/>
          <w:bCs/>
          <w:sz w:val="24"/>
          <w:szCs w:val="24"/>
          <w:lang w:eastAsia="ar-SA"/>
        </w:rPr>
      </w:pPr>
      <w:r w:rsidRPr="00C2087D">
        <w:rPr>
          <w:rFonts w:cs="Calibri"/>
          <w:bCs/>
          <w:sz w:val="24"/>
          <w:szCs w:val="24"/>
        </w:rPr>
        <w:t>Oświadczamy, że reprezentowany przez nas Wykonawca spełnia warunki udziału w postępowaniu, określone przez Zamawiającego w specyfikacji warunków zamówienia.</w:t>
      </w:r>
    </w:p>
    <w:p w14:paraId="00E99138" w14:textId="77777777" w:rsidR="0050770E" w:rsidRPr="00C2087D" w:rsidRDefault="0050770E" w:rsidP="0050770E">
      <w:pPr>
        <w:widowControl w:val="0"/>
        <w:spacing w:before="240" w:after="240"/>
        <w:ind w:left="284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Miejscowość i data: ……………….………</w:t>
      </w:r>
    </w:p>
    <w:p w14:paraId="1B74BF94" w14:textId="02605F2A" w:rsidR="0050770E" w:rsidRPr="00C2087D" w:rsidRDefault="0050770E" w:rsidP="0050770E">
      <w:pPr>
        <w:widowControl w:val="0"/>
        <w:ind w:left="284" w:firstLine="283"/>
        <w:jc w:val="both"/>
        <w:rPr>
          <w:rFonts w:cs="Calibri"/>
          <w:bCs/>
          <w:sz w:val="24"/>
          <w:szCs w:val="24"/>
          <w:lang w:eastAsia="ar-SA"/>
        </w:rPr>
      </w:pPr>
      <w:r w:rsidRPr="00C2087D">
        <w:rPr>
          <w:rFonts w:cs="Calibri"/>
          <w:bCs/>
          <w:sz w:val="24"/>
          <w:szCs w:val="24"/>
        </w:rPr>
        <w:t>Oświadczamy, że wszystkie informacje podane w powyższych oświadczeniach są aktualne i zgodne z</w:t>
      </w:r>
      <w:r w:rsidR="00DF1818" w:rsidRPr="00C2087D">
        <w:rPr>
          <w:rFonts w:cs="Calibri"/>
          <w:bCs/>
          <w:sz w:val="24"/>
          <w:szCs w:val="24"/>
        </w:rPr>
        <w:t> </w:t>
      </w:r>
      <w:r w:rsidRPr="00C2087D">
        <w:rPr>
          <w:rFonts w:cs="Calibri"/>
          <w:bCs/>
          <w:sz w:val="24"/>
          <w:szCs w:val="24"/>
        </w:rPr>
        <w:t>prawdą oraz zostały przedstawione z pełną świadomością konsekwencji wprowadzenia Zamawiającego w błąd przy przedstawianiu informacji.</w:t>
      </w:r>
    </w:p>
    <w:p w14:paraId="68E64703" w14:textId="77777777" w:rsidR="0050770E" w:rsidRPr="00C2087D" w:rsidRDefault="0050770E" w:rsidP="0050770E">
      <w:pPr>
        <w:widowControl w:val="0"/>
        <w:spacing w:before="240"/>
        <w:ind w:left="284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Miejscowość i data: ……………….………</w:t>
      </w:r>
    </w:p>
    <w:p w14:paraId="470ED22F" w14:textId="4E99A6A6" w:rsidR="0050770E" w:rsidRPr="00C2087D" w:rsidRDefault="0050770E">
      <w:pPr>
        <w:spacing w:after="0" w:line="240" w:lineRule="auto"/>
        <w:rPr>
          <w:rFonts w:cs="Calibri"/>
          <w:b/>
          <w:sz w:val="24"/>
          <w:szCs w:val="24"/>
        </w:rPr>
      </w:pPr>
    </w:p>
    <w:sectPr w:rsidR="0050770E" w:rsidRPr="00C2087D" w:rsidSect="005D5A5F">
      <w:pgSz w:w="11906" w:h="16838" w:code="9"/>
      <w:pgMar w:top="1247" w:right="1134" w:bottom="1021" w:left="1134" w:header="567" w:footer="454" w:gutter="0"/>
      <w:pgBorders w:offsetFrom="page">
        <w:top w:val="single" w:sz="8" w:space="14" w:color="ACB9CA"/>
        <w:left w:val="single" w:sz="8" w:space="14" w:color="ACB9CA"/>
        <w:bottom w:val="single" w:sz="8" w:space="14" w:color="ACB9CA"/>
        <w:right w:val="single" w:sz="8" w:space="14" w:color="ACB9CA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0660E" w14:textId="77777777" w:rsidR="009A39D5" w:rsidRDefault="009A39D5" w:rsidP="00BB77F4">
      <w:pPr>
        <w:spacing w:after="0" w:line="240" w:lineRule="auto"/>
      </w:pPr>
      <w:r>
        <w:separator/>
      </w:r>
    </w:p>
  </w:endnote>
  <w:endnote w:type="continuationSeparator" w:id="0">
    <w:p w14:paraId="1299145E" w14:textId="77777777" w:rsidR="009A39D5" w:rsidRDefault="009A39D5" w:rsidP="00BB7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DD380" w14:textId="77777777" w:rsidR="009A39D5" w:rsidRDefault="009A39D5" w:rsidP="00BB77F4">
      <w:pPr>
        <w:spacing w:after="0" w:line="240" w:lineRule="auto"/>
      </w:pPr>
      <w:r>
        <w:separator/>
      </w:r>
    </w:p>
  </w:footnote>
  <w:footnote w:type="continuationSeparator" w:id="0">
    <w:p w14:paraId="488B41CA" w14:textId="77777777" w:rsidR="009A39D5" w:rsidRDefault="009A39D5" w:rsidP="00BB77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7"/>
    <w:multiLevelType w:val="multilevel"/>
    <w:tmpl w:val="61CE8FE6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" w15:restartNumberingAfterBreak="0">
    <w:nsid w:val="0000001B"/>
    <w:multiLevelType w:val="singleLevel"/>
    <w:tmpl w:val="36B66872"/>
    <w:name w:val="WW8Num27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Cambria" w:hAnsi="Cambria" w:cs="Times New Roman" w:hint="default"/>
        <w:color w:val="000000"/>
      </w:rPr>
    </w:lvl>
  </w:abstractNum>
  <w:abstractNum w:abstractNumId="2" w15:restartNumberingAfterBreak="0">
    <w:nsid w:val="00000028"/>
    <w:multiLevelType w:val="singleLevel"/>
    <w:tmpl w:val="5B2AF864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3" w15:restartNumberingAfterBreak="0">
    <w:nsid w:val="0000004A"/>
    <w:multiLevelType w:val="singleLevel"/>
    <w:tmpl w:val="B9D844E8"/>
    <w:name w:val="WW8Num7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</w:abstractNum>
  <w:abstractNum w:abstractNumId="4" w15:restartNumberingAfterBreak="0">
    <w:nsid w:val="00A84FE1"/>
    <w:multiLevelType w:val="multilevel"/>
    <w:tmpl w:val="FD5087E6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5" w15:restartNumberingAfterBreak="0">
    <w:nsid w:val="01280F88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01316DE4"/>
    <w:multiLevelType w:val="multilevel"/>
    <w:tmpl w:val="D4AA160E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4."/>
      <w:lvlJc w:val="left"/>
      <w:pPr>
        <w:ind w:left="2358" w:hanging="1080"/>
      </w:pPr>
      <w:rPr>
        <w:rFonts w:ascii="Calibri" w:eastAsia="Times New Roman" w:hAnsi="Calibri" w:cs="Calibri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7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035A3911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04473A10"/>
    <w:multiLevelType w:val="hybridMultilevel"/>
    <w:tmpl w:val="F17CDFA4"/>
    <w:lvl w:ilvl="0" w:tplc="4BAA2DC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0581542B"/>
    <w:multiLevelType w:val="hybridMultilevel"/>
    <w:tmpl w:val="23168E2C"/>
    <w:lvl w:ilvl="0" w:tplc="AD2CFDB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05B341F7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</w:lvl>
    <w:lvl w:ilvl="2" w:tplc="FFFFFFFF">
      <w:start w:val="1"/>
      <w:numFmt w:val="lowerRoman"/>
      <w:lvlText w:val="%3."/>
      <w:lvlJc w:val="right"/>
      <w:pPr>
        <w:ind w:left="5749" w:hanging="180"/>
      </w:pPr>
    </w:lvl>
    <w:lvl w:ilvl="3" w:tplc="FFFFFFFF">
      <w:start w:val="1"/>
      <w:numFmt w:val="decimal"/>
      <w:lvlText w:val="%4."/>
      <w:lvlJc w:val="left"/>
      <w:pPr>
        <w:ind w:left="6469" w:hanging="360"/>
      </w:pPr>
    </w:lvl>
    <w:lvl w:ilvl="4" w:tplc="FFFFFFFF">
      <w:start w:val="1"/>
      <w:numFmt w:val="lowerLetter"/>
      <w:lvlText w:val="%5."/>
      <w:lvlJc w:val="left"/>
      <w:pPr>
        <w:ind w:left="7189" w:hanging="360"/>
      </w:pPr>
    </w:lvl>
    <w:lvl w:ilvl="5" w:tplc="FFFFFFFF">
      <w:start w:val="1"/>
      <w:numFmt w:val="lowerRoman"/>
      <w:lvlText w:val="%6."/>
      <w:lvlJc w:val="right"/>
      <w:pPr>
        <w:ind w:left="7909" w:hanging="180"/>
      </w:pPr>
    </w:lvl>
    <w:lvl w:ilvl="6" w:tplc="FFFFFFFF">
      <w:start w:val="1"/>
      <w:numFmt w:val="decimal"/>
      <w:lvlText w:val="%7."/>
      <w:lvlJc w:val="left"/>
      <w:pPr>
        <w:ind w:left="8629" w:hanging="360"/>
      </w:pPr>
    </w:lvl>
    <w:lvl w:ilvl="7" w:tplc="FFFFFFFF">
      <w:start w:val="1"/>
      <w:numFmt w:val="lowerLetter"/>
      <w:lvlText w:val="%8."/>
      <w:lvlJc w:val="left"/>
      <w:pPr>
        <w:ind w:left="9349" w:hanging="360"/>
      </w:pPr>
    </w:lvl>
    <w:lvl w:ilvl="8" w:tplc="FFFFFFFF">
      <w:start w:val="1"/>
      <w:numFmt w:val="lowerRoman"/>
      <w:lvlText w:val="%9."/>
      <w:lvlJc w:val="right"/>
      <w:pPr>
        <w:ind w:left="10069" w:hanging="180"/>
      </w:pPr>
    </w:lvl>
  </w:abstractNum>
  <w:abstractNum w:abstractNumId="13" w15:restartNumberingAfterBreak="0">
    <w:nsid w:val="06940578"/>
    <w:multiLevelType w:val="hybridMultilevel"/>
    <w:tmpl w:val="3D02C6CC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283A9860">
      <w:start w:val="1"/>
      <w:numFmt w:val="decimal"/>
      <w:lvlText w:val="%4."/>
      <w:lvlJc w:val="left"/>
      <w:pPr>
        <w:ind w:left="2520" w:hanging="360"/>
      </w:pPr>
      <w:rPr>
        <w:rFonts w:hint="default"/>
        <w:b w:val="0"/>
        <w:bCs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06D964A6"/>
    <w:multiLevelType w:val="hybridMultilevel"/>
    <w:tmpl w:val="4630071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B4D2CF6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</w:lvl>
    <w:lvl w:ilvl="2" w:tplc="FFFFFFFF">
      <w:start w:val="1"/>
      <w:numFmt w:val="lowerRoman"/>
      <w:lvlText w:val="%3."/>
      <w:lvlJc w:val="right"/>
      <w:pPr>
        <w:ind w:left="5749" w:hanging="180"/>
      </w:pPr>
    </w:lvl>
    <w:lvl w:ilvl="3" w:tplc="FFFFFFFF">
      <w:start w:val="1"/>
      <w:numFmt w:val="decimal"/>
      <w:lvlText w:val="%4."/>
      <w:lvlJc w:val="left"/>
      <w:pPr>
        <w:ind w:left="6469" w:hanging="360"/>
      </w:pPr>
    </w:lvl>
    <w:lvl w:ilvl="4" w:tplc="FFFFFFFF">
      <w:start w:val="1"/>
      <w:numFmt w:val="lowerLetter"/>
      <w:lvlText w:val="%5."/>
      <w:lvlJc w:val="left"/>
      <w:pPr>
        <w:ind w:left="7189" w:hanging="360"/>
      </w:pPr>
    </w:lvl>
    <w:lvl w:ilvl="5" w:tplc="FFFFFFFF">
      <w:start w:val="1"/>
      <w:numFmt w:val="lowerRoman"/>
      <w:lvlText w:val="%6."/>
      <w:lvlJc w:val="right"/>
      <w:pPr>
        <w:ind w:left="7909" w:hanging="180"/>
      </w:pPr>
    </w:lvl>
    <w:lvl w:ilvl="6" w:tplc="FFFFFFFF">
      <w:start w:val="1"/>
      <w:numFmt w:val="decimal"/>
      <w:lvlText w:val="%7."/>
      <w:lvlJc w:val="left"/>
      <w:pPr>
        <w:ind w:left="8629" w:hanging="360"/>
      </w:pPr>
    </w:lvl>
    <w:lvl w:ilvl="7" w:tplc="FFFFFFFF">
      <w:start w:val="1"/>
      <w:numFmt w:val="lowerLetter"/>
      <w:lvlText w:val="%8."/>
      <w:lvlJc w:val="left"/>
      <w:pPr>
        <w:ind w:left="9349" w:hanging="360"/>
      </w:pPr>
    </w:lvl>
    <w:lvl w:ilvl="8" w:tplc="FFFFFFFF">
      <w:start w:val="1"/>
      <w:numFmt w:val="lowerRoman"/>
      <w:lvlText w:val="%9."/>
      <w:lvlJc w:val="right"/>
      <w:pPr>
        <w:ind w:left="10069" w:hanging="180"/>
      </w:pPr>
    </w:lvl>
  </w:abstractNum>
  <w:abstractNum w:abstractNumId="16" w15:restartNumberingAfterBreak="0">
    <w:nsid w:val="0BBE1B14"/>
    <w:multiLevelType w:val="hybridMultilevel"/>
    <w:tmpl w:val="09204C4C"/>
    <w:lvl w:ilvl="0" w:tplc="04150017">
      <w:start w:val="1"/>
      <w:numFmt w:val="lowerLetter"/>
      <w:lvlText w:val="%1)"/>
      <w:lvlJc w:val="left"/>
      <w:pPr>
        <w:ind w:left="2149" w:hanging="360"/>
      </w:pPr>
    </w:lvl>
    <w:lvl w:ilvl="1" w:tplc="04150019">
      <w:start w:val="1"/>
      <w:numFmt w:val="lowerLetter"/>
      <w:lvlText w:val="%2."/>
      <w:lvlJc w:val="left"/>
      <w:pPr>
        <w:ind w:left="2869" w:hanging="360"/>
      </w:pPr>
    </w:lvl>
    <w:lvl w:ilvl="2" w:tplc="0415001B">
      <w:start w:val="1"/>
      <w:numFmt w:val="lowerRoman"/>
      <w:lvlText w:val="%3."/>
      <w:lvlJc w:val="right"/>
      <w:pPr>
        <w:ind w:left="3589" w:hanging="180"/>
      </w:pPr>
    </w:lvl>
    <w:lvl w:ilvl="3" w:tplc="0415000F">
      <w:start w:val="1"/>
      <w:numFmt w:val="decimal"/>
      <w:lvlText w:val="%4."/>
      <w:lvlJc w:val="left"/>
      <w:pPr>
        <w:ind w:left="4309" w:hanging="360"/>
      </w:pPr>
    </w:lvl>
    <w:lvl w:ilvl="4" w:tplc="04150019">
      <w:start w:val="1"/>
      <w:numFmt w:val="lowerLetter"/>
      <w:lvlText w:val="%5."/>
      <w:lvlJc w:val="left"/>
      <w:pPr>
        <w:ind w:left="5029" w:hanging="360"/>
      </w:pPr>
    </w:lvl>
    <w:lvl w:ilvl="5" w:tplc="0415001B">
      <w:start w:val="1"/>
      <w:numFmt w:val="lowerRoman"/>
      <w:lvlText w:val="%6."/>
      <w:lvlJc w:val="right"/>
      <w:pPr>
        <w:ind w:left="5749" w:hanging="180"/>
      </w:pPr>
    </w:lvl>
    <w:lvl w:ilvl="6" w:tplc="0415000F">
      <w:start w:val="1"/>
      <w:numFmt w:val="decimal"/>
      <w:lvlText w:val="%7."/>
      <w:lvlJc w:val="left"/>
      <w:pPr>
        <w:ind w:left="6469" w:hanging="360"/>
      </w:pPr>
    </w:lvl>
    <w:lvl w:ilvl="7" w:tplc="04150019">
      <w:start w:val="1"/>
      <w:numFmt w:val="lowerLetter"/>
      <w:lvlText w:val="%8."/>
      <w:lvlJc w:val="left"/>
      <w:pPr>
        <w:ind w:left="7189" w:hanging="360"/>
      </w:pPr>
    </w:lvl>
    <w:lvl w:ilvl="8" w:tplc="0415001B">
      <w:start w:val="1"/>
      <w:numFmt w:val="lowerRoman"/>
      <w:lvlText w:val="%9."/>
      <w:lvlJc w:val="right"/>
      <w:pPr>
        <w:ind w:left="7909" w:hanging="180"/>
      </w:pPr>
    </w:lvl>
  </w:abstractNum>
  <w:abstractNum w:abstractNumId="17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0F32355A"/>
    <w:multiLevelType w:val="hybridMultilevel"/>
    <w:tmpl w:val="F76C8698"/>
    <w:lvl w:ilvl="0" w:tplc="04150011">
      <w:start w:val="1"/>
      <w:numFmt w:val="decimal"/>
      <w:lvlText w:val="%1)"/>
      <w:lvlJc w:val="left"/>
      <w:pPr>
        <w:ind w:left="2291" w:hanging="360"/>
      </w:pPr>
    </w:lvl>
    <w:lvl w:ilvl="1" w:tplc="04150019" w:tentative="1">
      <w:start w:val="1"/>
      <w:numFmt w:val="lowerLetter"/>
      <w:lvlText w:val="%2."/>
      <w:lvlJc w:val="left"/>
      <w:pPr>
        <w:ind w:left="3011" w:hanging="360"/>
      </w:pPr>
    </w:lvl>
    <w:lvl w:ilvl="2" w:tplc="0415001B" w:tentative="1">
      <w:start w:val="1"/>
      <w:numFmt w:val="lowerRoman"/>
      <w:lvlText w:val="%3."/>
      <w:lvlJc w:val="right"/>
      <w:pPr>
        <w:ind w:left="3731" w:hanging="180"/>
      </w:pPr>
    </w:lvl>
    <w:lvl w:ilvl="3" w:tplc="0415000F" w:tentative="1">
      <w:start w:val="1"/>
      <w:numFmt w:val="decimal"/>
      <w:lvlText w:val="%4."/>
      <w:lvlJc w:val="left"/>
      <w:pPr>
        <w:ind w:left="4451" w:hanging="360"/>
      </w:pPr>
    </w:lvl>
    <w:lvl w:ilvl="4" w:tplc="04150019" w:tentative="1">
      <w:start w:val="1"/>
      <w:numFmt w:val="lowerLetter"/>
      <w:lvlText w:val="%5."/>
      <w:lvlJc w:val="left"/>
      <w:pPr>
        <w:ind w:left="5171" w:hanging="360"/>
      </w:pPr>
    </w:lvl>
    <w:lvl w:ilvl="5" w:tplc="0415001B" w:tentative="1">
      <w:start w:val="1"/>
      <w:numFmt w:val="lowerRoman"/>
      <w:lvlText w:val="%6."/>
      <w:lvlJc w:val="right"/>
      <w:pPr>
        <w:ind w:left="5891" w:hanging="180"/>
      </w:pPr>
    </w:lvl>
    <w:lvl w:ilvl="6" w:tplc="0415000F" w:tentative="1">
      <w:start w:val="1"/>
      <w:numFmt w:val="decimal"/>
      <w:lvlText w:val="%7."/>
      <w:lvlJc w:val="left"/>
      <w:pPr>
        <w:ind w:left="6611" w:hanging="360"/>
      </w:pPr>
    </w:lvl>
    <w:lvl w:ilvl="7" w:tplc="04150019" w:tentative="1">
      <w:start w:val="1"/>
      <w:numFmt w:val="lowerLetter"/>
      <w:lvlText w:val="%8."/>
      <w:lvlJc w:val="left"/>
      <w:pPr>
        <w:ind w:left="7331" w:hanging="360"/>
      </w:pPr>
    </w:lvl>
    <w:lvl w:ilvl="8" w:tplc="0415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19" w15:restartNumberingAfterBreak="0">
    <w:nsid w:val="0F5C5F11"/>
    <w:multiLevelType w:val="multilevel"/>
    <w:tmpl w:val="798211D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20" w15:restartNumberingAfterBreak="0">
    <w:nsid w:val="109C69D0"/>
    <w:multiLevelType w:val="multilevel"/>
    <w:tmpl w:val="D5720F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4."/>
      <w:lvlJc w:val="left"/>
      <w:pPr>
        <w:ind w:left="2358" w:hanging="1080"/>
      </w:pPr>
      <w:rPr>
        <w:rFonts w:ascii="Calibri" w:eastAsia="Times New Roman" w:hAnsi="Calibri" w:cs="Calibri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21" w15:restartNumberingAfterBreak="0">
    <w:nsid w:val="10A136AF"/>
    <w:multiLevelType w:val="hybridMultilevel"/>
    <w:tmpl w:val="E200C512"/>
    <w:lvl w:ilvl="0" w:tplc="BE5A3C68">
      <w:start w:val="1"/>
      <w:numFmt w:val="decimal"/>
      <w:lvlText w:val="%1)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11581D94"/>
    <w:multiLevelType w:val="multilevel"/>
    <w:tmpl w:val="D5720F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4."/>
      <w:lvlJc w:val="left"/>
      <w:pPr>
        <w:ind w:left="2358" w:hanging="1080"/>
      </w:pPr>
      <w:rPr>
        <w:rFonts w:ascii="Calibri" w:eastAsia="Times New Roman" w:hAnsi="Calibri" w:cs="Calibri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24" w15:restartNumberingAfterBreak="0">
    <w:nsid w:val="123A6E2E"/>
    <w:multiLevelType w:val="hybridMultilevel"/>
    <w:tmpl w:val="43963D88"/>
    <w:lvl w:ilvl="0" w:tplc="E9BEDF40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2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321066D"/>
    <w:multiLevelType w:val="hybridMultilevel"/>
    <w:tmpl w:val="C614898C"/>
    <w:lvl w:ilvl="0" w:tplc="372AB43A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i w:val="0"/>
        <w:spacing w:val="-4"/>
      </w:rPr>
    </w:lvl>
    <w:lvl w:ilvl="1" w:tplc="C7EC4766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942E546">
      <w:start w:val="1"/>
      <w:numFmt w:val="upperRoman"/>
      <w:lvlText w:val="%3."/>
      <w:lvlJc w:val="left"/>
      <w:pPr>
        <w:ind w:left="2520" w:hanging="72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4F77F38"/>
    <w:multiLevelType w:val="hybridMultilevel"/>
    <w:tmpl w:val="96246304"/>
    <w:lvl w:ilvl="0" w:tplc="E8EC39EC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9" w15:restartNumberingAfterBreak="0">
    <w:nsid w:val="15E17FE7"/>
    <w:multiLevelType w:val="hybridMultilevel"/>
    <w:tmpl w:val="8F8C65B8"/>
    <w:lvl w:ilvl="0" w:tplc="C590A4FE">
      <w:start w:val="1"/>
      <w:numFmt w:val="decimal"/>
      <w:lvlText w:val="%1."/>
      <w:lvlJc w:val="left"/>
      <w:pPr>
        <w:ind w:left="2880" w:hanging="360"/>
      </w:pPr>
      <w:rPr>
        <w:b w:val="0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6404364"/>
    <w:multiLevelType w:val="hybridMultilevel"/>
    <w:tmpl w:val="6654201E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171369D7"/>
    <w:multiLevelType w:val="multilevel"/>
    <w:tmpl w:val="76F29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B40132A"/>
    <w:multiLevelType w:val="multilevel"/>
    <w:tmpl w:val="DB3038BA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Theme="minorHAnsi" w:hAnsiTheme="minorHAnsi" w:cstheme="minorHAnsi" w:hint="default"/>
        <w:b/>
        <w:bCs w:val="0"/>
        <w:i w:val="0"/>
        <w:iCs w:val="0"/>
        <w:strike w:val="0"/>
        <w:dstrike w:val="0"/>
        <w:color w:val="auto"/>
        <w:sz w:val="24"/>
        <w:szCs w:val="28"/>
        <w:u w:val="none"/>
        <w:effect w:val="none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inorHAnsi" w:hAnsiTheme="minorHAnsi" w:cstheme="minorHAnsi" w:hint="default"/>
        <w:b/>
        <w:bCs w:val="0"/>
        <w:color w:val="auto"/>
        <w:spacing w:val="-6"/>
        <w:sz w:val="24"/>
        <w:szCs w:val="28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34" w15:restartNumberingAfterBreak="0">
    <w:nsid w:val="1BC51046"/>
    <w:multiLevelType w:val="hybridMultilevel"/>
    <w:tmpl w:val="74D0BA6A"/>
    <w:lvl w:ilvl="0" w:tplc="04150011">
      <w:start w:val="1"/>
      <w:numFmt w:val="decimal"/>
      <w:lvlText w:val="%1)"/>
      <w:lvlJc w:val="left"/>
      <w:pPr>
        <w:ind w:left="4309" w:hanging="360"/>
      </w:pPr>
    </w:lvl>
    <w:lvl w:ilvl="1" w:tplc="E6002C28">
      <w:start w:val="1"/>
      <w:numFmt w:val="lowerLetter"/>
      <w:lvlText w:val="%2)"/>
      <w:lvlJc w:val="left"/>
      <w:pPr>
        <w:ind w:left="5029" w:hanging="360"/>
      </w:pPr>
    </w:lvl>
    <w:lvl w:ilvl="2" w:tplc="0415001B">
      <w:start w:val="1"/>
      <w:numFmt w:val="lowerRoman"/>
      <w:lvlText w:val="%3."/>
      <w:lvlJc w:val="right"/>
      <w:pPr>
        <w:ind w:left="5749" w:hanging="180"/>
      </w:pPr>
    </w:lvl>
    <w:lvl w:ilvl="3" w:tplc="0415000F">
      <w:start w:val="1"/>
      <w:numFmt w:val="decimal"/>
      <w:lvlText w:val="%4."/>
      <w:lvlJc w:val="left"/>
      <w:pPr>
        <w:ind w:left="6469" w:hanging="360"/>
      </w:pPr>
    </w:lvl>
    <w:lvl w:ilvl="4" w:tplc="04150019">
      <w:start w:val="1"/>
      <w:numFmt w:val="lowerLetter"/>
      <w:lvlText w:val="%5."/>
      <w:lvlJc w:val="left"/>
      <w:pPr>
        <w:ind w:left="7189" w:hanging="360"/>
      </w:pPr>
    </w:lvl>
    <w:lvl w:ilvl="5" w:tplc="0415001B">
      <w:start w:val="1"/>
      <w:numFmt w:val="lowerRoman"/>
      <w:lvlText w:val="%6."/>
      <w:lvlJc w:val="right"/>
      <w:pPr>
        <w:ind w:left="7909" w:hanging="180"/>
      </w:pPr>
    </w:lvl>
    <w:lvl w:ilvl="6" w:tplc="0415000F">
      <w:start w:val="1"/>
      <w:numFmt w:val="decimal"/>
      <w:lvlText w:val="%7."/>
      <w:lvlJc w:val="left"/>
      <w:pPr>
        <w:ind w:left="8629" w:hanging="360"/>
      </w:pPr>
    </w:lvl>
    <w:lvl w:ilvl="7" w:tplc="04150019">
      <w:start w:val="1"/>
      <w:numFmt w:val="lowerLetter"/>
      <w:lvlText w:val="%8."/>
      <w:lvlJc w:val="left"/>
      <w:pPr>
        <w:ind w:left="9349" w:hanging="360"/>
      </w:pPr>
    </w:lvl>
    <w:lvl w:ilvl="8" w:tplc="0415001B">
      <w:start w:val="1"/>
      <w:numFmt w:val="lowerRoman"/>
      <w:lvlText w:val="%9."/>
      <w:lvlJc w:val="right"/>
      <w:pPr>
        <w:ind w:left="10069" w:hanging="180"/>
      </w:pPr>
    </w:lvl>
  </w:abstractNum>
  <w:abstractNum w:abstractNumId="35" w15:restartNumberingAfterBreak="0">
    <w:nsid w:val="1C85418A"/>
    <w:multiLevelType w:val="hybridMultilevel"/>
    <w:tmpl w:val="4B0694DC"/>
    <w:lvl w:ilvl="0" w:tplc="31088B28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1D0C7CE4"/>
    <w:multiLevelType w:val="hybridMultilevel"/>
    <w:tmpl w:val="0F965378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AB985D6C">
      <w:start w:val="1"/>
      <w:numFmt w:val="upperLetter"/>
      <w:lvlText w:val="%6."/>
      <w:lvlJc w:val="left"/>
      <w:pPr>
        <w:ind w:left="450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1E3E6188"/>
    <w:multiLevelType w:val="hybridMultilevel"/>
    <w:tmpl w:val="78280CC0"/>
    <w:lvl w:ilvl="0" w:tplc="9A4488C4">
      <w:start w:val="1"/>
      <w:numFmt w:val="decimal"/>
      <w:lvlText w:val="%1."/>
      <w:lvlJc w:val="left"/>
      <w:pPr>
        <w:ind w:left="2880" w:hanging="360"/>
      </w:pPr>
      <w:rPr>
        <w:rFonts w:ascii="Calibri" w:hAnsi="Calibri" w:cs="Calibri" w:hint="default"/>
        <w:b w:val="0"/>
        <w:bCs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1E8518F9"/>
    <w:multiLevelType w:val="hybridMultilevel"/>
    <w:tmpl w:val="C9DA36FE"/>
    <w:lvl w:ilvl="0" w:tplc="076CFB5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224438C8"/>
    <w:multiLevelType w:val="hybridMultilevel"/>
    <w:tmpl w:val="B7B0836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2B10896"/>
    <w:multiLevelType w:val="multilevel"/>
    <w:tmpl w:val="1DFCB78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43" w15:restartNumberingAfterBreak="0">
    <w:nsid w:val="23012927"/>
    <w:multiLevelType w:val="multilevel"/>
    <w:tmpl w:val="691E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1998" w:hanging="72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210" w:hanging="108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44" w15:restartNumberingAfterBreak="0">
    <w:nsid w:val="232A4DC2"/>
    <w:multiLevelType w:val="multilevel"/>
    <w:tmpl w:val="5B1CD1C4"/>
    <w:lvl w:ilvl="0">
      <w:start w:val="28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45" w15:restartNumberingAfterBreak="0">
    <w:nsid w:val="237921AC"/>
    <w:multiLevelType w:val="hybridMultilevel"/>
    <w:tmpl w:val="E57AF7CE"/>
    <w:lvl w:ilvl="0" w:tplc="6980B9B4">
      <w:start w:val="5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238133D2"/>
    <w:multiLevelType w:val="hybridMultilevel"/>
    <w:tmpl w:val="3EF81CF4"/>
    <w:lvl w:ilvl="0" w:tplc="344E180E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7" w15:restartNumberingAfterBreak="0">
    <w:nsid w:val="24603DA4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24AC12AC"/>
    <w:multiLevelType w:val="hybridMultilevel"/>
    <w:tmpl w:val="CEFC40BC"/>
    <w:lvl w:ilvl="0" w:tplc="D7CE99B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251A213B"/>
    <w:multiLevelType w:val="hybridMultilevel"/>
    <w:tmpl w:val="2A1E0AEA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25921129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26C4653B"/>
    <w:multiLevelType w:val="hybridMultilevel"/>
    <w:tmpl w:val="E4CAA582"/>
    <w:lvl w:ilvl="0" w:tplc="BFE2F89C">
      <w:start w:val="1"/>
      <w:numFmt w:val="decimal"/>
      <w:lvlText w:val="%1)"/>
      <w:lvlJc w:val="left"/>
      <w:pPr>
        <w:ind w:left="2771" w:hanging="360"/>
      </w:pPr>
      <w:rPr>
        <w:rFonts w:cs="Times New Roman" w:hint="default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52" w15:restartNumberingAfterBreak="0">
    <w:nsid w:val="27DB2C26"/>
    <w:multiLevelType w:val="hybridMultilevel"/>
    <w:tmpl w:val="9148E27C"/>
    <w:lvl w:ilvl="0" w:tplc="FFFFFFFF">
      <w:start w:val="1"/>
      <w:numFmt w:val="decimal"/>
      <w:lvlText w:val="%1)"/>
      <w:lvlJc w:val="left"/>
      <w:pPr>
        <w:ind w:left="1146" w:hanging="360"/>
      </w:pPr>
    </w:lvl>
    <w:lvl w:ilvl="1" w:tplc="FFFFFFFF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3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29D33FBA"/>
    <w:multiLevelType w:val="multilevel"/>
    <w:tmpl w:val="70BC7DB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ascii="Cambria" w:hAnsi="Cambria" w:cstheme="minorHAnsi" w:hint="default"/>
        <w:b/>
        <w:bCs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55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56" w15:restartNumberingAfterBreak="0">
    <w:nsid w:val="2B6928DF"/>
    <w:multiLevelType w:val="multilevel"/>
    <w:tmpl w:val="CF72EE08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57" w15:restartNumberingAfterBreak="0">
    <w:nsid w:val="2BC7197D"/>
    <w:multiLevelType w:val="hybridMultilevel"/>
    <w:tmpl w:val="FCB8AE30"/>
    <w:name w:val="WW8Num743"/>
    <w:lvl w:ilvl="0" w:tplc="B9D844E8">
      <w:start w:val="1"/>
      <w:numFmt w:val="decimal"/>
      <w:lvlText w:val="%1)"/>
      <w:lvlJc w:val="left"/>
      <w:pPr>
        <w:tabs>
          <w:tab w:val="num" w:pos="1260"/>
        </w:tabs>
        <w:ind w:left="1260" w:hanging="360"/>
      </w:pPr>
      <w:rPr>
        <w:rFonts w:cs="Microsoft Himalaya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2C1A274E"/>
    <w:multiLevelType w:val="multilevel"/>
    <w:tmpl w:val="E32A5E32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  <w:color w:val="000000"/>
        <w:sz w:val="24"/>
        <w:szCs w:val="24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 w:val="0"/>
        <w:bCs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2C421A14"/>
    <w:multiLevelType w:val="multilevel"/>
    <w:tmpl w:val="4BE4F674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60" w15:restartNumberingAfterBreak="0">
    <w:nsid w:val="2E4A0429"/>
    <w:multiLevelType w:val="multilevel"/>
    <w:tmpl w:val="4C84DA48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4."/>
      <w:lvlJc w:val="left"/>
      <w:pPr>
        <w:ind w:left="502" w:hanging="36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61" w15:restartNumberingAfterBreak="0">
    <w:nsid w:val="2E84477F"/>
    <w:multiLevelType w:val="multilevel"/>
    <w:tmpl w:val="38EE71CE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62" w15:restartNumberingAfterBreak="0">
    <w:nsid w:val="2E9F3684"/>
    <w:multiLevelType w:val="multilevel"/>
    <w:tmpl w:val="25C0B5FE"/>
    <w:lvl w:ilvl="0">
      <w:start w:val="1"/>
      <w:numFmt w:val="decimal"/>
      <w:lvlText w:val="%1)"/>
      <w:lvlJc w:val="left"/>
      <w:pPr>
        <w:ind w:left="460" w:hanging="460"/>
      </w:pPr>
      <w:rPr>
        <w:rFonts w:hint="default"/>
        <w:b w:val="0"/>
        <w:bCs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63" w15:restartNumberingAfterBreak="0">
    <w:nsid w:val="2F0F18A0"/>
    <w:multiLevelType w:val="hybridMultilevel"/>
    <w:tmpl w:val="411090F8"/>
    <w:lvl w:ilvl="0" w:tplc="FC7E39B8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4" w15:restartNumberingAfterBreak="0">
    <w:nsid w:val="300022EF"/>
    <w:multiLevelType w:val="hybridMultilevel"/>
    <w:tmpl w:val="5FA23DB0"/>
    <w:lvl w:ilvl="0" w:tplc="EAF8D9D6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5" w15:restartNumberingAfterBreak="0">
    <w:nsid w:val="3036456A"/>
    <w:multiLevelType w:val="hybridMultilevel"/>
    <w:tmpl w:val="2F0075CA"/>
    <w:lvl w:ilvl="0" w:tplc="704A5700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66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7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31D44DEC"/>
    <w:multiLevelType w:val="hybridMultilevel"/>
    <w:tmpl w:val="39862C62"/>
    <w:lvl w:ilvl="0" w:tplc="1AF80B24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31E42DD5"/>
    <w:multiLevelType w:val="hybridMultilevel"/>
    <w:tmpl w:val="BE3203AA"/>
    <w:lvl w:ilvl="0" w:tplc="01D6CFCE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D772AF90">
      <w:start w:val="1"/>
      <w:numFmt w:val="decimal"/>
      <w:lvlText w:val="%4)"/>
      <w:lvlJc w:val="left"/>
      <w:pPr>
        <w:ind w:left="2520" w:hanging="360"/>
      </w:pPr>
      <w:rPr>
        <w:rFonts w:hint="default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0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 w15:restartNumberingAfterBreak="0">
    <w:nsid w:val="335864E0"/>
    <w:multiLevelType w:val="multilevel"/>
    <w:tmpl w:val="E6B68B1A"/>
    <w:lvl w:ilvl="0">
      <w:start w:val="21"/>
      <w:numFmt w:val="decimal"/>
      <w:lvlText w:val="%1."/>
      <w:lvlJc w:val="left"/>
      <w:pPr>
        <w:ind w:left="780" w:hanging="780"/>
      </w:pPr>
      <w:rPr>
        <w:rFonts w:hint="default"/>
        <w:b/>
        <w:bCs w:val="0"/>
        <w:i w:val="0"/>
        <w:iCs w:val="0"/>
      </w:rPr>
    </w:lvl>
    <w:lvl w:ilvl="1">
      <w:start w:val="3"/>
      <w:numFmt w:val="decimal"/>
      <w:lvlText w:val="%1.%2."/>
      <w:lvlJc w:val="left"/>
      <w:pPr>
        <w:ind w:left="780" w:hanging="780"/>
      </w:pPr>
      <w:rPr>
        <w:rFonts w:hint="default"/>
        <w:b/>
        <w:bCs/>
      </w:rPr>
    </w:lvl>
    <w:lvl w:ilvl="2">
      <w:start w:val="4"/>
      <w:numFmt w:val="decimal"/>
      <w:lvlText w:val="%1.%2.%3."/>
      <w:lvlJc w:val="left"/>
      <w:pPr>
        <w:ind w:left="780" w:hanging="780"/>
      </w:pPr>
      <w:rPr>
        <w:rFonts w:ascii="Cambria" w:hAnsi="Cambria" w:cstheme="minorHAnsi" w:hint="default"/>
        <w:b/>
        <w:bCs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Cambria" w:hAnsi="Cambria" w:cstheme="minorHAnsi" w:hint="default"/>
        <w:b/>
        <w:bCs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2" w15:restartNumberingAfterBreak="0">
    <w:nsid w:val="33810A3A"/>
    <w:multiLevelType w:val="multilevel"/>
    <w:tmpl w:val="CF72EE08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73" w15:restartNumberingAfterBreak="0">
    <w:nsid w:val="33BF677C"/>
    <w:multiLevelType w:val="multilevel"/>
    <w:tmpl w:val="F25A2CF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74" w15:restartNumberingAfterBreak="0">
    <w:nsid w:val="34804521"/>
    <w:multiLevelType w:val="hybridMultilevel"/>
    <w:tmpl w:val="8A08BC12"/>
    <w:lvl w:ilvl="0" w:tplc="B44AFC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5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6" w15:restartNumberingAfterBreak="0">
    <w:nsid w:val="359F4EC0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77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8" w15:restartNumberingAfterBreak="0">
    <w:nsid w:val="36E94883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>
      <w:start w:val="1"/>
      <w:numFmt w:val="lowerLetter"/>
      <w:lvlText w:val="%2."/>
      <w:lvlJc w:val="left"/>
      <w:pPr>
        <w:ind w:left="2869" w:hanging="360"/>
      </w:pPr>
    </w:lvl>
    <w:lvl w:ilvl="2" w:tplc="FFFFFFFF">
      <w:start w:val="1"/>
      <w:numFmt w:val="lowerRoman"/>
      <w:lvlText w:val="%3."/>
      <w:lvlJc w:val="right"/>
      <w:pPr>
        <w:ind w:left="3589" w:hanging="180"/>
      </w:pPr>
    </w:lvl>
    <w:lvl w:ilvl="3" w:tplc="FFFFFFFF">
      <w:start w:val="1"/>
      <w:numFmt w:val="decimal"/>
      <w:lvlText w:val="%4."/>
      <w:lvlJc w:val="left"/>
      <w:pPr>
        <w:ind w:left="4309" w:hanging="360"/>
      </w:pPr>
    </w:lvl>
    <w:lvl w:ilvl="4" w:tplc="FFFFFFFF">
      <w:start w:val="1"/>
      <w:numFmt w:val="lowerLetter"/>
      <w:lvlText w:val="%5."/>
      <w:lvlJc w:val="left"/>
      <w:pPr>
        <w:ind w:left="5029" w:hanging="360"/>
      </w:pPr>
    </w:lvl>
    <w:lvl w:ilvl="5" w:tplc="FFFFFFFF">
      <w:start w:val="1"/>
      <w:numFmt w:val="lowerRoman"/>
      <w:lvlText w:val="%6."/>
      <w:lvlJc w:val="right"/>
      <w:pPr>
        <w:ind w:left="5749" w:hanging="180"/>
      </w:pPr>
    </w:lvl>
    <w:lvl w:ilvl="6" w:tplc="FFFFFFFF">
      <w:start w:val="1"/>
      <w:numFmt w:val="decimal"/>
      <w:lvlText w:val="%7."/>
      <w:lvlJc w:val="left"/>
      <w:pPr>
        <w:ind w:left="6469" w:hanging="360"/>
      </w:pPr>
    </w:lvl>
    <w:lvl w:ilvl="7" w:tplc="FFFFFFFF">
      <w:start w:val="1"/>
      <w:numFmt w:val="lowerLetter"/>
      <w:lvlText w:val="%8."/>
      <w:lvlJc w:val="left"/>
      <w:pPr>
        <w:ind w:left="7189" w:hanging="360"/>
      </w:pPr>
    </w:lvl>
    <w:lvl w:ilvl="8" w:tplc="FFFFFFFF">
      <w:start w:val="1"/>
      <w:numFmt w:val="lowerRoman"/>
      <w:lvlText w:val="%9."/>
      <w:lvlJc w:val="right"/>
      <w:pPr>
        <w:ind w:left="7909" w:hanging="180"/>
      </w:pPr>
    </w:lvl>
  </w:abstractNum>
  <w:abstractNum w:abstractNumId="79" w15:restartNumberingAfterBreak="0">
    <w:nsid w:val="375F7AEA"/>
    <w:multiLevelType w:val="hybridMultilevel"/>
    <w:tmpl w:val="E368C49E"/>
    <w:lvl w:ilvl="0" w:tplc="9E7CA040">
      <w:start w:val="1"/>
      <w:numFmt w:val="decimal"/>
      <w:lvlText w:val="%1."/>
      <w:lvlJc w:val="left"/>
      <w:pPr>
        <w:ind w:left="2880" w:hanging="360"/>
      </w:pPr>
      <w:rPr>
        <w:rFonts w:ascii="Calibri" w:hAnsi="Calibri" w:cs="Calibri" w:hint="default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80" w15:restartNumberingAfterBreak="0">
    <w:nsid w:val="386F2D0C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81" w15:restartNumberingAfterBreak="0">
    <w:nsid w:val="3A8077D9"/>
    <w:multiLevelType w:val="hybridMultilevel"/>
    <w:tmpl w:val="889062D0"/>
    <w:lvl w:ilvl="0" w:tplc="399C630C">
      <w:start w:val="1"/>
      <w:numFmt w:val="decimal"/>
      <w:lvlText w:val="%1)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2" w15:restartNumberingAfterBreak="0">
    <w:nsid w:val="3ACC7049"/>
    <w:multiLevelType w:val="hybridMultilevel"/>
    <w:tmpl w:val="8F5675BE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5D4A4B3A">
      <w:start w:val="1"/>
      <w:numFmt w:val="decimal"/>
      <w:lvlText w:val="%4."/>
      <w:lvlJc w:val="left"/>
      <w:pPr>
        <w:ind w:left="2520" w:hanging="360"/>
      </w:pPr>
      <w:rPr>
        <w:rFonts w:ascii="Calibri" w:hAnsi="Calibri" w:cs="Calibri" w:hint="default"/>
        <w:b w:val="0"/>
        <w:bCs w:val="0"/>
        <w:sz w:val="24"/>
        <w:szCs w:val="24"/>
      </w:r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83" w15:restartNumberingAfterBreak="0">
    <w:nsid w:val="3AF87324"/>
    <w:multiLevelType w:val="multilevel"/>
    <w:tmpl w:val="D7E28E2C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84" w15:restartNumberingAfterBreak="0">
    <w:nsid w:val="3B491773"/>
    <w:multiLevelType w:val="multilevel"/>
    <w:tmpl w:val="3D4ACED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5" w15:restartNumberingAfterBreak="0">
    <w:nsid w:val="3BA74040"/>
    <w:multiLevelType w:val="multilevel"/>
    <w:tmpl w:val="7A5CB6E6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45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450"/>
        </w:tabs>
        <w:ind w:left="450" w:hanging="450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86" w15:restartNumberingAfterBreak="0">
    <w:nsid w:val="3D397608"/>
    <w:multiLevelType w:val="multilevel"/>
    <w:tmpl w:val="3528ABE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87" w15:restartNumberingAfterBreak="0">
    <w:nsid w:val="3D576756"/>
    <w:multiLevelType w:val="hybridMultilevel"/>
    <w:tmpl w:val="17743808"/>
    <w:lvl w:ilvl="0" w:tplc="18B087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8" w15:restartNumberingAfterBreak="0">
    <w:nsid w:val="3EB728CE"/>
    <w:multiLevelType w:val="hybridMultilevel"/>
    <w:tmpl w:val="16225F52"/>
    <w:lvl w:ilvl="0" w:tplc="25325A0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7">
      <w:start w:val="1"/>
      <w:numFmt w:val="lowerLetter"/>
      <w:lvlText w:val="%3)"/>
      <w:lvlJc w:val="left"/>
      <w:pPr>
        <w:ind w:left="2149" w:hanging="360"/>
      </w:p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9" w15:restartNumberingAfterBreak="0">
    <w:nsid w:val="3FFD1DC5"/>
    <w:multiLevelType w:val="hybridMultilevel"/>
    <w:tmpl w:val="89FAA562"/>
    <w:lvl w:ilvl="0" w:tplc="FF96C3CA">
      <w:start w:val="2"/>
      <w:numFmt w:val="decimal"/>
      <w:lvlText w:val="%1."/>
      <w:lvlJc w:val="left"/>
      <w:pPr>
        <w:ind w:left="288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2" w15:restartNumberingAfterBreak="0">
    <w:nsid w:val="43566B47"/>
    <w:multiLevelType w:val="multilevel"/>
    <w:tmpl w:val="CF7657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720" w:hanging="720"/>
      </w:pPr>
    </w:lvl>
    <w:lvl w:ilvl="4">
      <w:start w:val="1"/>
      <w:numFmt w:val="decimal"/>
      <w:isLgl/>
      <w:lvlText w:val="%1.%2.%3.%4.%5."/>
      <w:lvlJc w:val="left"/>
      <w:pPr>
        <w:ind w:left="1080" w:hanging="1080"/>
      </w:pPr>
    </w:lvl>
    <w:lvl w:ilvl="5">
      <w:start w:val="1"/>
      <w:numFmt w:val="decimal"/>
      <w:isLgl/>
      <w:lvlText w:val="%1.%2.%3.%4.%5.%6."/>
      <w:lvlJc w:val="left"/>
      <w:pPr>
        <w:ind w:left="108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440"/>
      </w:p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</w:lvl>
  </w:abstractNum>
  <w:abstractNum w:abstractNumId="93" w15:restartNumberingAfterBreak="0">
    <w:nsid w:val="44E7274A"/>
    <w:multiLevelType w:val="multilevel"/>
    <w:tmpl w:val="B6904C6C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4" w15:restartNumberingAfterBreak="0">
    <w:nsid w:val="45FA4FE2"/>
    <w:multiLevelType w:val="hybridMultilevel"/>
    <w:tmpl w:val="BD6453DA"/>
    <w:lvl w:ilvl="0" w:tplc="E7C063EC">
      <w:start w:val="1"/>
      <w:numFmt w:val="decimal"/>
      <w:lvlText w:val="%1)"/>
      <w:lvlJc w:val="left"/>
      <w:pPr>
        <w:ind w:left="2149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46F9702E"/>
    <w:multiLevelType w:val="hybridMultilevel"/>
    <w:tmpl w:val="0D9425E4"/>
    <w:lvl w:ilvl="0" w:tplc="1EF8500A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96" w15:restartNumberingAfterBreak="0">
    <w:nsid w:val="47863378"/>
    <w:multiLevelType w:val="multilevel"/>
    <w:tmpl w:val="CEF41D3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7" w15:restartNumberingAfterBreak="0">
    <w:nsid w:val="48DE30B9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49016150"/>
    <w:multiLevelType w:val="hybridMultilevel"/>
    <w:tmpl w:val="988E0F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143E04B4">
      <w:start w:val="1"/>
      <w:numFmt w:val="decimal"/>
      <w:lvlText w:val="%4."/>
      <w:lvlJc w:val="left"/>
      <w:pPr>
        <w:ind w:left="2880" w:hanging="360"/>
      </w:pPr>
      <w:rPr>
        <w:b w:val="0"/>
        <w:bCs w:val="0"/>
        <w:sz w:val="24"/>
        <w:szCs w:val="24"/>
      </w:rPr>
    </w:lvl>
    <w:lvl w:ilvl="4" w:tplc="AAE23278">
      <w:start w:val="1"/>
      <w:numFmt w:val="decimal"/>
      <w:lvlText w:val="%5)"/>
      <w:lvlJc w:val="left"/>
      <w:pPr>
        <w:ind w:left="644" w:hanging="360"/>
      </w:pPr>
      <w:rPr>
        <w:rFonts w:hint="default"/>
        <w:strike w:val="0"/>
      </w:r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4D353699"/>
    <w:multiLevelType w:val="hybridMultilevel"/>
    <w:tmpl w:val="C5644964"/>
    <w:lvl w:ilvl="0" w:tplc="EDD816D4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0" w15:restartNumberingAfterBreak="0">
    <w:nsid w:val="4D8D613A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>
      <w:start w:val="1"/>
      <w:numFmt w:val="lowerLetter"/>
      <w:lvlText w:val="%2."/>
      <w:lvlJc w:val="left"/>
      <w:pPr>
        <w:ind w:left="2869" w:hanging="360"/>
      </w:pPr>
    </w:lvl>
    <w:lvl w:ilvl="2" w:tplc="FFFFFFFF">
      <w:start w:val="1"/>
      <w:numFmt w:val="lowerRoman"/>
      <w:lvlText w:val="%3."/>
      <w:lvlJc w:val="right"/>
      <w:pPr>
        <w:ind w:left="3589" w:hanging="180"/>
      </w:pPr>
    </w:lvl>
    <w:lvl w:ilvl="3" w:tplc="FFFFFFFF">
      <w:start w:val="1"/>
      <w:numFmt w:val="decimal"/>
      <w:lvlText w:val="%4."/>
      <w:lvlJc w:val="left"/>
      <w:pPr>
        <w:ind w:left="4309" w:hanging="360"/>
      </w:pPr>
    </w:lvl>
    <w:lvl w:ilvl="4" w:tplc="FFFFFFFF">
      <w:start w:val="1"/>
      <w:numFmt w:val="lowerLetter"/>
      <w:lvlText w:val="%5."/>
      <w:lvlJc w:val="left"/>
      <w:pPr>
        <w:ind w:left="5029" w:hanging="360"/>
      </w:pPr>
    </w:lvl>
    <w:lvl w:ilvl="5" w:tplc="FFFFFFFF">
      <w:start w:val="1"/>
      <w:numFmt w:val="lowerRoman"/>
      <w:lvlText w:val="%6."/>
      <w:lvlJc w:val="right"/>
      <w:pPr>
        <w:ind w:left="5749" w:hanging="180"/>
      </w:pPr>
    </w:lvl>
    <w:lvl w:ilvl="6" w:tplc="FFFFFFFF">
      <w:start w:val="1"/>
      <w:numFmt w:val="decimal"/>
      <w:lvlText w:val="%7."/>
      <w:lvlJc w:val="left"/>
      <w:pPr>
        <w:ind w:left="6469" w:hanging="360"/>
      </w:pPr>
    </w:lvl>
    <w:lvl w:ilvl="7" w:tplc="FFFFFFFF">
      <w:start w:val="1"/>
      <w:numFmt w:val="lowerLetter"/>
      <w:lvlText w:val="%8."/>
      <w:lvlJc w:val="left"/>
      <w:pPr>
        <w:ind w:left="7189" w:hanging="360"/>
      </w:pPr>
    </w:lvl>
    <w:lvl w:ilvl="8" w:tplc="FFFFFFFF">
      <w:start w:val="1"/>
      <w:numFmt w:val="lowerRoman"/>
      <w:lvlText w:val="%9."/>
      <w:lvlJc w:val="right"/>
      <w:pPr>
        <w:ind w:left="7909" w:hanging="180"/>
      </w:pPr>
    </w:lvl>
  </w:abstractNum>
  <w:abstractNum w:abstractNumId="101" w15:restartNumberingAfterBreak="0">
    <w:nsid w:val="4DDD5FDE"/>
    <w:multiLevelType w:val="singleLevel"/>
    <w:tmpl w:val="E5C2FF06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02" w15:restartNumberingAfterBreak="0">
    <w:nsid w:val="4EEC6B5D"/>
    <w:multiLevelType w:val="hybridMultilevel"/>
    <w:tmpl w:val="42BA66B8"/>
    <w:lvl w:ilvl="0" w:tplc="3164158E">
      <w:start w:val="1"/>
      <w:numFmt w:val="decimal"/>
      <w:lvlText w:val="%1."/>
      <w:lvlJc w:val="left"/>
      <w:pPr>
        <w:ind w:left="2880" w:hanging="360"/>
      </w:pPr>
      <w:rPr>
        <w:b w:val="0"/>
        <w:bCs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510503E2"/>
    <w:multiLevelType w:val="multilevel"/>
    <w:tmpl w:val="AC1C3C40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Calibri" w:hAnsi="Calibri" w:cs="Calibri" w:hint="default"/>
        <w:b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  <w:b/>
        <w:bCs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04" w15:restartNumberingAfterBreak="0">
    <w:nsid w:val="52E31772"/>
    <w:multiLevelType w:val="hybridMultilevel"/>
    <w:tmpl w:val="5148C72E"/>
    <w:lvl w:ilvl="0" w:tplc="AAE23278">
      <w:start w:val="1"/>
      <w:numFmt w:val="decimal"/>
      <w:lvlText w:val="%1)"/>
      <w:lvlJc w:val="left"/>
      <w:pPr>
        <w:ind w:left="644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color w:val="auto"/>
        <w:u w:val="none"/>
        <w:effect w:val="none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06" w15:restartNumberingAfterBreak="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541C0C93"/>
    <w:multiLevelType w:val="hybridMultilevel"/>
    <w:tmpl w:val="44A02DA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8" w15:restartNumberingAfterBreak="0">
    <w:nsid w:val="54CF5A33"/>
    <w:multiLevelType w:val="multilevel"/>
    <w:tmpl w:val="87869B0E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109" w15:restartNumberingAfterBreak="0">
    <w:nsid w:val="56E72A56"/>
    <w:multiLevelType w:val="hybridMultilevel"/>
    <w:tmpl w:val="51300C64"/>
    <w:lvl w:ilvl="0" w:tplc="CE704A58">
      <w:start w:val="1"/>
      <w:numFmt w:val="decimal"/>
      <w:lvlText w:val="%1."/>
      <w:lvlJc w:val="left"/>
      <w:pPr>
        <w:ind w:left="2880" w:hanging="360"/>
      </w:pPr>
      <w:rPr>
        <w:b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1" w15:restartNumberingAfterBreak="0">
    <w:nsid w:val="58C72611"/>
    <w:multiLevelType w:val="hybridMultilevel"/>
    <w:tmpl w:val="32D8F030"/>
    <w:lvl w:ilvl="0" w:tplc="0415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60BC8C4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260AD8F4">
      <w:start w:val="1"/>
      <w:numFmt w:val="decimal"/>
      <w:lvlText w:val="%3."/>
      <w:lvlJc w:val="left"/>
      <w:pPr>
        <w:ind w:left="2340" w:hanging="360"/>
      </w:pPr>
      <w:rPr>
        <w:rFonts w:cs="Times New Roman" w:hint="default"/>
        <w:b w:val="0"/>
        <w:bCs/>
        <w:strike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2" w15:restartNumberingAfterBreak="0">
    <w:nsid w:val="58E64B28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593517E6"/>
    <w:multiLevelType w:val="hybridMultilevel"/>
    <w:tmpl w:val="E98EA7FA"/>
    <w:lvl w:ilvl="0" w:tplc="BDACDE9C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/>
      </w:rPr>
    </w:lvl>
    <w:lvl w:ilvl="1" w:tplc="060C34F8">
      <w:start w:val="9"/>
      <w:numFmt w:val="decimal"/>
      <w:lvlText w:val="%2."/>
      <w:lvlJc w:val="left"/>
      <w:pPr>
        <w:tabs>
          <w:tab w:val="num" w:pos="706"/>
        </w:tabs>
        <w:ind w:left="1440" w:hanging="360"/>
      </w:pPr>
      <w:rPr>
        <w:rFonts w:cs="Times New Roman"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4" w15:restartNumberingAfterBreak="0">
    <w:nsid w:val="5966688F"/>
    <w:multiLevelType w:val="hybridMultilevel"/>
    <w:tmpl w:val="EF30AC7C"/>
    <w:lvl w:ilvl="0" w:tplc="ACCA36AC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5" w15:restartNumberingAfterBreak="0">
    <w:nsid w:val="59C47514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5BCA2303"/>
    <w:multiLevelType w:val="multilevel"/>
    <w:tmpl w:val="04521B8C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17" w15:restartNumberingAfterBreak="0">
    <w:nsid w:val="5BCE328F"/>
    <w:multiLevelType w:val="hybridMultilevel"/>
    <w:tmpl w:val="8B524080"/>
    <w:lvl w:ilvl="0" w:tplc="86E6C350">
      <w:start w:val="3"/>
      <w:numFmt w:val="upperLetter"/>
      <w:lvlText w:val="%1."/>
      <w:lvlJc w:val="left"/>
      <w:pPr>
        <w:ind w:left="45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5BE94BC8"/>
    <w:multiLevelType w:val="multilevel"/>
    <w:tmpl w:val="170A60CA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/>
        <w:color w:val="000000"/>
        <w:sz w:val="22"/>
        <w:szCs w:val="22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 w:val="0"/>
        <w:bCs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9" w15:restartNumberingAfterBreak="0">
    <w:nsid w:val="5C17291F"/>
    <w:multiLevelType w:val="multilevel"/>
    <w:tmpl w:val="EC6EF784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20" w15:restartNumberingAfterBreak="0">
    <w:nsid w:val="5D6063A7"/>
    <w:multiLevelType w:val="hybridMultilevel"/>
    <w:tmpl w:val="A7C0E892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571" w:hanging="720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</w:lvl>
    <w:lvl w:ilvl="4">
      <w:start w:val="1"/>
      <w:numFmt w:val="decimal"/>
      <w:lvlText w:val="%1.%2.%3.%4.%5."/>
      <w:lvlJc w:val="left"/>
      <w:pPr>
        <w:ind w:left="4484" w:hanging="1080"/>
      </w:pPr>
    </w:lvl>
    <w:lvl w:ilvl="5">
      <w:start w:val="1"/>
      <w:numFmt w:val="decimal"/>
      <w:lvlText w:val="%1.%2.%3.%4.%5.%6."/>
      <w:lvlJc w:val="left"/>
      <w:pPr>
        <w:ind w:left="5695" w:hanging="1440"/>
      </w:pPr>
    </w:lvl>
    <w:lvl w:ilvl="6">
      <w:start w:val="1"/>
      <w:numFmt w:val="decimal"/>
      <w:lvlText w:val="%1.%2.%3.%4.%5.%6.%7."/>
      <w:lvlJc w:val="left"/>
      <w:pPr>
        <w:ind w:left="6546" w:hanging="1440"/>
      </w:pPr>
    </w:lvl>
    <w:lvl w:ilvl="7">
      <w:start w:val="1"/>
      <w:numFmt w:val="decimal"/>
      <w:lvlText w:val="%1.%2.%3.%4.%5.%6.%7.%8."/>
      <w:lvlJc w:val="left"/>
      <w:pPr>
        <w:ind w:left="7757" w:hanging="1800"/>
      </w:pPr>
    </w:lvl>
    <w:lvl w:ilvl="8">
      <w:start w:val="1"/>
      <w:numFmt w:val="decimal"/>
      <w:lvlText w:val="%1.%2.%3.%4.%5.%6.%7.%8.%9."/>
      <w:lvlJc w:val="left"/>
      <w:pPr>
        <w:ind w:left="8608" w:hanging="1800"/>
      </w:pPr>
    </w:lvl>
  </w:abstractNum>
  <w:abstractNum w:abstractNumId="122" w15:restartNumberingAfterBreak="0">
    <w:nsid w:val="5E2F01D7"/>
    <w:multiLevelType w:val="hybridMultilevel"/>
    <w:tmpl w:val="8E8656AA"/>
    <w:lvl w:ilvl="0" w:tplc="B2C6C59A">
      <w:start w:val="7"/>
      <w:numFmt w:val="upperRoman"/>
      <w:lvlText w:val="%1."/>
      <w:lvlJc w:val="left"/>
      <w:pPr>
        <w:ind w:left="720" w:hanging="360"/>
      </w:pPr>
      <w:rPr>
        <w:rFonts w:hint="default"/>
        <w:b/>
        <w:i w:val="0"/>
        <w:spacing w:val="-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5E9F3E3D"/>
    <w:multiLevelType w:val="multilevel"/>
    <w:tmpl w:val="5FEEA114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885"/>
        </w:tabs>
        <w:ind w:left="885" w:hanging="525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cs="Times New Roman" w:hint="default"/>
      </w:rPr>
    </w:lvl>
  </w:abstractNum>
  <w:abstractNum w:abstractNumId="124" w15:restartNumberingAfterBreak="0">
    <w:nsid w:val="5F660E1C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5" w15:restartNumberingAfterBreak="0">
    <w:nsid w:val="5FFA45EA"/>
    <w:multiLevelType w:val="hybridMultilevel"/>
    <w:tmpl w:val="44A02DA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6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61A365CF"/>
    <w:multiLevelType w:val="hybridMultilevel"/>
    <w:tmpl w:val="C3F88270"/>
    <w:lvl w:ilvl="0" w:tplc="770C95CA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9" w15:restartNumberingAfterBreak="0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62287222"/>
    <w:multiLevelType w:val="hybridMultilevel"/>
    <w:tmpl w:val="DDC20EC4"/>
    <w:lvl w:ilvl="0" w:tplc="F080FAD8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625B0144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2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34" w15:restartNumberingAfterBreak="0">
    <w:nsid w:val="637B2C99"/>
    <w:multiLevelType w:val="hybridMultilevel"/>
    <w:tmpl w:val="BCA0BE26"/>
    <w:lvl w:ilvl="0" w:tplc="5C6E6ED8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b w:val="0"/>
        <w:bCs w:val="0"/>
        <w:i w:val="0"/>
        <w:iCs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640863C4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64320E04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7" w15:restartNumberingAfterBreak="0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65C90CE9"/>
    <w:multiLevelType w:val="hybridMultilevel"/>
    <w:tmpl w:val="C0C01EAC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0F651F8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 w:val="0"/>
        <w:bCs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9" w15:restartNumberingAfterBreak="0">
    <w:nsid w:val="66FB04B2"/>
    <w:multiLevelType w:val="multilevel"/>
    <w:tmpl w:val="F62CB374"/>
    <w:lvl w:ilvl="0">
      <w:start w:val="22"/>
      <w:numFmt w:val="decimal"/>
      <w:lvlText w:val="%1."/>
      <w:lvlJc w:val="left"/>
      <w:pPr>
        <w:ind w:left="480" w:hanging="480"/>
      </w:pPr>
      <w:rPr>
        <w:rFonts w:hint="default"/>
        <w:b/>
        <w:bCs w:val="0"/>
        <w:i w:val="0"/>
        <w:iCs w:val="0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0" w15:restartNumberingAfterBreak="0">
    <w:nsid w:val="68B10B5E"/>
    <w:multiLevelType w:val="multilevel"/>
    <w:tmpl w:val="B87C06E6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141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42" w15:restartNumberingAfterBreak="0">
    <w:nsid w:val="6995565B"/>
    <w:multiLevelType w:val="hybridMultilevel"/>
    <w:tmpl w:val="5C3008C4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C096DB78">
      <w:start w:val="1"/>
      <w:numFmt w:val="decimal"/>
      <w:lvlText w:val="%4."/>
      <w:lvlJc w:val="left"/>
      <w:pPr>
        <w:ind w:left="2520" w:hanging="360"/>
      </w:pPr>
      <w:rPr>
        <w:rFonts w:hint="default"/>
        <w:b w:val="0"/>
        <w:bCs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3" w15:restartNumberingAfterBreak="0">
    <w:nsid w:val="6AB279DB"/>
    <w:multiLevelType w:val="multilevel"/>
    <w:tmpl w:val="F91C686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  <w:lvl w:ilvl="1">
      <w:start w:val="2"/>
      <w:numFmt w:val="decimal"/>
      <w:isLgl/>
      <w:lvlText w:val="%1.%2."/>
      <w:lvlJc w:val="left"/>
      <w:pPr>
        <w:ind w:left="97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7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3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3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9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9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5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55" w:hanging="1800"/>
      </w:pPr>
      <w:rPr>
        <w:rFonts w:hint="default"/>
      </w:rPr>
    </w:lvl>
  </w:abstractNum>
  <w:abstractNum w:abstractNumId="144" w15:restartNumberingAfterBreak="0">
    <w:nsid w:val="6ABC7F95"/>
    <w:multiLevelType w:val="hybridMultilevel"/>
    <w:tmpl w:val="CE1489B4"/>
    <w:lvl w:ilvl="0" w:tplc="4DF66EA8">
      <w:start w:val="1"/>
      <w:numFmt w:val="decimal"/>
      <w:lvlText w:val="%1)"/>
      <w:lvlJc w:val="left"/>
      <w:pPr>
        <w:tabs>
          <w:tab w:val="num" w:pos="1260"/>
        </w:tabs>
        <w:ind w:left="126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45" w15:restartNumberingAfterBreak="0">
    <w:nsid w:val="6B9D27BF"/>
    <w:multiLevelType w:val="hybridMultilevel"/>
    <w:tmpl w:val="59A8D7E6"/>
    <w:lvl w:ilvl="0" w:tplc="1846B27A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6" w15:restartNumberingAfterBreak="0">
    <w:nsid w:val="6C2F0483"/>
    <w:multiLevelType w:val="hybridMultilevel"/>
    <w:tmpl w:val="6136D3A6"/>
    <w:lvl w:ilvl="0" w:tplc="3E4A19B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8" w15:restartNumberingAfterBreak="0">
    <w:nsid w:val="6D2150DF"/>
    <w:multiLevelType w:val="multilevel"/>
    <w:tmpl w:val="93A6DBB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  <w:color w:val="auto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/>
        <w:bCs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49" w15:restartNumberingAfterBreak="0">
    <w:nsid w:val="6E724FF5"/>
    <w:multiLevelType w:val="hybridMultilevel"/>
    <w:tmpl w:val="59684A3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0" w15:restartNumberingAfterBreak="0">
    <w:nsid w:val="6E742A13"/>
    <w:multiLevelType w:val="hybridMultilevel"/>
    <w:tmpl w:val="E4F2BF2A"/>
    <w:lvl w:ilvl="0" w:tplc="3C784D8C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1" w15:restartNumberingAfterBreak="0">
    <w:nsid w:val="6E7D04F2"/>
    <w:multiLevelType w:val="multilevel"/>
    <w:tmpl w:val="1E9A55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ind w:left="792" w:hanging="432"/>
      </w:pPr>
      <w:rPr>
        <w:rFonts w:ascii="Cambria" w:eastAsia="Times New Roman" w:hAnsi="Cambria" w:cs="Times New Roman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2" w15:restartNumberingAfterBreak="0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 w15:restartNumberingAfterBreak="0">
    <w:nsid w:val="6FE31D0E"/>
    <w:multiLevelType w:val="hybridMultilevel"/>
    <w:tmpl w:val="8C18F75E"/>
    <w:lvl w:ilvl="0" w:tplc="D8BA193A">
      <w:start w:val="1"/>
      <w:numFmt w:val="lowerLetter"/>
      <w:lvlText w:val="%1)"/>
      <w:lvlJc w:val="left"/>
      <w:pPr>
        <w:ind w:left="2149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1998" w:hanging="72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210" w:hanging="108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155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6" w15:restartNumberingAfterBreak="0">
    <w:nsid w:val="727D6929"/>
    <w:multiLevelType w:val="hybridMultilevel"/>
    <w:tmpl w:val="44A02DA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7" w15:restartNumberingAfterBreak="0">
    <w:nsid w:val="73265835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58" w15:restartNumberingAfterBreak="0">
    <w:nsid w:val="741F1572"/>
    <w:multiLevelType w:val="hybridMultilevel"/>
    <w:tmpl w:val="463007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74C169F4"/>
    <w:multiLevelType w:val="multilevel"/>
    <w:tmpl w:val="57249988"/>
    <w:lvl w:ilvl="0">
      <w:start w:val="18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160" w15:restartNumberingAfterBreak="0">
    <w:nsid w:val="7718387D"/>
    <w:multiLevelType w:val="hybridMultilevel"/>
    <w:tmpl w:val="695EC634"/>
    <w:lvl w:ilvl="0" w:tplc="2DB8636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1" w15:restartNumberingAfterBreak="0">
    <w:nsid w:val="77803439"/>
    <w:multiLevelType w:val="multilevel"/>
    <w:tmpl w:val="8CEE117A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862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62" w15:restartNumberingAfterBreak="0">
    <w:nsid w:val="78E52BB8"/>
    <w:multiLevelType w:val="hybridMultilevel"/>
    <w:tmpl w:val="ECDA029C"/>
    <w:lvl w:ilvl="0" w:tplc="84C2AE9A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3" w15:restartNumberingAfterBreak="0">
    <w:nsid w:val="79576178"/>
    <w:multiLevelType w:val="hybridMultilevel"/>
    <w:tmpl w:val="412A41BE"/>
    <w:lvl w:ilvl="0" w:tplc="8DF45410">
      <w:start w:val="1"/>
      <w:numFmt w:val="decimal"/>
      <w:lvlText w:val="%1)"/>
      <w:lvlJc w:val="left"/>
      <w:pPr>
        <w:ind w:left="1211" w:hanging="360"/>
      </w:pPr>
      <w:rPr>
        <w:rFonts w:hint="default"/>
        <w:b w:val="0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64" w15:restartNumberingAfterBreak="0">
    <w:nsid w:val="7AAA1F07"/>
    <w:multiLevelType w:val="hybridMultilevel"/>
    <w:tmpl w:val="6C0EE50C"/>
    <w:lvl w:ilvl="0" w:tplc="94FE6BD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b w:val="0"/>
        <w:bCs w:val="0"/>
        <w:i w:val="0"/>
        <w:iCs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7C3965D3"/>
    <w:multiLevelType w:val="hybridMultilevel"/>
    <w:tmpl w:val="3F04F254"/>
    <w:lvl w:ilvl="0" w:tplc="4188694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66" w15:restartNumberingAfterBreak="0">
    <w:nsid w:val="7F147BEC"/>
    <w:multiLevelType w:val="hybridMultilevel"/>
    <w:tmpl w:val="E4CAA582"/>
    <w:lvl w:ilvl="0" w:tplc="BFE2F89C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num w:numId="1" w16cid:durableId="549150636">
    <w:abstractNumId w:val="26"/>
  </w:num>
  <w:num w:numId="2" w16cid:durableId="1763716492">
    <w:abstractNumId w:val="37"/>
  </w:num>
  <w:num w:numId="3" w16cid:durableId="156194887">
    <w:abstractNumId w:val="127"/>
  </w:num>
  <w:num w:numId="4" w16cid:durableId="324631065">
    <w:abstractNumId w:val="24"/>
  </w:num>
  <w:num w:numId="5" w16cid:durableId="1832987940">
    <w:abstractNumId w:val="138"/>
  </w:num>
  <w:num w:numId="6" w16cid:durableId="1285842367">
    <w:abstractNumId w:val="3"/>
  </w:num>
  <w:num w:numId="7" w16cid:durableId="367607645">
    <w:abstractNumId w:val="103"/>
  </w:num>
  <w:num w:numId="8" w16cid:durableId="1464620070">
    <w:abstractNumId w:val="51"/>
  </w:num>
  <w:num w:numId="9" w16cid:durableId="1723288694">
    <w:abstractNumId w:val="123"/>
  </w:num>
  <w:num w:numId="10" w16cid:durableId="285551906">
    <w:abstractNumId w:val="85"/>
  </w:num>
  <w:num w:numId="11" w16cid:durableId="450251822">
    <w:abstractNumId w:val="36"/>
  </w:num>
  <w:num w:numId="12" w16cid:durableId="2051413699">
    <w:abstractNumId w:val="67"/>
  </w:num>
  <w:num w:numId="13" w16cid:durableId="1927306756">
    <w:abstractNumId w:val="69"/>
  </w:num>
  <w:num w:numId="14" w16cid:durableId="1833636876">
    <w:abstractNumId w:val="111"/>
  </w:num>
  <w:num w:numId="15" w16cid:durableId="2028405738">
    <w:abstractNumId w:val="46"/>
  </w:num>
  <w:num w:numId="16" w16cid:durableId="1432046492">
    <w:abstractNumId w:val="128"/>
  </w:num>
  <w:num w:numId="17" w16cid:durableId="1609268234">
    <w:abstractNumId w:val="160"/>
  </w:num>
  <w:num w:numId="18" w16cid:durableId="1300107492">
    <w:abstractNumId w:val="0"/>
  </w:num>
  <w:num w:numId="19" w16cid:durableId="836191064">
    <w:abstractNumId w:val="113"/>
  </w:num>
  <w:num w:numId="20" w16cid:durableId="8914735">
    <w:abstractNumId w:val="10"/>
  </w:num>
  <w:num w:numId="21" w16cid:durableId="490801328">
    <w:abstractNumId w:val="40"/>
  </w:num>
  <w:num w:numId="22" w16cid:durableId="1643584950">
    <w:abstractNumId w:val="156"/>
  </w:num>
  <w:num w:numId="23" w16cid:durableId="1817142972">
    <w:abstractNumId w:val="48"/>
  </w:num>
  <w:num w:numId="24" w16cid:durableId="1530096200">
    <w:abstractNumId w:val="35"/>
  </w:num>
  <w:num w:numId="25" w16cid:durableId="1751267295">
    <w:abstractNumId w:val="58"/>
  </w:num>
  <w:num w:numId="26" w16cid:durableId="1662349709">
    <w:abstractNumId w:val="144"/>
  </w:num>
  <w:num w:numId="27" w16cid:durableId="1269661512">
    <w:abstractNumId w:val="93"/>
  </w:num>
  <w:num w:numId="28" w16cid:durableId="554512495">
    <w:abstractNumId w:val="162"/>
  </w:num>
  <w:num w:numId="29" w16cid:durableId="681510961">
    <w:abstractNumId w:val="74"/>
  </w:num>
  <w:num w:numId="30" w16cid:durableId="1926260107">
    <w:abstractNumId w:val="64"/>
  </w:num>
  <w:num w:numId="31" w16cid:durableId="270354550">
    <w:abstractNumId w:val="107"/>
  </w:num>
  <w:num w:numId="32" w16cid:durableId="291636808">
    <w:abstractNumId w:val="81"/>
  </w:num>
  <w:num w:numId="33" w16cid:durableId="1111242693">
    <w:abstractNumId w:val="145"/>
  </w:num>
  <w:num w:numId="34" w16cid:durableId="1682006151">
    <w:abstractNumId w:val="61"/>
  </w:num>
  <w:num w:numId="35" w16cid:durableId="458258907">
    <w:abstractNumId w:val="88"/>
  </w:num>
  <w:num w:numId="36" w16cid:durableId="201792818">
    <w:abstractNumId w:val="11"/>
  </w:num>
  <w:num w:numId="37" w16cid:durableId="1001469243">
    <w:abstractNumId w:val="166"/>
  </w:num>
  <w:num w:numId="38" w16cid:durableId="1940942902">
    <w:abstractNumId w:val="13"/>
  </w:num>
  <w:num w:numId="39" w16cid:durableId="180635035">
    <w:abstractNumId w:val="142"/>
  </w:num>
  <w:num w:numId="40" w16cid:durableId="1351419057">
    <w:abstractNumId w:val="65"/>
  </w:num>
  <w:num w:numId="41" w16cid:durableId="1385641734">
    <w:abstractNumId w:val="151"/>
  </w:num>
  <w:num w:numId="42" w16cid:durableId="719476127">
    <w:abstractNumId w:val="134"/>
  </w:num>
  <w:num w:numId="43" w16cid:durableId="1615016432">
    <w:abstractNumId w:val="164"/>
  </w:num>
  <w:num w:numId="44" w16cid:durableId="1313023047">
    <w:abstractNumId w:val="132"/>
  </w:num>
  <w:num w:numId="45" w16cid:durableId="1975211399">
    <w:abstractNumId w:val="2"/>
  </w:num>
  <w:num w:numId="46" w16cid:durableId="1325741021">
    <w:abstractNumId w:val="143"/>
  </w:num>
  <w:num w:numId="47" w16cid:durableId="314452320">
    <w:abstractNumId w:val="101"/>
  </w:num>
  <w:num w:numId="48" w16cid:durableId="1175655382">
    <w:abstractNumId w:val="84"/>
  </w:num>
  <w:num w:numId="49" w16cid:durableId="569197869">
    <w:abstractNumId w:val="118"/>
  </w:num>
  <w:num w:numId="50" w16cid:durableId="1944336197">
    <w:abstractNumId w:val="63"/>
  </w:num>
  <w:num w:numId="51" w16cid:durableId="1227911159">
    <w:abstractNumId w:val="125"/>
  </w:num>
  <w:num w:numId="52" w16cid:durableId="924267540">
    <w:abstractNumId w:val="68"/>
  </w:num>
  <w:num w:numId="53" w16cid:durableId="2094164348">
    <w:abstractNumId w:val="21"/>
  </w:num>
  <w:num w:numId="54" w16cid:durableId="446856683">
    <w:abstractNumId w:val="150"/>
  </w:num>
  <w:num w:numId="55" w16cid:durableId="1554198998">
    <w:abstractNumId w:val="119"/>
  </w:num>
  <w:num w:numId="56" w16cid:durableId="311523469">
    <w:abstractNumId w:val="99"/>
  </w:num>
  <w:num w:numId="57" w16cid:durableId="538125924">
    <w:abstractNumId w:val="87"/>
  </w:num>
  <w:num w:numId="58" w16cid:durableId="680739474">
    <w:abstractNumId w:val="163"/>
  </w:num>
  <w:num w:numId="59" w16cid:durableId="331297966">
    <w:abstractNumId w:val="28"/>
  </w:num>
  <w:num w:numId="60" w16cid:durableId="1891112862">
    <w:abstractNumId w:val="120"/>
  </w:num>
  <w:num w:numId="61" w16cid:durableId="1210412373">
    <w:abstractNumId w:val="49"/>
  </w:num>
  <w:num w:numId="62" w16cid:durableId="1857305391">
    <w:abstractNumId w:val="54"/>
  </w:num>
  <w:num w:numId="63" w16cid:durableId="1421559194">
    <w:abstractNumId w:val="137"/>
  </w:num>
  <w:num w:numId="64" w16cid:durableId="2061661256">
    <w:abstractNumId w:val="27"/>
  </w:num>
  <w:num w:numId="65" w16cid:durableId="1124888215">
    <w:abstractNumId w:val="106"/>
  </w:num>
  <w:num w:numId="66" w16cid:durableId="1727141184">
    <w:abstractNumId w:val="129"/>
  </w:num>
  <w:num w:numId="67" w16cid:durableId="2112432247">
    <w:abstractNumId w:val="152"/>
  </w:num>
  <w:num w:numId="68" w16cid:durableId="180556819">
    <w:abstractNumId w:val="148"/>
  </w:num>
  <w:num w:numId="69" w16cid:durableId="1467045675">
    <w:abstractNumId w:val="18"/>
  </w:num>
  <w:num w:numId="70" w16cid:durableId="1609851699">
    <w:abstractNumId w:val="159"/>
  </w:num>
  <w:num w:numId="71" w16cid:durableId="1164315727">
    <w:abstractNumId w:val="25"/>
  </w:num>
  <w:num w:numId="72" w16cid:durableId="262492665">
    <w:abstractNumId w:val="126"/>
  </w:num>
  <w:num w:numId="73" w16cid:durableId="308444524">
    <w:abstractNumId w:val="130"/>
  </w:num>
  <w:num w:numId="74" w16cid:durableId="784812149">
    <w:abstractNumId w:val="62"/>
  </w:num>
  <w:num w:numId="75" w16cid:durableId="426266160">
    <w:abstractNumId w:val="71"/>
  </w:num>
  <w:num w:numId="76" w16cid:durableId="1014263012">
    <w:abstractNumId w:val="38"/>
  </w:num>
  <w:num w:numId="77" w16cid:durableId="693848101">
    <w:abstractNumId w:val="139"/>
  </w:num>
  <w:num w:numId="78" w16cid:durableId="1906646124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62292921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138689607">
    <w:abstractNumId w:val="7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1" w16cid:durableId="1854221648">
    <w:abstractNumId w:val="45"/>
  </w:num>
  <w:num w:numId="82" w16cid:durableId="298386360">
    <w:abstractNumId w:val="122"/>
  </w:num>
  <w:num w:numId="83" w16cid:durableId="1890605211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818108117">
    <w:abstractNumId w:val="1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874779434">
    <w:abstractNumId w:val="1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148624118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 w16cid:durableId="1186746173">
    <w:abstractNumId w:val="98"/>
  </w:num>
  <w:num w:numId="88" w16cid:durableId="1255170239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579173012">
    <w:abstractNumId w:val="114"/>
  </w:num>
  <w:num w:numId="90" w16cid:durableId="276714425">
    <w:abstractNumId w:val="1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1807770372">
    <w:abstractNumId w:val="10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69966814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 w16cid:durableId="1570114990">
    <w:abstractNumId w:val="1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846098604">
    <w:abstractNumId w:val="1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76187367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178029117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1138835644">
    <w:abstractNumId w:val="1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312414304">
    <w:abstractNumId w:val="7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9" w16cid:durableId="1060129579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1293050782">
    <w:abstractNumId w:val="161"/>
  </w:num>
  <w:num w:numId="101" w16cid:durableId="1850098818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206867461">
    <w:abstractNumId w:val="1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166979405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865827503">
    <w:abstractNumId w:val="1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384986073">
    <w:abstractNumId w:val="1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457533929">
    <w:abstractNumId w:val="1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1273515821">
    <w:abstractNumId w:val="1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 w16cid:durableId="1825585857">
    <w:abstractNumId w:val="9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1273708886">
    <w:abstractNumId w:val="1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1071144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3886841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1992515308">
    <w:abstractNumId w:val="10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18371767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2032534134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5" w16cid:durableId="394934857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1553468785">
    <w:abstractNumId w:val="1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209881234">
    <w:abstractNumId w:val="1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1952278779">
    <w:abstractNumId w:val="9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2124760133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533810559">
    <w:abstractNumId w:val="1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505946395">
    <w:abstractNumId w:val="10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595625678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1281297012">
    <w:abstractNumId w:val="60"/>
  </w:num>
  <w:num w:numId="124" w16cid:durableId="1752196190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27861986">
    <w:abstractNumId w:val="1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1145853500">
    <w:abstractNumId w:val="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722409403">
    <w:abstractNumId w:val="1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4351720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2096171340">
    <w:abstractNumId w:val="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13157979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1159078655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2" w16cid:durableId="2077821736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" w16cid:durableId="838425801">
    <w:abstractNumId w:val="7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1902327220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576284912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" w16cid:durableId="1612662023">
    <w:abstractNumId w:val="1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221717428">
    <w:abstractNumId w:val="29"/>
  </w:num>
  <w:num w:numId="138" w16cid:durableId="604536483">
    <w:abstractNumId w:val="79"/>
  </w:num>
  <w:num w:numId="139" w16cid:durableId="852955526">
    <w:abstractNumId w:val="149"/>
  </w:num>
  <w:num w:numId="140" w16cid:durableId="489449935">
    <w:abstractNumId w:val="30"/>
  </w:num>
  <w:num w:numId="141" w16cid:durableId="971712355">
    <w:abstractNumId w:val="140"/>
  </w:num>
  <w:num w:numId="142" w16cid:durableId="1907253112">
    <w:abstractNumId w:val="86"/>
  </w:num>
  <w:num w:numId="143" w16cid:durableId="1865358865">
    <w:abstractNumId w:val="44"/>
  </w:num>
  <w:num w:numId="144" w16cid:durableId="170212315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" w16cid:durableId="2048411526">
    <w:abstractNumId w:val="14"/>
  </w:num>
  <w:num w:numId="146" w16cid:durableId="733315056">
    <w:abstractNumId w:val="117"/>
  </w:num>
  <w:num w:numId="147" w16cid:durableId="137187035">
    <w:abstractNumId w:val="6"/>
  </w:num>
  <w:num w:numId="148" w16cid:durableId="1596204963">
    <w:abstractNumId w:val="52"/>
  </w:num>
  <w:num w:numId="149" w16cid:durableId="2094431336">
    <w:abstractNumId w:val="3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" w16cid:durableId="25840839">
    <w:abstractNumId w:val="9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" w16cid:durableId="956059048">
    <w:abstractNumId w:val="9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233739725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" w16cid:durableId="167341398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" w16cid:durableId="643772886">
    <w:abstractNumId w:val="8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165174619">
    <w:abstractNumId w:val="1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" w16cid:durableId="1697996100">
    <w:abstractNumId w:val="9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" w16cid:durableId="280309517">
    <w:abstractNumId w:val="1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632980302">
    <w:abstractNumId w:val="23"/>
  </w:num>
  <w:num w:numId="159" w16cid:durableId="161237522">
    <w:abstractNumId w:val="96"/>
  </w:num>
  <w:num w:numId="160" w16cid:durableId="1909340602">
    <w:abstractNumId w:val="104"/>
  </w:num>
  <w:num w:numId="161" w16cid:durableId="514610945">
    <w:abstractNumId w:val="56"/>
  </w:num>
  <w:num w:numId="162" w16cid:durableId="280379424">
    <w:abstractNumId w:val="112"/>
  </w:num>
  <w:num w:numId="163" w16cid:durableId="145204794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1862822005">
    <w:abstractNumId w:val="95"/>
  </w:num>
  <w:num w:numId="165" w16cid:durableId="1747259449">
    <w:abstractNumId w:val="1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" w16cid:durableId="107531667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34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je3MDK1NDOxsDBX0lEKTi0uzszPAykwrAUAiwyXGCwAAAA="/>
  </w:docVars>
  <w:rsids>
    <w:rsidRoot w:val="00BB77F4"/>
    <w:rsid w:val="000002BE"/>
    <w:rsid w:val="00001117"/>
    <w:rsid w:val="000011F8"/>
    <w:rsid w:val="0000357A"/>
    <w:rsid w:val="00003BF9"/>
    <w:rsid w:val="00010EB4"/>
    <w:rsid w:val="000120FF"/>
    <w:rsid w:val="0001261D"/>
    <w:rsid w:val="00017E27"/>
    <w:rsid w:val="00020C55"/>
    <w:rsid w:val="00023996"/>
    <w:rsid w:val="00025A2C"/>
    <w:rsid w:val="000269A8"/>
    <w:rsid w:val="00026BA4"/>
    <w:rsid w:val="00026EF2"/>
    <w:rsid w:val="00030CCA"/>
    <w:rsid w:val="00031655"/>
    <w:rsid w:val="00033810"/>
    <w:rsid w:val="00034D27"/>
    <w:rsid w:val="000419BB"/>
    <w:rsid w:val="00041C07"/>
    <w:rsid w:val="0004543C"/>
    <w:rsid w:val="00046C4A"/>
    <w:rsid w:val="00050FBD"/>
    <w:rsid w:val="0005198C"/>
    <w:rsid w:val="00053003"/>
    <w:rsid w:val="000576E6"/>
    <w:rsid w:val="00060707"/>
    <w:rsid w:val="000609C7"/>
    <w:rsid w:val="00061819"/>
    <w:rsid w:val="0006500C"/>
    <w:rsid w:val="00073951"/>
    <w:rsid w:val="00077376"/>
    <w:rsid w:val="00082DDC"/>
    <w:rsid w:val="00082FE7"/>
    <w:rsid w:val="00086F03"/>
    <w:rsid w:val="0008769F"/>
    <w:rsid w:val="00090536"/>
    <w:rsid w:val="000927DC"/>
    <w:rsid w:val="00092AEE"/>
    <w:rsid w:val="00097EE0"/>
    <w:rsid w:val="000A0492"/>
    <w:rsid w:val="000A09F2"/>
    <w:rsid w:val="000A187D"/>
    <w:rsid w:val="000A5F3C"/>
    <w:rsid w:val="000A791E"/>
    <w:rsid w:val="000B2429"/>
    <w:rsid w:val="000B30EC"/>
    <w:rsid w:val="000B4C11"/>
    <w:rsid w:val="000C3152"/>
    <w:rsid w:val="000C322F"/>
    <w:rsid w:val="000C6412"/>
    <w:rsid w:val="000D2306"/>
    <w:rsid w:val="000D32DB"/>
    <w:rsid w:val="000D3665"/>
    <w:rsid w:val="000D3EAB"/>
    <w:rsid w:val="000D5782"/>
    <w:rsid w:val="000D787B"/>
    <w:rsid w:val="000E4090"/>
    <w:rsid w:val="000E4676"/>
    <w:rsid w:val="000E4BD9"/>
    <w:rsid w:val="000E5943"/>
    <w:rsid w:val="000E611F"/>
    <w:rsid w:val="000E72D8"/>
    <w:rsid w:val="000F1374"/>
    <w:rsid w:val="000F2C7F"/>
    <w:rsid w:val="000F3101"/>
    <w:rsid w:val="000F3730"/>
    <w:rsid w:val="000F4BA1"/>
    <w:rsid w:val="000F4BA3"/>
    <w:rsid w:val="000F5368"/>
    <w:rsid w:val="00102DE7"/>
    <w:rsid w:val="001040FF"/>
    <w:rsid w:val="0010526A"/>
    <w:rsid w:val="001101FA"/>
    <w:rsid w:val="00116EA5"/>
    <w:rsid w:val="0012093E"/>
    <w:rsid w:val="00123726"/>
    <w:rsid w:val="00123BA3"/>
    <w:rsid w:val="00123FAA"/>
    <w:rsid w:val="0012510F"/>
    <w:rsid w:val="0012565F"/>
    <w:rsid w:val="00127E15"/>
    <w:rsid w:val="00131FD6"/>
    <w:rsid w:val="00137753"/>
    <w:rsid w:val="00140436"/>
    <w:rsid w:val="00144E24"/>
    <w:rsid w:val="0014757B"/>
    <w:rsid w:val="00147EC6"/>
    <w:rsid w:val="001541F3"/>
    <w:rsid w:val="00154626"/>
    <w:rsid w:val="0015487A"/>
    <w:rsid w:val="001551A9"/>
    <w:rsid w:val="001555EB"/>
    <w:rsid w:val="0015594A"/>
    <w:rsid w:val="001560EA"/>
    <w:rsid w:val="00156792"/>
    <w:rsid w:val="00157AAE"/>
    <w:rsid w:val="001610D5"/>
    <w:rsid w:val="001611A4"/>
    <w:rsid w:val="00164129"/>
    <w:rsid w:val="001644AB"/>
    <w:rsid w:val="00167052"/>
    <w:rsid w:val="00170B85"/>
    <w:rsid w:val="00170C1E"/>
    <w:rsid w:val="00170C81"/>
    <w:rsid w:val="00173BCC"/>
    <w:rsid w:val="001805E8"/>
    <w:rsid w:val="00180A71"/>
    <w:rsid w:val="00182705"/>
    <w:rsid w:val="00182A0D"/>
    <w:rsid w:val="00182B02"/>
    <w:rsid w:val="0018430A"/>
    <w:rsid w:val="0018494B"/>
    <w:rsid w:val="001864AA"/>
    <w:rsid w:val="0018680E"/>
    <w:rsid w:val="0019301E"/>
    <w:rsid w:val="001938CB"/>
    <w:rsid w:val="00195B6B"/>
    <w:rsid w:val="001961F9"/>
    <w:rsid w:val="001A0FDB"/>
    <w:rsid w:val="001A3C3A"/>
    <w:rsid w:val="001B13E2"/>
    <w:rsid w:val="001B2185"/>
    <w:rsid w:val="001B4851"/>
    <w:rsid w:val="001B4A53"/>
    <w:rsid w:val="001B5BC6"/>
    <w:rsid w:val="001B5C6F"/>
    <w:rsid w:val="001B66A2"/>
    <w:rsid w:val="001C19B7"/>
    <w:rsid w:val="001C48EF"/>
    <w:rsid w:val="001C5597"/>
    <w:rsid w:val="001C5D9F"/>
    <w:rsid w:val="001C7210"/>
    <w:rsid w:val="001C7A0A"/>
    <w:rsid w:val="001D10CB"/>
    <w:rsid w:val="001D1ED9"/>
    <w:rsid w:val="001D329D"/>
    <w:rsid w:val="001D5141"/>
    <w:rsid w:val="001D5988"/>
    <w:rsid w:val="001E1AFD"/>
    <w:rsid w:val="001E2352"/>
    <w:rsid w:val="001E2E9F"/>
    <w:rsid w:val="001E3D73"/>
    <w:rsid w:val="001E50B7"/>
    <w:rsid w:val="001E73F6"/>
    <w:rsid w:val="001F44B9"/>
    <w:rsid w:val="001F679F"/>
    <w:rsid w:val="001F7113"/>
    <w:rsid w:val="00202196"/>
    <w:rsid w:val="002105EA"/>
    <w:rsid w:val="00212322"/>
    <w:rsid w:val="00216E41"/>
    <w:rsid w:val="002173D5"/>
    <w:rsid w:val="00220126"/>
    <w:rsid w:val="00221CB2"/>
    <w:rsid w:val="002237A9"/>
    <w:rsid w:val="00223FA4"/>
    <w:rsid w:val="00232325"/>
    <w:rsid w:val="00234D8A"/>
    <w:rsid w:val="00235424"/>
    <w:rsid w:val="00243E60"/>
    <w:rsid w:val="00247252"/>
    <w:rsid w:val="00250FF9"/>
    <w:rsid w:val="00251EF9"/>
    <w:rsid w:val="00253DF1"/>
    <w:rsid w:val="00254EA7"/>
    <w:rsid w:val="0025747A"/>
    <w:rsid w:val="002574BF"/>
    <w:rsid w:val="00257C5A"/>
    <w:rsid w:val="00262008"/>
    <w:rsid w:val="0026700B"/>
    <w:rsid w:val="00270974"/>
    <w:rsid w:val="002717FE"/>
    <w:rsid w:val="00276804"/>
    <w:rsid w:val="00283191"/>
    <w:rsid w:val="002865FF"/>
    <w:rsid w:val="00296B85"/>
    <w:rsid w:val="002A068D"/>
    <w:rsid w:val="002A1912"/>
    <w:rsid w:val="002A2367"/>
    <w:rsid w:val="002A3570"/>
    <w:rsid w:val="002A3BD3"/>
    <w:rsid w:val="002A40E1"/>
    <w:rsid w:val="002A46B4"/>
    <w:rsid w:val="002A56C7"/>
    <w:rsid w:val="002A6BED"/>
    <w:rsid w:val="002B366E"/>
    <w:rsid w:val="002B403F"/>
    <w:rsid w:val="002B6A95"/>
    <w:rsid w:val="002C06E4"/>
    <w:rsid w:val="002C0BC4"/>
    <w:rsid w:val="002C4BE9"/>
    <w:rsid w:val="002D173A"/>
    <w:rsid w:val="002D32F3"/>
    <w:rsid w:val="002D340C"/>
    <w:rsid w:val="002D4BB9"/>
    <w:rsid w:val="002D7CDC"/>
    <w:rsid w:val="002E013A"/>
    <w:rsid w:val="002E2B57"/>
    <w:rsid w:val="002E5C61"/>
    <w:rsid w:val="002E6273"/>
    <w:rsid w:val="002E637B"/>
    <w:rsid w:val="002E6F65"/>
    <w:rsid w:val="002F0FDD"/>
    <w:rsid w:val="002F18E8"/>
    <w:rsid w:val="002F2BF0"/>
    <w:rsid w:val="002F4DA2"/>
    <w:rsid w:val="002F5BB8"/>
    <w:rsid w:val="002F740C"/>
    <w:rsid w:val="002F7516"/>
    <w:rsid w:val="002F7DFC"/>
    <w:rsid w:val="00300AC7"/>
    <w:rsid w:val="00300BAF"/>
    <w:rsid w:val="00301541"/>
    <w:rsid w:val="00302DB9"/>
    <w:rsid w:val="00302E8F"/>
    <w:rsid w:val="00305404"/>
    <w:rsid w:val="0030595B"/>
    <w:rsid w:val="00305B76"/>
    <w:rsid w:val="00306580"/>
    <w:rsid w:val="00306A26"/>
    <w:rsid w:val="0031355E"/>
    <w:rsid w:val="00313F28"/>
    <w:rsid w:val="003177B6"/>
    <w:rsid w:val="003218C1"/>
    <w:rsid w:val="00323494"/>
    <w:rsid w:val="00323DC6"/>
    <w:rsid w:val="0032778C"/>
    <w:rsid w:val="00327C9F"/>
    <w:rsid w:val="00330701"/>
    <w:rsid w:val="00330999"/>
    <w:rsid w:val="00330C08"/>
    <w:rsid w:val="00330E0B"/>
    <w:rsid w:val="0033283D"/>
    <w:rsid w:val="003331D9"/>
    <w:rsid w:val="00334FED"/>
    <w:rsid w:val="0033635D"/>
    <w:rsid w:val="00337227"/>
    <w:rsid w:val="00337C10"/>
    <w:rsid w:val="00342AC2"/>
    <w:rsid w:val="003469B2"/>
    <w:rsid w:val="00350FAE"/>
    <w:rsid w:val="00351644"/>
    <w:rsid w:val="0035401E"/>
    <w:rsid w:val="003548FD"/>
    <w:rsid w:val="00355F0A"/>
    <w:rsid w:val="003624F3"/>
    <w:rsid w:val="00364615"/>
    <w:rsid w:val="00367B1A"/>
    <w:rsid w:val="0037036E"/>
    <w:rsid w:val="00370791"/>
    <w:rsid w:val="00370958"/>
    <w:rsid w:val="00375832"/>
    <w:rsid w:val="003806BD"/>
    <w:rsid w:val="003868B5"/>
    <w:rsid w:val="00387258"/>
    <w:rsid w:val="00391B31"/>
    <w:rsid w:val="0039349E"/>
    <w:rsid w:val="003A0865"/>
    <w:rsid w:val="003A4820"/>
    <w:rsid w:val="003A4E42"/>
    <w:rsid w:val="003A5E3E"/>
    <w:rsid w:val="003A6B20"/>
    <w:rsid w:val="003B024A"/>
    <w:rsid w:val="003B517E"/>
    <w:rsid w:val="003B7181"/>
    <w:rsid w:val="003C0C5E"/>
    <w:rsid w:val="003C1CFD"/>
    <w:rsid w:val="003D163D"/>
    <w:rsid w:val="003D1902"/>
    <w:rsid w:val="003D5885"/>
    <w:rsid w:val="003D5978"/>
    <w:rsid w:val="003D7BB0"/>
    <w:rsid w:val="003E0382"/>
    <w:rsid w:val="003E1FF5"/>
    <w:rsid w:val="003E2B7E"/>
    <w:rsid w:val="003E3030"/>
    <w:rsid w:val="003E69AE"/>
    <w:rsid w:val="003E6AC0"/>
    <w:rsid w:val="003F1C2E"/>
    <w:rsid w:val="003F26B2"/>
    <w:rsid w:val="003F322E"/>
    <w:rsid w:val="003F3437"/>
    <w:rsid w:val="003F3C63"/>
    <w:rsid w:val="003F4808"/>
    <w:rsid w:val="003F66A6"/>
    <w:rsid w:val="004010FA"/>
    <w:rsid w:val="004021C3"/>
    <w:rsid w:val="00402841"/>
    <w:rsid w:val="00405A76"/>
    <w:rsid w:val="00411792"/>
    <w:rsid w:val="0041490D"/>
    <w:rsid w:val="00417346"/>
    <w:rsid w:val="00423249"/>
    <w:rsid w:val="00426215"/>
    <w:rsid w:val="0043284C"/>
    <w:rsid w:val="00432C71"/>
    <w:rsid w:val="004332D9"/>
    <w:rsid w:val="00433D01"/>
    <w:rsid w:val="00434AA5"/>
    <w:rsid w:val="004431AC"/>
    <w:rsid w:val="00446356"/>
    <w:rsid w:val="00446BF6"/>
    <w:rsid w:val="00446F76"/>
    <w:rsid w:val="0045044A"/>
    <w:rsid w:val="00451E63"/>
    <w:rsid w:val="00452CDF"/>
    <w:rsid w:val="004530CB"/>
    <w:rsid w:val="0045487B"/>
    <w:rsid w:val="00454A59"/>
    <w:rsid w:val="00454D6F"/>
    <w:rsid w:val="00455313"/>
    <w:rsid w:val="00463D14"/>
    <w:rsid w:val="00464401"/>
    <w:rsid w:val="004666C6"/>
    <w:rsid w:val="00476F6C"/>
    <w:rsid w:val="00482BA6"/>
    <w:rsid w:val="004839C5"/>
    <w:rsid w:val="00484739"/>
    <w:rsid w:val="00484F9B"/>
    <w:rsid w:val="004851B9"/>
    <w:rsid w:val="004926FC"/>
    <w:rsid w:val="0049315D"/>
    <w:rsid w:val="0049382B"/>
    <w:rsid w:val="00493ECA"/>
    <w:rsid w:val="00494975"/>
    <w:rsid w:val="004958C3"/>
    <w:rsid w:val="00497106"/>
    <w:rsid w:val="00497448"/>
    <w:rsid w:val="0049763A"/>
    <w:rsid w:val="004A0433"/>
    <w:rsid w:val="004A3BEE"/>
    <w:rsid w:val="004A4C9C"/>
    <w:rsid w:val="004A71CF"/>
    <w:rsid w:val="004B009C"/>
    <w:rsid w:val="004B1344"/>
    <w:rsid w:val="004B1363"/>
    <w:rsid w:val="004B1470"/>
    <w:rsid w:val="004B2FA9"/>
    <w:rsid w:val="004B5B99"/>
    <w:rsid w:val="004B7361"/>
    <w:rsid w:val="004B7401"/>
    <w:rsid w:val="004C01B4"/>
    <w:rsid w:val="004C05DC"/>
    <w:rsid w:val="004C17DE"/>
    <w:rsid w:val="004C64AC"/>
    <w:rsid w:val="004C6F32"/>
    <w:rsid w:val="004D1921"/>
    <w:rsid w:val="004D2AB4"/>
    <w:rsid w:val="004D4FE6"/>
    <w:rsid w:val="004D69ED"/>
    <w:rsid w:val="004E1158"/>
    <w:rsid w:val="004E626F"/>
    <w:rsid w:val="004F27ED"/>
    <w:rsid w:val="004F3328"/>
    <w:rsid w:val="004F3A45"/>
    <w:rsid w:val="004F4C7C"/>
    <w:rsid w:val="004F72BE"/>
    <w:rsid w:val="00500B04"/>
    <w:rsid w:val="00503326"/>
    <w:rsid w:val="00505831"/>
    <w:rsid w:val="0050770E"/>
    <w:rsid w:val="005107C4"/>
    <w:rsid w:val="00512089"/>
    <w:rsid w:val="0051311F"/>
    <w:rsid w:val="00517685"/>
    <w:rsid w:val="00517D40"/>
    <w:rsid w:val="00521995"/>
    <w:rsid w:val="0052490B"/>
    <w:rsid w:val="00530494"/>
    <w:rsid w:val="00531450"/>
    <w:rsid w:val="00531719"/>
    <w:rsid w:val="005332CB"/>
    <w:rsid w:val="0053516C"/>
    <w:rsid w:val="00535F85"/>
    <w:rsid w:val="00540660"/>
    <w:rsid w:val="00541CE2"/>
    <w:rsid w:val="00543318"/>
    <w:rsid w:val="00543423"/>
    <w:rsid w:val="005443E8"/>
    <w:rsid w:val="00544E81"/>
    <w:rsid w:val="00546A30"/>
    <w:rsid w:val="00553635"/>
    <w:rsid w:val="0055408F"/>
    <w:rsid w:val="005546A4"/>
    <w:rsid w:val="00557318"/>
    <w:rsid w:val="0056180F"/>
    <w:rsid w:val="00567363"/>
    <w:rsid w:val="00574E86"/>
    <w:rsid w:val="00577FB3"/>
    <w:rsid w:val="00585056"/>
    <w:rsid w:val="00585E55"/>
    <w:rsid w:val="005861FB"/>
    <w:rsid w:val="005920C4"/>
    <w:rsid w:val="00597211"/>
    <w:rsid w:val="005A2B52"/>
    <w:rsid w:val="005A3960"/>
    <w:rsid w:val="005A56F0"/>
    <w:rsid w:val="005B2F07"/>
    <w:rsid w:val="005C0F70"/>
    <w:rsid w:val="005C118B"/>
    <w:rsid w:val="005C3182"/>
    <w:rsid w:val="005C6F88"/>
    <w:rsid w:val="005C77A8"/>
    <w:rsid w:val="005D2B16"/>
    <w:rsid w:val="005D3EC2"/>
    <w:rsid w:val="005D5A5F"/>
    <w:rsid w:val="005D6458"/>
    <w:rsid w:val="005D66D5"/>
    <w:rsid w:val="005D7A40"/>
    <w:rsid w:val="005D7B2C"/>
    <w:rsid w:val="005E01CA"/>
    <w:rsid w:val="005E3740"/>
    <w:rsid w:val="005E5960"/>
    <w:rsid w:val="005E6F56"/>
    <w:rsid w:val="005E7980"/>
    <w:rsid w:val="005F0490"/>
    <w:rsid w:val="005F0AD7"/>
    <w:rsid w:val="005F1311"/>
    <w:rsid w:val="005F1985"/>
    <w:rsid w:val="005F50B9"/>
    <w:rsid w:val="005F7B9B"/>
    <w:rsid w:val="00601B70"/>
    <w:rsid w:val="00601E5B"/>
    <w:rsid w:val="00603524"/>
    <w:rsid w:val="0060370B"/>
    <w:rsid w:val="00605EF4"/>
    <w:rsid w:val="0060732D"/>
    <w:rsid w:val="006111CC"/>
    <w:rsid w:val="00611DB1"/>
    <w:rsid w:val="006140BA"/>
    <w:rsid w:val="00617DB5"/>
    <w:rsid w:val="00620352"/>
    <w:rsid w:val="006241F8"/>
    <w:rsid w:val="00625A8A"/>
    <w:rsid w:val="006262B5"/>
    <w:rsid w:val="006310A8"/>
    <w:rsid w:val="006311DA"/>
    <w:rsid w:val="00631767"/>
    <w:rsid w:val="006347D1"/>
    <w:rsid w:val="006415A3"/>
    <w:rsid w:val="0064479A"/>
    <w:rsid w:val="0064799D"/>
    <w:rsid w:val="00652A05"/>
    <w:rsid w:val="00653FA7"/>
    <w:rsid w:val="00654C65"/>
    <w:rsid w:val="00657A5A"/>
    <w:rsid w:val="00657D68"/>
    <w:rsid w:val="006619DE"/>
    <w:rsid w:val="00663F89"/>
    <w:rsid w:val="0066750A"/>
    <w:rsid w:val="006714AC"/>
    <w:rsid w:val="00671A4A"/>
    <w:rsid w:val="0067435E"/>
    <w:rsid w:val="006759D2"/>
    <w:rsid w:val="00676A21"/>
    <w:rsid w:val="00681D29"/>
    <w:rsid w:val="00684512"/>
    <w:rsid w:val="0068561F"/>
    <w:rsid w:val="00685768"/>
    <w:rsid w:val="00685EB6"/>
    <w:rsid w:val="00685F87"/>
    <w:rsid w:val="006913E9"/>
    <w:rsid w:val="00692121"/>
    <w:rsid w:val="00693766"/>
    <w:rsid w:val="00693E33"/>
    <w:rsid w:val="00697E12"/>
    <w:rsid w:val="006A2CF6"/>
    <w:rsid w:val="006A3C57"/>
    <w:rsid w:val="006A46D3"/>
    <w:rsid w:val="006A5CD4"/>
    <w:rsid w:val="006A7641"/>
    <w:rsid w:val="006B27A7"/>
    <w:rsid w:val="006B2A7F"/>
    <w:rsid w:val="006B36E1"/>
    <w:rsid w:val="006C5E3E"/>
    <w:rsid w:val="006D17C1"/>
    <w:rsid w:val="006D207D"/>
    <w:rsid w:val="006D2D1B"/>
    <w:rsid w:val="006E0659"/>
    <w:rsid w:val="006E084D"/>
    <w:rsid w:val="006E1B1E"/>
    <w:rsid w:val="006E263D"/>
    <w:rsid w:val="006F1914"/>
    <w:rsid w:val="006F4FBA"/>
    <w:rsid w:val="006F7998"/>
    <w:rsid w:val="007005A0"/>
    <w:rsid w:val="00700619"/>
    <w:rsid w:val="00701B31"/>
    <w:rsid w:val="00702477"/>
    <w:rsid w:val="007030D4"/>
    <w:rsid w:val="00704636"/>
    <w:rsid w:val="00706B50"/>
    <w:rsid w:val="007156DE"/>
    <w:rsid w:val="00715727"/>
    <w:rsid w:val="00715D1A"/>
    <w:rsid w:val="00721C0A"/>
    <w:rsid w:val="00722144"/>
    <w:rsid w:val="00722A48"/>
    <w:rsid w:val="00723194"/>
    <w:rsid w:val="00724534"/>
    <w:rsid w:val="0072629E"/>
    <w:rsid w:val="00727D48"/>
    <w:rsid w:val="00732ED9"/>
    <w:rsid w:val="007331CA"/>
    <w:rsid w:val="0073392C"/>
    <w:rsid w:val="00734D92"/>
    <w:rsid w:val="00734F5D"/>
    <w:rsid w:val="00737DB8"/>
    <w:rsid w:val="0074213A"/>
    <w:rsid w:val="00742E7F"/>
    <w:rsid w:val="00744E2F"/>
    <w:rsid w:val="00745D43"/>
    <w:rsid w:val="0074689D"/>
    <w:rsid w:val="00754C23"/>
    <w:rsid w:val="00755621"/>
    <w:rsid w:val="007558B0"/>
    <w:rsid w:val="007629EC"/>
    <w:rsid w:val="00762DC0"/>
    <w:rsid w:val="00765F39"/>
    <w:rsid w:val="0076685C"/>
    <w:rsid w:val="00766FAF"/>
    <w:rsid w:val="007670FE"/>
    <w:rsid w:val="00773A87"/>
    <w:rsid w:val="00773C7F"/>
    <w:rsid w:val="00776CC9"/>
    <w:rsid w:val="00777121"/>
    <w:rsid w:val="00781672"/>
    <w:rsid w:val="00782746"/>
    <w:rsid w:val="00785A08"/>
    <w:rsid w:val="0078603A"/>
    <w:rsid w:val="00786A6B"/>
    <w:rsid w:val="007913E3"/>
    <w:rsid w:val="00791EF2"/>
    <w:rsid w:val="0079797C"/>
    <w:rsid w:val="007A096F"/>
    <w:rsid w:val="007A3EFB"/>
    <w:rsid w:val="007A5998"/>
    <w:rsid w:val="007A6732"/>
    <w:rsid w:val="007B32CE"/>
    <w:rsid w:val="007B3998"/>
    <w:rsid w:val="007B3B86"/>
    <w:rsid w:val="007B4E79"/>
    <w:rsid w:val="007B530B"/>
    <w:rsid w:val="007B77A3"/>
    <w:rsid w:val="007C1162"/>
    <w:rsid w:val="007C7A48"/>
    <w:rsid w:val="007D1179"/>
    <w:rsid w:val="007D28D1"/>
    <w:rsid w:val="007D2D03"/>
    <w:rsid w:val="007D5728"/>
    <w:rsid w:val="007D7FF8"/>
    <w:rsid w:val="007E3920"/>
    <w:rsid w:val="007E5178"/>
    <w:rsid w:val="007E56A0"/>
    <w:rsid w:val="007E583C"/>
    <w:rsid w:val="007E5A31"/>
    <w:rsid w:val="007E7205"/>
    <w:rsid w:val="007F4B26"/>
    <w:rsid w:val="00801C1A"/>
    <w:rsid w:val="00804AF4"/>
    <w:rsid w:val="0080599B"/>
    <w:rsid w:val="00807233"/>
    <w:rsid w:val="008110F7"/>
    <w:rsid w:val="00811C74"/>
    <w:rsid w:val="00812E4A"/>
    <w:rsid w:val="0081308A"/>
    <w:rsid w:val="008137C9"/>
    <w:rsid w:val="008138C6"/>
    <w:rsid w:val="0081526E"/>
    <w:rsid w:val="008152D9"/>
    <w:rsid w:val="00815B1E"/>
    <w:rsid w:val="008228C7"/>
    <w:rsid w:val="00823718"/>
    <w:rsid w:val="00827757"/>
    <w:rsid w:val="0083602A"/>
    <w:rsid w:val="00840124"/>
    <w:rsid w:val="00840D2B"/>
    <w:rsid w:val="00841958"/>
    <w:rsid w:val="0084357F"/>
    <w:rsid w:val="0084521E"/>
    <w:rsid w:val="00845985"/>
    <w:rsid w:val="008521D8"/>
    <w:rsid w:val="00855414"/>
    <w:rsid w:val="00855B38"/>
    <w:rsid w:val="00862B26"/>
    <w:rsid w:val="00863398"/>
    <w:rsid w:val="00863624"/>
    <w:rsid w:val="0086490F"/>
    <w:rsid w:val="00865A23"/>
    <w:rsid w:val="00870C31"/>
    <w:rsid w:val="008728BC"/>
    <w:rsid w:val="00872ED2"/>
    <w:rsid w:val="00874A10"/>
    <w:rsid w:val="00874E96"/>
    <w:rsid w:val="00876A5C"/>
    <w:rsid w:val="008805D0"/>
    <w:rsid w:val="00885C79"/>
    <w:rsid w:val="00887362"/>
    <w:rsid w:val="00890871"/>
    <w:rsid w:val="00891B0D"/>
    <w:rsid w:val="00892C64"/>
    <w:rsid w:val="0089408A"/>
    <w:rsid w:val="008A36DA"/>
    <w:rsid w:val="008A3710"/>
    <w:rsid w:val="008A5D99"/>
    <w:rsid w:val="008B0063"/>
    <w:rsid w:val="008B2C2C"/>
    <w:rsid w:val="008B4F09"/>
    <w:rsid w:val="008C0018"/>
    <w:rsid w:val="008C12C6"/>
    <w:rsid w:val="008C2160"/>
    <w:rsid w:val="008C23F3"/>
    <w:rsid w:val="008C26B9"/>
    <w:rsid w:val="008C506C"/>
    <w:rsid w:val="008C546E"/>
    <w:rsid w:val="008C5F38"/>
    <w:rsid w:val="008D0E77"/>
    <w:rsid w:val="008E2DF6"/>
    <w:rsid w:val="008E359F"/>
    <w:rsid w:val="008E6B74"/>
    <w:rsid w:val="008F0482"/>
    <w:rsid w:val="008F087C"/>
    <w:rsid w:val="008F1532"/>
    <w:rsid w:val="008F1693"/>
    <w:rsid w:val="008F6C18"/>
    <w:rsid w:val="008F7A87"/>
    <w:rsid w:val="00900E7F"/>
    <w:rsid w:val="00901F34"/>
    <w:rsid w:val="0090361D"/>
    <w:rsid w:val="00903941"/>
    <w:rsid w:val="00903B2E"/>
    <w:rsid w:val="009056D1"/>
    <w:rsid w:val="00910330"/>
    <w:rsid w:val="00912FE3"/>
    <w:rsid w:val="0091383B"/>
    <w:rsid w:val="0091587B"/>
    <w:rsid w:val="0091641D"/>
    <w:rsid w:val="009213D9"/>
    <w:rsid w:val="0092370B"/>
    <w:rsid w:val="009241C5"/>
    <w:rsid w:val="0092510A"/>
    <w:rsid w:val="0092559D"/>
    <w:rsid w:val="009309CA"/>
    <w:rsid w:val="00932D59"/>
    <w:rsid w:val="00935450"/>
    <w:rsid w:val="0094155B"/>
    <w:rsid w:val="009447E2"/>
    <w:rsid w:val="00944DF2"/>
    <w:rsid w:val="00944E40"/>
    <w:rsid w:val="0094652F"/>
    <w:rsid w:val="0094788F"/>
    <w:rsid w:val="009510FC"/>
    <w:rsid w:val="00951948"/>
    <w:rsid w:val="00952953"/>
    <w:rsid w:val="0095361D"/>
    <w:rsid w:val="009539B2"/>
    <w:rsid w:val="00953E60"/>
    <w:rsid w:val="00954538"/>
    <w:rsid w:val="00954621"/>
    <w:rsid w:val="009550CF"/>
    <w:rsid w:val="009562FA"/>
    <w:rsid w:val="0095670C"/>
    <w:rsid w:val="00956BE8"/>
    <w:rsid w:val="00964A3D"/>
    <w:rsid w:val="009655CB"/>
    <w:rsid w:val="00967F3F"/>
    <w:rsid w:val="00971B6A"/>
    <w:rsid w:val="00972CF9"/>
    <w:rsid w:val="009730C3"/>
    <w:rsid w:val="009819E4"/>
    <w:rsid w:val="00984330"/>
    <w:rsid w:val="00984C10"/>
    <w:rsid w:val="00984FD3"/>
    <w:rsid w:val="0098571E"/>
    <w:rsid w:val="0098619C"/>
    <w:rsid w:val="009873A2"/>
    <w:rsid w:val="009933F6"/>
    <w:rsid w:val="00993556"/>
    <w:rsid w:val="00993CA2"/>
    <w:rsid w:val="00993DFB"/>
    <w:rsid w:val="00993FE1"/>
    <w:rsid w:val="009954BA"/>
    <w:rsid w:val="00997422"/>
    <w:rsid w:val="009A0007"/>
    <w:rsid w:val="009A0C27"/>
    <w:rsid w:val="009A214A"/>
    <w:rsid w:val="009A31FE"/>
    <w:rsid w:val="009A39D5"/>
    <w:rsid w:val="009A5C4A"/>
    <w:rsid w:val="009A6E5B"/>
    <w:rsid w:val="009A744F"/>
    <w:rsid w:val="009A7AD6"/>
    <w:rsid w:val="009B5486"/>
    <w:rsid w:val="009B68BA"/>
    <w:rsid w:val="009C044A"/>
    <w:rsid w:val="009C2769"/>
    <w:rsid w:val="009C5175"/>
    <w:rsid w:val="009C5655"/>
    <w:rsid w:val="009C7D72"/>
    <w:rsid w:val="009D0D84"/>
    <w:rsid w:val="009D2A29"/>
    <w:rsid w:val="009D412D"/>
    <w:rsid w:val="009D4E46"/>
    <w:rsid w:val="009D5A49"/>
    <w:rsid w:val="009E01CA"/>
    <w:rsid w:val="009E1C36"/>
    <w:rsid w:val="009E3E8D"/>
    <w:rsid w:val="009E3FE9"/>
    <w:rsid w:val="009E4E44"/>
    <w:rsid w:val="009E66FC"/>
    <w:rsid w:val="009E6FB7"/>
    <w:rsid w:val="009E6FE1"/>
    <w:rsid w:val="009E71F4"/>
    <w:rsid w:val="009F51E0"/>
    <w:rsid w:val="009F68E3"/>
    <w:rsid w:val="00A0134A"/>
    <w:rsid w:val="00A02A7F"/>
    <w:rsid w:val="00A04AB5"/>
    <w:rsid w:val="00A13653"/>
    <w:rsid w:val="00A13881"/>
    <w:rsid w:val="00A1392E"/>
    <w:rsid w:val="00A13A62"/>
    <w:rsid w:val="00A21B25"/>
    <w:rsid w:val="00A225FB"/>
    <w:rsid w:val="00A23F04"/>
    <w:rsid w:val="00A24E7B"/>
    <w:rsid w:val="00A25DDB"/>
    <w:rsid w:val="00A26146"/>
    <w:rsid w:val="00A272D7"/>
    <w:rsid w:val="00A279E7"/>
    <w:rsid w:val="00A30A6D"/>
    <w:rsid w:val="00A34953"/>
    <w:rsid w:val="00A416D6"/>
    <w:rsid w:val="00A4214E"/>
    <w:rsid w:val="00A43A25"/>
    <w:rsid w:val="00A440FD"/>
    <w:rsid w:val="00A456C6"/>
    <w:rsid w:val="00A46861"/>
    <w:rsid w:val="00A50F80"/>
    <w:rsid w:val="00A5102A"/>
    <w:rsid w:val="00A626BF"/>
    <w:rsid w:val="00A66A19"/>
    <w:rsid w:val="00A66B96"/>
    <w:rsid w:val="00A710C1"/>
    <w:rsid w:val="00A753D0"/>
    <w:rsid w:val="00A75C69"/>
    <w:rsid w:val="00A75CE3"/>
    <w:rsid w:val="00A82C5D"/>
    <w:rsid w:val="00A8669F"/>
    <w:rsid w:val="00A90102"/>
    <w:rsid w:val="00A945D8"/>
    <w:rsid w:val="00A948C5"/>
    <w:rsid w:val="00A9500D"/>
    <w:rsid w:val="00A95E36"/>
    <w:rsid w:val="00A97F1C"/>
    <w:rsid w:val="00AA1D25"/>
    <w:rsid w:val="00AA3D74"/>
    <w:rsid w:val="00AA5630"/>
    <w:rsid w:val="00AA619C"/>
    <w:rsid w:val="00AA74F3"/>
    <w:rsid w:val="00AB2581"/>
    <w:rsid w:val="00AB3E7F"/>
    <w:rsid w:val="00AB6312"/>
    <w:rsid w:val="00AC2812"/>
    <w:rsid w:val="00AC2D5E"/>
    <w:rsid w:val="00AC2D97"/>
    <w:rsid w:val="00AC338D"/>
    <w:rsid w:val="00AD090C"/>
    <w:rsid w:val="00AD1C66"/>
    <w:rsid w:val="00AD5E5E"/>
    <w:rsid w:val="00AE0E83"/>
    <w:rsid w:val="00AE1AE9"/>
    <w:rsid w:val="00AE49CE"/>
    <w:rsid w:val="00AE51B5"/>
    <w:rsid w:val="00AF0EDC"/>
    <w:rsid w:val="00AF118F"/>
    <w:rsid w:val="00AF1501"/>
    <w:rsid w:val="00AF1873"/>
    <w:rsid w:val="00AF28B1"/>
    <w:rsid w:val="00AF2B82"/>
    <w:rsid w:val="00B00E3C"/>
    <w:rsid w:val="00B04858"/>
    <w:rsid w:val="00B06722"/>
    <w:rsid w:val="00B06BB4"/>
    <w:rsid w:val="00B07172"/>
    <w:rsid w:val="00B07C9E"/>
    <w:rsid w:val="00B1019A"/>
    <w:rsid w:val="00B10948"/>
    <w:rsid w:val="00B12853"/>
    <w:rsid w:val="00B12E93"/>
    <w:rsid w:val="00B13105"/>
    <w:rsid w:val="00B151CC"/>
    <w:rsid w:val="00B162C1"/>
    <w:rsid w:val="00B17DD6"/>
    <w:rsid w:val="00B25554"/>
    <w:rsid w:val="00B275D6"/>
    <w:rsid w:val="00B279EA"/>
    <w:rsid w:val="00B304B0"/>
    <w:rsid w:val="00B30C91"/>
    <w:rsid w:val="00B31956"/>
    <w:rsid w:val="00B3224A"/>
    <w:rsid w:val="00B331F3"/>
    <w:rsid w:val="00B34950"/>
    <w:rsid w:val="00B3589C"/>
    <w:rsid w:val="00B370C6"/>
    <w:rsid w:val="00B4175A"/>
    <w:rsid w:val="00B43E8A"/>
    <w:rsid w:val="00B447F0"/>
    <w:rsid w:val="00B45E8C"/>
    <w:rsid w:val="00B46421"/>
    <w:rsid w:val="00B470A1"/>
    <w:rsid w:val="00B50D24"/>
    <w:rsid w:val="00B50EDF"/>
    <w:rsid w:val="00B54A09"/>
    <w:rsid w:val="00B63041"/>
    <w:rsid w:val="00B80FE1"/>
    <w:rsid w:val="00B868FF"/>
    <w:rsid w:val="00B915A4"/>
    <w:rsid w:val="00B965A2"/>
    <w:rsid w:val="00B96925"/>
    <w:rsid w:val="00B96BAE"/>
    <w:rsid w:val="00B96BE6"/>
    <w:rsid w:val="00B9798C"/>
    <w:rsid w:val="00B97A37"/>
    <w:rsid w:val="00BA3FF1"/>
    <w:rsid w:val="00BA631F"/>
    <w:rsid w:val="00BA72CE"/>
    <w:rsid w:val="00BA77A6"/>
    <w:rsid w:val="00BA7CAE"/>
    <w:rsid w:val="00BB43F9"/>
    <w:rsid w:val="00BB77F4"/>
    <w:rsid w:val="00BC0ADE"/>
    <w:rsid w:val="00BC0F5D"/>
    <w:rsid w:val="00BC13D2"/>
    <w:rsid w:val="00BC2F36"/>
    <w:rsid w:val="00BC4200"/>
    <w:rsid w:val="00BC7133"/>
    <w:rsid w:val="00BD1BAB"/>
    <w:rsid w:val="00BD60FD"/>
    <w:rsid w:val="00BD6D77"/>
    <w:rsid w:val="00BE05A3"/>
    <w:rsid w:val="00BE0F1F"/>
    <w:rsid w:val="00BE1F36"/>
    <w:rsid w:val="00BE33F5"/>
    <w:rsid w:val="00BE5324"/>
    <w:rsid w:val="00BE57A2"/>
    <w:rsid w:val="00BE63EA"/>
    <w:rsid w:val="00BE6499"/>
    <w:rsid w:val="00BF3659"/>
    <w:rsid w:val="00BF4BD1"/>
    <w:rsid w:val="00BF4E6D"/>
    <w:rsid w:val="00BF6647"/>
    <w:rsid w:val="00BF78DD"/>
    <w:rsid w:val="00C01A8D"/>
    <w:rsid w:val="00C022EB"/>
    <w:rsid w:val="00C03828"/>
    <w:rsid w:val="00C062DE"/>
    <w:rsid w:val="00C12412"/>
    <w:rsid w:val="00C13D2B"/>
    <w:rsid w:val="00C14575"/>
    <w:rsid w:val="00C2087D"/>
    <w:rsid w:val="00C22E59"/>
    <w:rsid w:val="00C23166"/>
    <w:rsid w:val="00C24D97"/>
    <w:rsid w:val="00C25D19"/>
    <w:rsid w:val="00C306AB"/>
    <w:rsid w:val="00C31A2F"/>
    <w:rsid w:val="00C33638"/>
    <w:rsid w:val="00C34D4F"/>
    <w:rsid w:val="00C34DFC"/>
    <w:rsid w:val="00C36535"/>
    <w:rsid w:val="00C36C4A"/>
    <w:rsid w:val="00C37921"/>
    <w:rsid w:val="00C42FEA"/>
    <w:rsid w:val="00C431EE"/>
    <w:rsid w:val="00C43754"/>
    <w:rsid w:val="00C47605"/>
    <w:rsid w:val="00C5076D"/>
    <w:rsid w:val="00C516A7"/>
    <w:rsid w:val="00C52232"/>
    <w:rsid w:val="00C5373D"/>
    <w:rsid w:val="00C5470B"/>
    <w:rsid w:val="00C5681F"/>
    <w:rsid w:val="00C56AFE"/>
    <w:rsid w:val="00C57490"/>
    <w:rsid w:val="00C61794"/>
    <w:rsid w:val="00C650AA"/>
    <w:rsid w:val="00C67658"/>
    <w:rsid w:val="00C76257"/>
    <w:rsid w:val="00C76D67"/>
    <w:rsid w:val="00C813FD"/>
    <w:rsid w:val="00C81F05"/>
    <w:rsid w:val="00C822EE"/>
    <w:rsid w:val="00C86511"/>
    <w:rsid w:val="00C90838"/>
    <w:rsid w:val="00C94D84"/>
    <w:rsid w:val="00C951B7"/>
    <w:rsid w:val="00C957BF"/>
    <w:rsid w:val="00C967BD"/>
    <w:rsid w:val="00CA1577"/>
    <w:rsid w:val="00CA16BA"/>
    <w:rsid w:val="00CA30BF"/>
    <w:rsid w:val="00CA3B4E"/>
    <w:rsid w:val="00CA513C"/>
    <w:rsid w:val="00CA5F62"/>
    <w:rsid w:val="00CA7308"/>
    <w:rsid w:val="00CB07F2"/>
    <w:rsid w:val="00CB189A"/>
    <w:rsid w:val="00CB35B0"/>
    <w:rsid w:val="00CB4145"/>
    <w:rsid w:val="00CB440E"/>
    <w:rsid w:val="00CC24A4"/>
    <w:rsid w:val="00CC28D5"/>
    <w:rsid w:val="00CC36B4"/>
    <w:rsid w:val="00CC4AE8"/>
    <w:rsid w:val="00CD09BB"/>
    <w:rsid w:val="00CD10E1"/>
    <w:rsid w:val="00CD3ABC"/>
    <w:rsid w:val="00CD3E8C"/>
    <w:rsid w:val="00CE0F8D"/>
    <w:rsid w:val="00CE18E7"/>
    <w:rsid w:val="00CE258F"/>
    <w:rsid w:val="00CE494C"/>
    <w:rsid w:val="00CE5794"/>
    <w:rsid w:val="00CE64BF"/>
    <w:rsid w:val="00CE73A7"/>
    <w:rsid w:val="00CF03B2"/>
    <w:rsid w:val="00CF11F5"/>
    <w:rsid w:val="00CF50A9"/>
    <w:rsid w:val="00CF6435"/>
    <w:rsid w:val="00CF6728"/>
    <w:rsid w:val="00CF78CE"/>
    <w:rsid w:val="00D01F61"/>
    <w:rsid w:val="00D03F90"/>
    <w:rsid w:val="00D061CB"/>
    <w:rsid w:val="00D061F1"/>
    <w:rsid w:val="00D10CE8"/>
    <w:rsid w:val="00D137DC"/>
    <w:rsid w:val="00D15A3B"/>
    <w:rsid w:val="00D17C29"/>
    <w:rsid w:val="00D21C80"/>
    <w:rsid w:val="00D239BA"/>
    <w:rsid w:val="00D23E60"/>
    <w:rsid w:val="00D27600"/>
    <w:rsid w:val="00D30B30"/>
    <w:rsid w:val="00D32111"/>
    <w:rsid w:val="00D33038"/>
    <w:rsid w:val="00D34EB0"/>
    <w:rsid w:val="00D35750"/>
    <w:rsid w:val="00D40ECA"/>
    <w:rsid w:val="00D44ECB"/>
    <w:rsid w:val="00D45D69"/>
    <w:rsid w:val="00D45D84"/>
    <w:rsid w:val="00D47B7A"/>
    <w:rsid w:val="00D538C5"/>
    <w:rsid w:val="00D539BD"/>
    <w:rsid w:val="00D53CE2"/>
    <w:rsid w:val="00D57151"/>
    <w:rsid w:val="00D577FA"/>
    <w:rsid w:val="00D6028F"/>
    <w:rsid w:val="00D617D9"/>
    <w:rsid w:val="00D63708"/>
    <w:rsid w:val="00D645C2"/>
    <w:rsid w:val="00D6581A"/>
    <w:rsid w:val="00D7345D"/>
    <w:rsid w:val="00D73EFF"/>
    <w:rsid w:val="00D75567"/>
    <w:rsid w:val="00D7765C"/>
    <w:rsid w:val="00D84123"/>
    <w:rsid w:val="00D91B47"/>
    <w:rsid w:val="00D935FC"/>
    <w:rsid w:val="00D942D1"/>
    <w:rsid w:val="00D9755D"/>
    <w:rsid w:val="00DA0C9B"/>
    <w:rsid w:val="00DA0E24"/>
    <w:rsid w:val="00DA193D"/>
    <w:rsid w:val="00DA1A8E"/>
    <w:rsid w:val="00DA3427"/>
    <w:rsid w:val="00DA3817"/>
    <w:rsid w:val="00DA6062"/>
    <w:rsid w:val="00DA7DCF"/>
    <w:rsid w:val="00DB02B7"/>
    <w:rsid w:val="00DB0C36"/>
    <w:rsid w:val="00DB150F"/>
    <w:rsid w:val="00DB22D3"/>
    <w:rsid w:val="00DB2E8F"/>
    <w:rsid w:val="00DB2FBB"/>
    <w:rsid w:val="00DB547C"/>
    <w:rsid w:val="00DB7318"/>
    <w:rsid w:val="00DB75EF"/>
    <w:rsid w:val="00DC28C0"/>
    <w:rsid w:val="00DC2DD0"/>
    <w:rsid w:val="00DC3272"/>
    <w:rsid w:val="00DC6BA5"/>
    <w:rsid w:val="00DD227F"/>
    <w:rsid w:val="00DD2DA4"/>
    <w:rsid w:val="00DD3611"/>
    <w:rsid w:val="00DD4FC4"/>
    <w:rsid w:val="00DD628E"/>
    <w:rsid w:val="00DD75DD"/>
    <w:rsid w:val="00DE04E4"/>
    <w:rsid w:val="00DE30E1"/>
    <w:rsid w:val="00DE336F"/>
    <w:rsid w:val="00DE363E"/>
    <w:rsid w:val="00DE51AF"/>
    <w:rsid w:val="00DE752C"/>
    <w:rsid w:val="00DF0249"/>
    <w:rsid w:val="00DF0BA9"/>
    <w:rsid w:val="00DF1818"/>
    <w:rsid w:val="00DF2D13"/>
    <w:rsid w:val="00DF705C"/>
    <w:rsid w:val="00DF7C40"/>
    <w:rsid w:val="00E004FB"/>
    <w:rsid w:val="00E00E8A"/>
    <w:rsid w:val="00E01010"/>
    <w:rsid w:val="00E054C4"/>
    <w:rsid w:val="00E06A01"/>
    <w:rsid w:val="00E0736D"/>
    <w:rsid w:val="00E10FF9"/>
    <w:rsid w:val="00E11AC9"/>
    <w:rsid w:val="00E12FC7"/>
    <w:rsid w:val="00E134CF"/>
    <w:rsid w:val="00E1570A"/>
    <w:rsid w:val="00E15A3B"/>
    <w:rsid w:val="00E15EF4"/>
    <w:rsid w:val="00E202A1"/>
    <w:rsid w:val="00E2315C"/>
    <w:rsid w:val="00E23B30"/>
    <w:rsid w:val="00E2627A"/>
    <w:rsid w:val="00E27601"/>
    <w:rsid w:val="00E2777C"/>
    <w:rsid w:val="00E34D48"/>
    <w:rsid w:val="00E36AC5"/>
    <w:rsid w:val="00E36C3D"/>
    <w:rsid w:val="00E41608"/>
    <w:rsid w:val="00E41669"/>
    <w:rsid w:val="00E445A7"/>
    <w:rsid w:val="00E54FF4"/>
    <w:rsid w:val="00E574AF"/>
    <w:rsid w:val="00E62BDC"/>
    <w:rsid w:val="00E660FC"/>
    <w:rsid w:val="00E665AE"/>
    <w:rsid w:val="00E66765"/>
    <w:rsid w:val="00E70C1C"/>
    <w:rsid w:val="00E70E3A"/>
    <w:rsid w:val="00E71599"/>
    <w:rsid w:val="00E721C5"/>
    <w:rsid w:val="00E80C6C"/>
    <w:rsid w:val="00E81794"/>
    <w:rsid w:val="00E82351"/>
    <w:rsid w:val="00E824FC"/>
    <w:rsid w:val="00E8515F"/>
    <w:rsid w:val="00E854A6"/>
    <w:rsid w:val="00E85816"/>
    <w:rsid w:val="00E85904"/>
    <w:rsid w:val="00E85CEB"/>
    <w:rsid w:val="00E906F9"/>
    <w:rsid w:val="00E908DA"/>
    <w:rsid w:val="00E90E7F"/>
    <w:rsid w:val="00E9148B"/>
    <w:rsid w:val="00E96BD9"/>
    <w:rsid w:val="00EA332D"/>
    <w:rsid w:val="00EA3416"/>
    <w:rsid w:val="00EA35C7"/>
    <w:rsid w:val="00EA4AC8"/>
    <w:rsid w:val="00EA7EF3"/>
    <w:rsid w:val="00EB1095"/>
    <w:rsid w:val="00EB3D13"/>
    <w:rsid w:val="00EB7705"/>
    <w:rsid w:val="00EC213A"/>
    <w:rsid w:val="00EC3750"/>
    <w:rsid w:val="00EC5671"/>
    <w:rsid w:val="00EC5D02"/>
    <w:rsid w:val="00ED0F75"/>
    <w:rsid w:val="00ED0FB7"/>
    <w:rsid w:val="00ED1B9F"/>
    <w:rsid w:val="00ED39E1"/>
    <w:rsid w:val="00ED4720"/>
    <w:rsid w:val="00ED4A64"/>
    <w:rsid w:val="00ED5518"/>
    <w:rsid w:val="00ED6043"/>
    <w:rsid w:val="00ED6996"/>
    <w:rsid w:val="00EE01C6"/>
    <w:rsid w:val="00EE1578"/>
    <w:rsid w:val="00EE1825"/>
    <w:rsid w:val="00EE295D"/>
    <w:rsid w:val="00EE5648"/>
    <w:rsid w:val="00EE5EDF"/>
    <w:rsid w:val="00EF1994"/>
    <w:rsid w:val="00EF2E9D"/>
    <w:rsid w:val="00EF3935"/>
    <w:rsid w:val="00EF555E"/>
    <w:rsid w:val="00EF7AD5"/>
    <w:rsid w:val="00EF7F3C"/>
    <w:rsid w:val="00F0062B"/>
    <w:rsid w:val="00F01B70"/>
    <w:rsid w:val="00F02E12"/>
    <w:rsid w:val="00F040E7"/>
    <w:rsid w:val="00F077E5"/>
    <w:rsid w:val="00F10965"/>
    <w:rsid w:val="00F11C3F"/>
    <w:rsid w:val="00F11FAA"/>
    <w:rsid w:val="00F12AC2"/>
    <w:rsid w:val="00F13435"/>
    <w:rsid w:val="00F14347"/>
    <w:rsid w:val="00F165E9"/>
    <w:rsid w:val="00F17B13"/>
    <w:rsid w:val="00F20B77"/>
    <w:rsid w:val="00F20CEC"/>
    <w:rsid w:val="00F23903"/>
    <w:rsid w:val="00F24DCD"/>
    <w:rsid w:val="00F26FF3"/>
    <w:rsid w:val="00F309C5"/>
    <w:rsid w:val="00F35243"/>
    <w:rsid w:val="00F36736"/>
    <w:rsid w:val="00F424F2"/>
    <w:rsid w:val="00F47C84"/>
    <w:rsid w:val="00F522A0"/>
    <w:rsid w:val="00F55BD8"/>
    <w:rsid w:val="00F56BA2"/>
    <w:rsid w:val="00F63B33"/>
    <w:rsid w:val="00F64D02"/>
    <w:rsid w:val="00F65BE6"/>
    <w:rsid w:val="00F66E3C"/>
    <w:rsid w:val="00F67BE2"/>
    <w:rsid w:val="00F70709"/>
    <w:rsid w:val="00F7102F"/>
    <w:rsid w:val="00F71662"/>
    <w:rsid w:val="00F7223A"/>
    <w:rsid w:val="00F738B7"/>
    <w:rsid w:val="00F73CDE"/>
    <w:rsid w:val="00F745C8"/>
    <w:rsid w:val="00F75A41"/>
    <w:rsid w:val="00F75B79"/>
    <w:rsid w:val="00F779A8"/>
    <w:rsid w:val="00F8105B"/>
    <w:rsid w:val="00F814D5"/>
    <w:rsid w:val="00F84EB3"/>
    <w:rsid w:val="00F874CB"/>
    <w:rsid w:val="00F9091E"/>
    <w:rsid w:val="00F91A1B"/>
    <w:rsid w:val="00F922A9"/>
    <w:rsid w:val="00F9267B"/>
    <w:rsid w:val="00F93A48"/>
    <w:rsid w:val="00F94806"/>
    <w:rsid w:val="00FA54ED"/>
    <w:rsid w:val="00FA5AF5"/>
    <w:rsid w:val="00FA5EC0"/>
    <w:rsid w:val="00FB07F9"/>
    <w:rsid w:val="00FB2912"/>
    <w:rsid w:val="00FB6E4D"/>
    <w:rsid w:val="00FB7180"/>
    <w:rsid w:val="00FB73C2"/>
    <w:rsid w:val="00FC1047"/>
    <w:rsid w:val="00FC1BE1"/>
    <w:rsid w:val="00FC3159"/>
    <w:rsid w:val="00FC56F3"/>
    <w:rsid w:val="00FC57A3"/>
    <w:rsid w:val="00FC5F43"/>
    <w:rsid w:val="00FC6F0F"/>
    <w:rsid w:val="00FD30BE"/>
    <w:rsid w:val="00FD6025"/>
    <w:rsid w:val="00FE1A5F"/>
    <w:rsid w:val="00FE26BC"/>
    <w:rsid w:val="00FE3EF2"/>
    <w:rsid w:val="00FE657E"/>
    <w:rsid w:val="00FE6F2A"/>
    <w:rsid w:val="00FF2E75"/>
    <w:rsid w:val="00FF400A"/>
    <w:rsid w:val="00FF74E5"/>
    <w:rsid w:val="00FF757F"/>
    <w:rsid w:val="00FF7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0A9427"/>
  <w15:chartTrackingRefBased/>
  <w15:docId w15:val="{F50F8FA9-4617-429A-B8C5-38359B110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 w:uiPriority="39" w:qFormat="1"/>
    <w:lsdException w:name="toc 2" w:locked="1" w:uiPriority="39" w:qFormat="1"/>
    <w:lsdException w:name="toc 3" w:locked="1" w:uiPriority="39" w:qFormat="1"/>
    <w:lsdException w:name="toc 4" w:locked="1" w:uiPriority="39"/>
    <w:lsdException w:name="toc 5" w:locked="1" w:uiPriority="39"/>
    <w:lsdException w:name="toc 6" w:locked="1" w:uiPriority="39"/>
    <w:lsdException w:name="toc 7" w:locked="1" w:uiPriority="39"/>
    <w:lsdException w:name="toc 8" w:locked="1" w:uiPriority="39"/>
    <w:lsdException w:name="toc 9" w:locked="1" w:uiPriority="39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uiPriority="22" w:qFormat="1"/>
    <w:lsdException w:name="Emphasis" w:locked="1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C431EE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E51B5"/>
    <w:pPr>
      <w:keepNext/>
      <w:keepLines/>
      <w:spacing w:before="480" w:after="0"/>
      <w:outlineLvl w:val="0"/>
    </w:pPr>
    <w:rPr>
      <w:rFonts w:ascii="Cambria" w:eastAsia="Calibri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2627A"/>
    <w:pPr>
      <w:keepNext/>
      <w:keepLines/>
      <w:spacing w:before="200" w:after="0"/>
      <w:outlineLvl w:val="1"/>
    </w:pPr>
    <w:rPr>
      <w:rFonts w:ascii="Cambria" w:eastAsia="Calibri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qFormat/>
    <w:rsid w:val="00E2627A"/>
    <w:pPr>
      <w:keepNext/>
      <w:keepLines/>
      <w:spacing w:before="200" w:after="0"/>
      <w:outlineLvl w:val="2"/>
    </w:pPr>
    <w:rPr>
      <w:rFonts w:ascii="Cambria" w:eastAsia="Calibri" w:hAnsi="Cambria"/>
      <w:b/>
      <w:bCs/>
      <w:color w:val="4F81BD"/>
    </w:rPr>
  </w:style>
  <w:style w:type="paragraph" w:styleId="Nagwek7">
    <w:name w:val="heading 7"/>
    <w:basedOn w:val="Normalny"/>
    <w:next w:val="Normalny"/>
    <w:link w:val="Nagwek7Znak"/>
    <w:qFormat/>
    <w:locked/>
    <w:rsid w:val="00B06722"/>
    <w:pPr>
      <w:spacing w:before="240" w:after="60"/>
      <w:outlineLvl w:val="6"/>
    </w:pPr>
    <w:rPr>
      <w:rFonts w:ascii="Times New Roman" w:eastAsia="Calibri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locked/>
    <w:rsid w:val="00AE51B5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Nagwek2Znak">
    <w:name w:val="Nagłówek 2 Znak"/>
    <w:link w:val="Nagwek2"/>
    <w:uiPriority w:val="9"/>
    <w:semiHidden/>
    <w:locked/>
    <w:rsid w:val="00E2627A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3Znak">
    <w:name w:val="Nagłówek 3 Znak"/>
    <w:link w:val="Nagwek3"/>
    <w:uiPriority w:val="9"/>
    <w:semiHidden/>
    <w:locked/>
    <w:rsid w:val="00E2627A"/>
    <w:rPr>
      <w:rFonts w:ascii="Cambria" w:hAnsi="Cambria" w:cs="Times New Roman"/>
      <w:b/>
      <w:bCs/>
      <w:color w:val="4F81BD"/>
    </w:rPr>
  </w:style>
  <w:style w:type="character" w:customStyle="1" w:styleId="Nagwek7Znak">
    <w:name w:val="Nagłówek 7 Znak"/>
    <w:link w:val="Nagwek7"/>
    <w:locked/>
    <w:rsid w:val="00B06722"/>
    <w:rPr>
      <w:rFonts w:eastAsia="Calibri"/>
      <w:sz w:val="24"/>
      <w:szCs w:val="24"/>
      <w:lang w:val="pl-PL" w:eastAsia="en-US" w:bidi="ar-SA"/>
    </w:rPr>
  </w:style>
  <w:style w:type="paragraph" w:styleId="Nagwek">
    <w:name w:val="header"/>
    <w:aliases w:val="Nagłówek strony nieparzystej,Nagłówek strony"/>
    <w:basedOn w:val="Normalny"/>
    <w:link w:val="NagwekZnak"/>
    <w:uiPriority w:val="99"/>
    <w:rsid w:val="00BB77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nieparzystej Znak1,Nagłówek strony Znak"/>
    <w:link w:val="Nagwek"/>
    <w:uiPriority w:val="99"/>
    <w:locked/>
    <w:rsid w:val="00BB77F4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BB77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locked/>
    <w:rsid w:val="00BB77F4"/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5058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05831"/>
    <w:rPr>
      <w:rFonts w:ascii="Tahoma" w:hAnsi="Tahoma" w:cs="Tahoma"/>
      <w:sz w:val="16"/>
      <w:szCs w:val="16"/>
    </w:rPr>
  </w:style>
  <w:style w:type="paragraph" w:customStyle="1" w:styleId="Akapitzlist1">
    <w:name w:val="Akapit z listą1"/>
    <w:basedOn w:val="Normalny"/>
    <w:rsid w:val="00FA54ED"/>
    <w:pPr>
      <w:ind w:left="720"/>
      <w:contextualSpacing/>
    </w:pPr>
  </w:style>
  <w:style w:type="paragraph" w:customStyle="1" w:styleId="Nagwekspisutreci1">
    <w:name w:val="Nagłówek spisu treści1"/>
    <w:basedOn w:val="Nagwek1"/>
    <w:next w:val="Normalny"/>
    <w:rsid w:val="00AE51B5"/>
    <w:pPr>
      <w:outlineLvl w:val="9"/>
    </w:pPr>
    <w:rPr>
      <w:lang w:eastAsia="pl-PL"/>
    </w:rPr>
  </w:style>
  <w:style w:type="paragraph" w:styleId="Spistreci1">
    <w:name w:val="toc 1"/>
    <w:basedOn w:val="Nagwek1"/>
    <w:next w:val="Nagwek1"/>
    <w:link w:val="Spistreci1Znak"/>
    <w:autoRedefine/>
    <w:uiPriority w:val="39"/>
    <w:qFormat/>
    <w:rsid w:val="00A26146"/>
    <w:pPr>
      <w:tabs>
        <w:tab w:val="left" w:pos="426"/>
        <w:tab w:val="right" w:leader="dot" w:pos="9628"/>
      </w:tabs>
      <w:spacing w:before="0"/>
      <w:jc w:val="both"/>
      <w:outlineLvl w:val="9"/>
    </w:pPr>
    <w:rPr>
      <w:b w:val="0"/>
      <w:bCs w:val="0"/>
      <w:smallCaps/>
      <w:color w:val="auto"/>
      <w:sz w:val="22"/>
      <w:szCs w:val="20"/>
    </w:rPr>
  </w:style>
  <w:style w:type="character" w:customStyle="1" w:styleId="Spistreci1Znak">
    <w:name w:val="Spis treści 1 Znak"/>
    <w:link w:val="Spistreci1"/>
    <w:uiPriority w:val="39"/>
    <w:locked/>
    <w:rsid w:val="00A26146"/>
    <w:rPr>
      <w:rFonts w:ascii="Cambria" w:hAnsi="Cambria"/>
      <w:smallCaps/>
      <w:sz w:val="22"/>
      <w:lang w:eastAsia="en-US"/>
    </w:rPr>
  </w:style>
  <w:style w:type="paragraph" w:styleId="Spistreci2">
    <w:name w:val="toc 2"/>
    <w:basedOn w:val="Normalny"/>
    <w:next w:val="Normalny"/>
    <w:autoRedefine/>
    <w:uiPriority w:val="39"/>
    <w:qFormat/>
    <w:rsid w:val="00D45D69"/>
    <w:pPr>
      <w:tabs>
        <w:tab w:val="left" w:pos="284"/>
        <w:tab w:val="right" w:leader="dot" w:pos="9628"/>
      </w:tabs>
      <w:spacing w:before="120" w:after="0"/>
    </w:pPr>
    <w:rPr>
      <w:i/>
      <w:iC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qFormat/>
    <w:rsid w:val="00AE51B5"/>
    <w:pPr>
      <w:spacing w:after="0"/>
      <w:ind w:left="440"/>
    </w:pPr>
    <w:rPr>
      <w:sz w:val="20"/>
      <w:szCs w:val="20"/>
    </w:rPr>
  </w:style>
  <w:style w:type="character" w:styleId="Hipercze">
    <w:name w:val="Hyperlink"/>
    <w:uiPriority w:val="99"/>
    <w:rsid w:val="00AE51B5"/>
    <w:rPr>
      <w:rFonts w:cs="Times New Roman"/>
      <w:color w:val="0000FF"/>
      <w:u w:val="single"/>
    </w:rPr>
  </w:style>
  <w:style w:type="paragraph" w:styleId="Spistreci4">
    <w:name w:val="toc 4"/>
    <w:basedOn w:val="Normalny"/>
    <w:next w:val="Normalny"/>
    <w:autoRedefine/>
    <w:uiPriority w:val="39"/>
    <w:rsid w:val="00CA513C"/>
    <w:pPr>
      <w:spacing w:after="0"/>
      <w:ind w:left="660"/>
    </w:pPr>
    <w:rPr>
      <w:sz w:val="20"/>
      <w:szCs w:val="20"/>
    </w:rPr>
  </w:style>
  <w:style w:type="paragraph" w:styleId="Spistreci5">
    <w:name w:val="toc 5"/>
    <w:basedOn w:val="Normalny"/>
    <w:next w:val="Normalny"/>
    <w:autoRedefine/>
    <w:uiPriority w:val="39"/>
    <w:rsid w:val="00CA513C"/>
    <w:pPr>
      <w:spacing w:after="0"/>
      <w:ind w:left="880"/>
    </w:pPr>
    <w:rPr>
      <w:sz w:val="20"/>
      <w:szCs w:val="20"/>
    </w:rPr>
  </w:style>
  <w:style w:type="paragraph" w:styleId="Spistreci6">
    <w:name w:val="toc 6"/>
    <w:basedOn w:val="Normalny"/>
    <w:next w:val="Normalny"/>
    <w:autoRedefine/>
    <w:uiPriority w:val="39"/>
    <w:rsid w:val="00CA513C"/>
    <w:pPr>
      <w:spacing w:after="0"/>
      <w:ind w:left="1100"/>
    </w:pPr>
    <w:rPr>
      <w:sz w:val="20"/>
      <w:szCs w:val="20"/>
    </w:rPr>
  </w:style>
  <w:style w:type="paragraph" w:styleId="Spistreci7">
    <w:name w:val="toc 7"/>
    <w:basedOn w:val="Normalny"/>
    <w:next w:val="Normalny"/>
    <w:autoRedefine/>
    <w:uiPriority w:val="39"/>
    <w:rsid w:val="00CA513C"/>
    <w:pPr>
      <w:spacing w:after="0"/>
      <w:ind w:left="1320"/>
    </w:pPr>
    <w:rPr>
      <w:sz w:val="20"/>
      <w:szCs w:val="20"/>
    </w:rPr>
  </w:style>
  <w:style w:type="paragraph" w:styleId="Spistreci8">
    <w:name w:val="toc 8"/>
    <w:basedOn w:val="Normalny"/>
    <w:next w:val="Normalny"/>
    <w:autoRedefine/>
    <w:uiPriority w:val="39"/>
    <w:rsid w:val="00CA513C"/>
    <w:pPr>
      <w:spacing w:after="0"/>
      <w:ind w:left="1540"/>
    </w:pPr>
    <w:rPr>
      <w:sz w:val="20"/>
      <w:szCs w:val="20"/>
    </w:rPr>
  </w:style>
  <w:style w:type="paragraph" w:styleId="Spistreci9">
    <w:name w:val="toc 9"/>
    <w:basedOn w:val="Normalny"/>
    <w:next w:val="Normalny"/>
    <w:autoRedefine/>
    <w:uiPriority w:val="39"/>
    <w:rsid w:val="00CA513C"/>
    <w:pPr>
      <w:spacing w:after="0"/>
      <w:ind w:left="1760"/>
    </w:pPr>
    <w:rPr>
      <w:sz w:val="20"/>
      <w:szCs w:val="20"/>
    </w:rPr>
  </w:style>
  <w:style w:type="table" w:styleId="Tabela-Siatka">
    <w:name w:val="Table Grid"/>
    <w:basedOn w:val="Standardowy"/>
    <w:rsid w:val="006F799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24">
    <w:name w:val="Body Text 24"/>
    <w:basedOn w:val="Normalny"/>
    <w:uiPriority w:val="99"/>
    <w:rsid w:val="0092510A"/>
    <w:pPr>
      <w:widowControl w:val="0"/>
      <w:suppressAutoHyphens/>
      <w:overflowPunct w:val="0"/>
      <w:autoSpaceDE w:val="0"/>
      <w:spacing w:after="0" w:line="240" w:lineRule="auto"/>
      <w:ind w:left="360"/>
      <w:textAlignment w:val="baseline"/>
    </w:pPr>
    <w:rPr>
      <w:rFonts w:ascii="Times New Roman" w:eastAsia="Calibri" w:hAnsi="Times New Roman"/>
      <w:sz w:val="28"/>
      <w:szCs w:val="28"/>
      <w:lang w:eastAsia="ar-SA"/>
    </w:rPr>
  </w:style>
  <w:style w:type="character" w:customStyle="1" w:styleId="Absatz-Standardschriftart">
    <w:name w:val="Absatz-Standardschriftart"/>
    <w:uiPriority w:val="99"/>
    <w:rsid w:val="00954621"/>
  </w:style>
  <w:style w:type="character" w:customStyle="1" w:styleId="Tekstzastpczy1">
    <w:name w:val="Tekst zastępczy1"/>
    <w:semiHidden/>
    <w:rsid w:val="00567363"/>
    <w:rPr>
      <w:rFonts w:cs="Times New Roman"/>
      <w:color w:val="808080"/>
    </w:rPr>
  </w:style>
  <w:style w:type="character" w:customStyle="1" w:styleId="apple-style-span">
    <w:name w:val="apple-style-span"/>
    <w:basedOn w:val="Domylnaczcionkaakapitu"/>
    <w:rsid w:val="00653FA7"/>
  </w:style>
  <w:style w:type="character" w:styleId="Pogrubienie">
    <w:name w:val="Strong"/>
    <w:uiPriority w:val="22"/>
    <w:qFormat/>
    <w:locked/>
    <w:rsid w:val="0018430A"/>
    <w:rPr>
      <w:b/>
      <w:bCs/>
    </w:rPr>
  </w:style>
  <w:style w:type="paragraph" w:styleId="Akapitzlist">
    <w:name w:val="List Paragraph"/>
    <w:aliases w:val="L1,Numerowanie,Akapit z listą5,CW_Lista,normalny tekst,Akapit z list¹,Akapit z listą3"/>
    <w:basedOn w:val="Normalny"/>
    <w:link w:val="AkapitzlistZnak"/>
    <w:uiPriority w:val="34"/>
    <w:qFormat/>
    <w:rsid w:val="005332CB"/>
    <w:pPr>
      <w:ind w:left="720"/>
      <w:contextualSpacing/>
    </w:pPr>
    <w:rPr>
      <w:rFonts w:eastAsia="Calibri"/>
    </w:rPr>
  </w:style>
  <w:style w:type="character" w:customStyle="1" w:styleId="ZnakZnak3">
    <w:name w:val="Znak Znak3"/>
    <w:basedOn w:val="Domylnaczcionkaakapitu"/>
    <w:rsid w:val="00B06722"/>
  </w:style>
  <w:style w:type="character" w:customStyle="1" w:styleId="ZnakZnak2">
    <w:name w:val="Znak Znak2"/>
    <w:basedOn w:val="Domylnaczcionkaakapitu"/>
    <w:rsid w:val="00B06722"/>
  </w:style>
  <w:style w:type="character" w:customStyle="1" w:styleId="ZnakZnak7">
    <w:name w:val="Znak Znak7"/>
    <w:rsid w:val="00B06722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Nagwekspisutreci">
    <w:name w:val="TOC Heading"/>
    <w:basedOn w:val="Nagwek1"/>
    <w:next w:val="Normalny"/>
    <w:uiPriority w:val="39"/>
    <w:qFormat/>
    <w:rsid w:val="00B06722"/>
    <w:pPr>
      <w:outlineLvl w:val="9"/>
    </w:pPr>
    <w:rPr>
      <w:rFonts w:eastAsia="Times New Roman"/>
      <w:lang w:eastAsia="pl-PL"/>
    </w:rPr>
  </w:style>
  <w:style w:type="character" w:customStyle="1" w:styleId="ZnakZnak">
    <w:name w:val="Znak Znak"/>
    <w:rsid w:val="00B06722"/>
    <w:rPr>
      <w:rFonts w:ascii="Cambria" w:eastAsia="Times New Roman" w:hAnsi="Cambria" w:cs="Times New Roman"/>
      <w:smallCaps/>
      <w:szCs w:val="20"/>
    </w:rPr>
  </w:style>
  <w:style w:type="table" w:customStyle="1" w:styleId="Tabela-Siatka1">
    <w:name w:val="Tabela - Siatka1"/>
    <w:basedOn w:val="Standardowy"/>
    <w:next w:val="Tabela-Siatka"/>
    <w:uiPriority w:val="59"/>
    <w:rsid w:val="00B06722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59"/>
    <w:rsid w:val="00B06722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1">
    <w:name w:val="Bez listy1"/>
    <w:next w:val="Bezlisty"/>
    <w:uiPriority w:val="99"/>
    <w:semiHidden/>
    <w:unhideWhenUsed/>
    <w:rsid w:val="004D2AB4"/>
  </w:style>
  <w:style w:type="table" w:customStyle="1" w:styleId="Tabela-Siatka3">
    <w:name w:val="Tabela - Siatka3"/>
    <w:basedOn w:val="Standardowy"/>
    <w:next w:val="Tabela-Siatka"/>
    <w:uiPriority w:val="59"/>
    <w:rsid w:val="004D2A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uiPriority w:val="99"/>
    <w:semiHidden/>
    <w:rsid w:val="004D2AB4"/>
    <w:rPr>
      <w:color w:val="808080"/>
    </w:rPr>
  </w:style>
  <w:style w:type="character" w:customStyle="1" w:styleId="Heading7Char">
    <w:name w:val="Heading 7 Char"/>
    <w:locked/>
    <w:rsid w:val="004D2AB4"/>
    <w:rPr>
      <w:rFonts w:ascii="Cambria" w:hAnsi="Cambria" w:cs="Times New Roman"/>
      <w:i/>
      <w:iCs/>
      <w:color w:val="404040"/>
    </w:rPr>
  </w:style>
  <w:style w:type="paragraph" w:styleId="Tekstpodstawowywcity">
    <w:name w:val="Body Text Indent"/>
    <w:basedOn w:val="Normalny"/>
    <w:link w:val="TekstpodstawowywcityZnak"/>
    <w:rsid w:val="004D2AB4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hAnsi="Times New Roman"/>
      <w:sz w:val="26"/>
      <w:szCs w:val="20"/>
      <w:lang w:eastAsia="ar-SA"/>
    </w:rPr>
  </w:style>
  <w:style w:type="character" w:customStyle="1" w:styleId="TekstpodstawowywcityZnak">
    <w:name w:val="Tekst podstawowy wcięty Znak"/>
    <w:link w:val="Tekstpodstawowywcity"/>
    <w:rsid w:val="004D2AB4"/>
    <w:rPr>
      <w:rFonts w:ascii="Times New Roman" w:eastAsia="Times New Roman" w:hAnsi="Times New Roman"/>
      <w:sz w:val="26"/>
      <w:lang w:eastAsia="ar-SA"/>
    </w:rPr>
  </w:style>
  <w:style w:type="paragraph" w:customStyle="1" w:styleId="Znak">
    <w:name w:val="Znak"/>
    <w:basedOn w:val="Normalny"/>
    <w:rsid w:val="004D2AB4"/>
    <w:pPr>
      <w:spacing w:after="0" w:line="240" w:lineRule="auto"/>
    </w:pPr>
    <w:rPr>
      <w:rFonts w:ascii="Arial" w:hAnsi="Arial" w:cs="Arial"/>
      <w:sz w:val="24"/>
      <w:szCs w:val="24"/>
      <w:lang w:eastAsia="pl-PL"/>
    </w:rPr>
  </w:style>
  <w:style w:type="character" w:styleId="Numerstrony">
    <w:name w:val="page number"/>
    <w:rsid w:val="00D645C2"/>
    <w:rPr>
      <w:rFonts w:cs="Times New Roman"/>
    </w:rPr>
  </w:style>
  <w:style w:type="character" w:customStyle="1" w:styleId="NagwekstronynieparzystejZnak">
    <w:name w:val="Nagłówek strony nieparzystej Znak"/>
    <w:aliases w:val="Nagłówek strony Znak Znak"/>
    <w:locked/>
    <w:rsid w:val="00D645C2"/>
    <w:rPr>
      <w:rFonts w:ascii="Times New Roman" w:hAnsi="Times New Roman" w:cs="Times New Roman"/>
      <w:sz w:val="24"/>
      <w:szCs w:val="24"/>
      <w:lang w:eastAsia="ar-SA" w:bidi="ar-SA"/>
    </w:rPr>
  </w:style>
  <w:style w:type="paragraph" w:customStyle="1" w:styleId="xl53">
    <w:name w:val="xl53"/>
    <w:basedOn w:val="Normalny"/>
    <w:rsid w:val="00D645C2"/>
    <w:pPr>
      <w:suppressAutoHyphens/>
      <w:spacing w:before="280" w:after="280" w:line="240" w:lineRule="auto"/>
      <w:jc w:val="center"/>
      <w:textAlignment w:val="center"/>
    </w:pPr>
    <w:rPr>
      <w:rFonts w:ascii="Arial" w:hAnsi="Arial" w:cs="Arial"/>
      <w:b/>
      <w:bCs/>
      <w:sz w:val="24"/>
      <w:szCs w:val="24"/>
      <w:lang w:eastAsia="ar-SA"/>
    </w:rPr>
  </w:style>
  <w:style w:type="paragraph" w:customStyle="1" w:styleId="Akapitzlist2">
    <w:name w:val="Akapit z listą2"/>
    <w:basedOn w:val="Normalny"/>
    <w:rsid w:val="00D645C2"/>
    <w:pPr>
      <w:suppressAutoHyphens/>
      <w:spacing w:after="0" w:line="240" w:lineRule="auto"/>
      <w:ind w:left="720"/>
      <w:contextualSpacing/>
    </w:pPr>
    <w:rPr>
      <w:rFonts w:ascii="Times New Roman" w:eastAsia="Calibri" w:hAnsi="Times New Roman"/>
      <w:sz w:val="24"/>
      <w:szCs w:val="24"/>
      <w:lang w:eastAsia="ar-SA"/>
    </w:rPr>
  </w:style>
  <w:style w:type="paragraph" w:customStyle="1" w:styleId="text">
    <w:name w:val="text"/>
    <w:rsid w:val="00D645C2"/>
    <w:pPr>
      <w:widowControl w:val="0"/>
      <w:snapToGrid w:val="0"/>
      <w:spacing w:before="240" w:line="240" w:lineRule="atLeast"/>
      <w:jc w:val="both"/>
    </w:pPr>
    <w:rPr>
      <w:rFonts w:ascii="Arial" w:eastAsia="Times New Roman" w:hAnsi="Arial"/>
      <w:sz w:val="24"/>
      <w:lang w:val="cs-CZ"/>
    </w:rPr>
  </w:style>
  <w:style w:type="paragraph" w:customStyle="1" w:styleId="NormalnyWeb1">
    <w:name w:val="Normalny (Web)1"/>
    <w:basedOn w:val="Normalny"/>
    <w:rsid w:val="00D645C2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hAnsi="Times New Roman"/>
      <w:sz w:val="24"/>
      <w:szCs w:val="20"/>
      <w:lang w:eastAsia="ar-SA"/>
    </w:rPr>
  </w:style>
  <w:style w:type="paragraph" w:customStyle="1" w:styleId="Akapitzlist10">
    <w:name w:val="Akapit z listą1"/>
    <w:basedOn w:val="Normalny"/>
    <w:rsid w:val="00E85816"/>
    <w:pPr>
      <w:ind w:left="720"/>
      <w:contextualSpacing/>
    </w:pPr>
  </w:style>
  <w:style w:type="character" w:customStyle="1" w:styleId="WW8Num10z1">
    <w:name w:val="WW8Num10z1"/>
    <w:uiPriority w:val="99"/>
    <w:rsid w:val="00841958"/>
    <w:rPr>
      <w:rFonts w:ascii="Courier New" w:hAnsi="Courier New"/>
    </w:rPr>
  </w:style>
  <w:style w:type="character" w:customStyle="1" w:styleId="WW8Num20z0">
    <w:name w:val="WW8Num20z0"/>
    <w:uiPriority w:val="99"/>
    <w:rsid w:val="00355F0A"/>
    <w:rPr>
      <w:rFonts w:ascii="Symbol" w:hAnsi="Symbol"/>
    </w:rPr>
  </w:style>
  <w:style w:type="character" w:customStyle="1" w:styleId="Nierozpoznanawzmianka1">
    <w:name w:val="Nierozpoznana wzmianka1"/>
    <w:uiPriority w:val="99"/>
    <w:semiHidden/>
    <w:unhideWhenUsed/>
    <w:rsid w:val="007E3920"/>
    <w:rPr>
      <w:color w:val="605E5C"/>
      <w:shd w:val="clear" w:color="auto" w:fill="E1DFDD"/>
    </w:rPr>
  </w:style>
  <w:style w:type="character" w:styleId="UyteHipercze">
    <w:name w:val="FollowedHyperlink"/>
    <w:rsid w:val="007030D4"/>
    <w:rPr>
      <w:color w:val="954F72"/>
      <w:u w:val="single"/>
    </w:rPr>
  </w:style>
  <w:style w:type="character" w:customStyle="1" w:styleId="WW8Num21z0">
    <w:name w:val="WW8Num21z0"/>
    <w:rsid w:val="000E5943"/>
    <w:rPr>
      <w:rFonts w:ascii="Symbol" w:hAnsi="Symbol"/>
    </w:rPr>
  </w:style>
  <w:style w:type="paragraph" w:customStyle="1" w:styleId="Default">
    <w:name w:val="Default"/>
    <w:qFormat/>
    <w:rsid w:val="00C22E59"/>
    <w:pPr>
      <w:widowControl w:val="0"/>
      <w:suppressAutoHyphens/>
      <w:autoSpaceDE w:val="0"/>
    </w:pPr>
    <w:rPr>
      <w:rFonts w:ascii="Times New Roman" w:eastAsia="Arial" w:hAnsi="Times New Roman"/>
      <w:color w:val="000000"/>
      <w:sz w:val="24"/>
      <w:szCs w:val="24"/>
      <w:lang w:eastAsia="ar-SA"/>
    </w:rPr>
  </w:style>
  <w:style w:type="table" w:customStyle="1" w:styleId="Tabela-Siatka111">
    <w:name w:val="Tabela - Siatka111"/>
    <w:rsid w:val="00C951B7"/>
    <w:rPr>
      <w:rFonts w:eastAsia="Times New Roman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BA3FF1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86511"/>
    <w:rPr>
      <w:color w:val="605E5C"/>
      <w:shd w:val="clear" w:color="auto" w:fill="E1DFDD"/>
    </w:rPr>
  </w:style>
  <w:style w:type="character" w:customStyle="1" w:styleId="AkapitzlistZnak">
    <w:name w:val="Akapit z listą Znak"/>
    <w:aliases w:val="L1 Znak,Numerowanie Znak,Akapit z listą5 Znak,CW_Lista Znak,normalny tekst Znak,Akapit z list¹ Znak,Akapit z listą3 Znak"/>
    <w:basedOn w:val="Domylnaczcionkaakapitu"/>
    <w:link w:val="Akapitzlist"/>
    <w:uiPriority w:val="34"/>
    <w:locked/>
    <w:rsid w:val="00170B85"/>
    <w:rPr>
      <w:sz w:val="22"/>
      <w:szCs w:val="22"/>
      <w:lang w:eastAsia="en-US"/>
    </w:rPr>
  </w:style>
  <w:style w:type="paragraph" w:styleId="NormalnyWeb">
    <w:name w:val="Normal (Web)"/>
    <w:basedOn w:val="Normalny"/>
    <w:uiPriority w:val="99"/>
    <w:rsid w:val="008E6B74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hAnsi="Times New Roman"/>
      <w:sz w:val="24"/>
      <w:szCs w:val="24"/>
      <w:lang w:eastAsia="ar-SA"/>
    </w:rPr>
  </w:style>
  <w:style w:type="character" w:styleId="Odwoaniedokomentarza">
    <w:name w:val="annotation reference"/>
    <w:basedOn w:val="Domylnaczcionkaakapitu"/>
    <w:rsid w:val="00F56BA2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56BA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56BA2"/>
    <w:rPr>
      <w:rFonts w:eastAsia="Times New Roman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56BA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56BA2"/>
    <w:rPr>
      <w:rFonts w:eastAsia="Times New Roman"/>
      <w:b/>
      <w:bCs/>
      <w:lang w:eastAsia="en-US"/>
    </w:rPr>
  </w:style>
  <w:style w:type="character" w:customStyle="1" w:styleId="markedcontent">
    <w:name w:val="markedcontent"/>
    <w:basedOn w:val="Domylnaczcionkaakapitu"/>
    <w:rsid w:val="001C5D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7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4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37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2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8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1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6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8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9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7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8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63C27-08EC-4518-86E4-874FAFD72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87</Words>
  <Characters>2718</Characters>
  <Application>Microsoft Office Word</Application>
  <DocSecurity>0</DocSecurity>
  <Lines>22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pecyfikacja Istotnych Warunków Zamówienia</vt:lpstr>
    </vt:vector>
  </TitlesOfParts>
  <Company>Inter-Broker Sp. z o.o.</Company>
  <LinksUpToDate>false</LinksUpToDate>
  <CharactersWithSpaces>3000</CharactersWithSpaces>
  <SharedDoc>false</SharedDoc>
  <HLinks>
    <vt:vector size="96" baseType="variant">
      <vt:variant>
        <vt:i4>2490395</vt:i4>
      </vt:variant>
      <vt:variant>
        <vt:i4>45</vt:i4>
      </vt:variant>
      <vt:variant>
        <vt:i4>0</vt:i4>
      </vt:variant>
      <vt:variant>
        <vt:i4>5</vt:i4>
      </vt:variant>
      <vt:variant>
        <vt:lpwstr>mailto:......@zbaszyn.pl</vt:lpwstr>
      </vt:variant>
      <vt:variant>
        <vt:lpwstr/>
      </vt:variant>
      <vt:variant>
        <vt:i4>4915272</vt:i4>
      </vt:variant>
      <vt:variant>
        <vt:i4>42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4915272</vt:i4>
      </vt:variant>
      <vt:variant>
        <vt:i4>39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4915272</vt:i4>
      </vt:variant>
      <vt:variant>
        <vt:i4>36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7340145</vt:i4>
      </vt:variant>
      <vt:variant>
        <vt:i4>33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30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3473446</vt:i4>
      </vt:variant>
      <vt:variant>
        <vt:i4>27</vt:i4>
      </vt:variant>
      <vt:variant>
        <vt:i4>0</vt:i4>
      </vt:variant>
      <vt:variant>
        <vt:i4>5</vt:i4>
      </vt:variant>
      <vt:variant>
        <vt:lpwstr>https://interbroker.logintrade.net/rejestracja/rejestracja.html</vt:lpwstr>
      </vt:variant>
      <vt:variant>
        <vt:lpwstr/>
      </vt:variant>
      <vt:variant>
        <vt:i4>5505089</vt:i4>
      </vt:variant>
      <vt:variant>
        <vt:i4>24</vt:i4>
      </vt:variant>
      <vt:variant>
        <vt:i4>0</vt:i4>
      </vt:variant>
      <vt:variant>
        <vt:i4>5</vt:i4>
      </vt:variant>
      <vt:variant>
        <vt:lpwstr>https://interbroker.logintrade.net/rejestracja/regulamin.html</vt:lpwstr>
      </vt:variant>
      <vt:variant>
        <vt:lpwstr/>
      </vt:variant>
      <vt:variant>
        <vt:i4>7602287</vt:i4>
      </vt:variant>
      <vt:variant>
        <vt:i4>21</vt:i4>
      </vt:variant>
      <vt:variant>
        <vt:i4>0</vt:i4>
      </vt:variant>
      <vt:variant>
        <vt:i4>5</vt:i4>
      </vt:variant>
      <vt:variant>
        <vt:lpwstr>https://interbroker.logintrade.net/rejestracja/instrukcje.html</vt:lpwstr>
      </vt:variant>
      <vt:variant>
        <vt:lpwstr/>
      </vt:variant>
      <vt:variant>
        <vt:i4>7602287</vt:i4>
      </vt:variant>
      <vt:variant>
        <vt:i4>18</vt:i4>
      </vt:variant>
      <vt:variant>
        <vt:i4>0</vt:i4>
      </vt:variant>
      <vt:variant>
        <vt:i4>5</vt:i4>
      </vt:variant>
      <vt:variant>
        <vt:lpwstr>https://interbroker.logintrade.net/rejestracja/instrukcje.html</vt:lpwstr>
      </vt:variant>
      <vt:variant>
        <vt:lpwstr/>
      </vt:variant>
      <vt:variant>
        <vt:i4>5505047</vt:i4>
      </vt:variant>
      <vt:variant>
        <vt:i4>15</vt:i4>
      </vt:variant>
      <vt:variant>
        <vt:i4>0</vt:i4>
      </vt:variant>
      <vt:variant>
        <vt:i4>5</vt:i4>
      </vt:variant>
      <vt:variant>
        <vt:lpwstr>https://interbroker.logintrade.net/reg,info,wymaganiatechniczne.html</vt:lpwstr>
      </vt:variant>
      <vt:variant>
        <vt:lpwstr/>
      </vt:variant>
      <vt:variant>
        <vt:i4>7274528</vt:i4>
      </vt:variant>
      <vt:variant>
        <vt:i4>12</vt:i4>
      </vt:variant>
      <vt:variant>
        <vt:i4>0</vt:i4>
      </vt:variant>
      <vt:variant>
        <vt:i4>5</vt:i4>
      </vt:variant>
      <vt:variant>
        <vt:lpwstr>https://interbroker.pl/art/111/ogloszenia.html</vt:lpwstr>
      </vt:variant>
      <vt:variant>
        <vt:lpwstr/>
      </vt:variant>
      <vt:variant>
        <vt:i4>4915272</vt:i4>
      </vt:variant>
      <vt:variant>
        <vt:i4>9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7733563</vt:i4>
      </vt:variant>
      <vt:variant>
        <vt:i4>6</vt:i4>
      </vt:variant>
      <vt:variant>
        <vt:i4>0</vt:i4>
      </vt:variant>
      <vt:variant>
        <vt:i4>5</vt:i4>
      </vt:variant>
      <vt:variant>
        <vt:lpwstr>mailto:urząd@zbaszyn.pl</vt:lpwstr>
      </vt:variant>
      <vt:variant>
        <vt:lpwstr/>
      </vt:variant>
      <vt:variant>
        <vt:i4>6619182</vt:i4>
      </vt:variant>
      <vt:variant>
        <vt:i4>3</vt:i4>
      </vt:variant>
      <vt:variant>
        <vt:i4>0</vt:i4>
      </vt:variant>
      <vt:variant>
        <vt:i4>5</vt:i4>
      </vt:variant>
      <vt:variant>
        <vt:lpwstr>https://interbroker.pl/art/9/ogloszenia-o-zamowieniach.html</vt:lpwstr>
      </vt:variant>
      <vt:variant>
        <vt:lpwstr/>
      </vt:variant>
      <vt:variant>
        <vt:i4>4915272</vt:i4>
      </vt:variant>
      <vt:variant>
        <vt:i4>0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yfikacja Istotnych Warunków Zamówienia</dc:title>
  <dc:subject>Specyfikacja Istotnych Warunków Zamówienia</dc:subject>
  <dc:creator>PrzemekB</dc:creator>
  <cp:keywords>SIWZ; Specyfikacja Istotnych Warunków Zamówienia</cp:keywords>
  <cp:lastModifiedBy>Urszula Kołowrocka</cp:lastModifiedBy>
  <cp:revision>4</cp:revision>
  <cp:lastPrinted>2023-06-15T09:15:00Z</cp:lastPrinted>
  <dcterms:created xsi:type="dcterms:W3CDTF">2023-06-21T12:58:00Z</dcterms:created>
  <dcterms:modified xsi:type="dcterms:W3CDTF">2023-06-22T07:51:00Z</dcterms:modified>
</cp:coreProperties>
</file>